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98DE7" w14:textId="46FC9BA2" w:rsidR="00DD7FEF" w:rsidRPr="005A6C44" w:rsidRDefault="006C4D2C" w:rsidP="006C4D2C">
      <w:pPr>
        <w:jc w:val="right"/>
        <w:rPr>
          <w:rFonts w:ascii="ＭＳ 明朝" w:hAnsi="ＭＳ 明朝" w:hint="eastAsia"/>
          <w:b/>
        </w:rPr>
      </w:pPr>
      <w:r>
        <w:rPr>
          <w:rFonts w:ascii="ＭＳ 明朝" w:hAnsi="ＭＳ 明朝" w:hint="eastAsia"/>
          <w:b/>
        </w:rPr>
        <w:t>（資料２）</w:t>
      </w:r>
    </w:p>
    <w:p w14:paraId="7C159C26" w14:textId="711BC258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641457B6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7B75CF55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719FF77F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20E6BAA6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4E93415A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023F0BBE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47B216AB" w14:textId="77777777" w:rsidR="00DD7FEF" w:rsidRPr="005A6C44" w:rsidRDefault="00DD7FEF" w:rsidP="00DD7FEF">
      <w:pPr>
        <w:rPr>
          <w:rFonts w:ascii="ＭＳ 明朝" w:hAnsi="ＭＳ 明朝" w:hint="eastAsia"/>
          <w:b/>
        </w:rPr>
      </w:pPr>
    </w:p>
    <w:p w14:paraId="161C8321" w14:textId="77777777" w:rsidR="00DD7FEF" w:rsidRPr="005A6C44" w:rsidRDefault="00DD7FEF" w:rsidP="00DD7FEF">
      <w:pPr>
        <w:jc w:val="center"/>
        <w:rPr>
          <w:rFonts w:ascii="ＭＳ ゴシック" w:eastAsia="ＭＳ ゴシック" w:hAnsi="ＭＳ ゴシック" w:hint="eastAsia"/>
          <w:b/>
          <w:sz w:val="40"/>
        </w:rPr>
      </w:pPr>
      <w:r w:rsidRPr="005A6C44">
        <w:rPr>
          <w:rFonts w:ascii="ＭＳ ゴシック" w:eastAsia="ＭＳ ゴシック" w:hAnsi="ＭＳ ゴシック" w:hint="eastAsia"/>
          <w:b/>
          <w:kern w:val="0"/>
          <w:sz w:val="28"/>
        </w:rPr>
        <w:t>グローバル・コミュニケーション系専門職大学院認証評価</w:t>
      </w:r>
    </w:p>
    <w:p w14:paraId="5EDF4DC5" w14:textId="77777777" w:rsidR="00DD7FEF" w:rsidRPr="005A6C44" w:rsidRDefault="00DD7FEF" w:rsidP="00DD7FEF">
      <w:pPr>
        <w:rPr>
          <w:rFonts w:ascii="ＭＳ ゴシック" w:eastAsia="ＭＳ ゴシック" w:hAnsi="ＭＳ ゴシック" w:hint="eastAsia"/>
          <w:b/>
          <w:sz w:val="32"/>
          <w:szCs w:val="32"/>
        </w:rPr>
      </w:pPr>
    </w:p>
    <w:p w14:paraId="37B77507" w14:textId="77777777" w:rsidR="00152E09" w:rsidRPr="005A6C44" w:rsidRDefault="00DD7FEF" w:rsidP="00DD7FEF">
      <w:pPr>
        <w:jc w:val="center"/>
        <w:rPr>
          <w:rFonts w:ascii="ＭＳ ゴシック" w:eastAsia="ＭＳ ゴシック" w:hAnsi="ＭＳ ゴシック"/>
          <w:b/>
          <w:sz w:val="32"/>
          <w:szCs w:val="32"/>
        </w:rPr>
      </w:pPr>
      <w:r w:rsidRPr="005A6C44">
        <w:rPr>
          <w:rFonts w:ascii="ＭＳ ゴシック" w:eastAsia="ＭＳ ゴシック" w:hAnsi="ＭＳ ゴシック" w:hint="eastAsia"/>
          <w:b/>
          <w:sz w:val="32"/>
          <w:szCs w:val="32"/>
        </w:rPr>
        <w:t>点　　検　　・　　評　　価　　報　　告　　書</w:t>
      </w:r>
    </w:p>
    <w:p w14:paraId="14116E0E" w14:textId="4AD48138" w:rsidR="005B14CC" w:rsidRPr="00122685" w:rsidRDefault="00122685" w:rsidP="00122685">
      <w:pPr>
        <w:jc w:val="center"/>
        <w:rPr>
          <w:rFonts w:ascii="ＭＳ ゴシック" w:eastAsia="ＭＳ ゴシック" w:hAnsi="ＭＳ ゴシック" w:hint="eastAsia"/>
          <w:b/>
          <w:sz w:val="28"/>
          <w:szCs w:val="28"/>
        </w:rPr>
      </w:pPr>
      <w:r w:rsidRPr="00122685">
        <w:rPr>
          <w:rFonts w:ascii="ＭＳ ゴシック" w:eastAsia="ＭＳ ゴシック" w:hAnsi="ＭＳ ゴシック" w:hint="eastAsia"/>
          <w:b/>
          <w:sz w:val="28"/>
          <w:szCs w:val="28"/>
        </w:rPr>
        <w:t>＜申請大学用（様式例）＞</w:t>
      </w:r>
    </w:p>
    <w:p w14:paraId="7BB7C0C3" w14:textId="77777777" w:rsidR="00DD7FEF" w:rsidRPr="005A6C44" w:rsidRDefault="00DD7FEF" w:rsidP="00DD7FEF">
      <w:pPr>
        <w:tabs>
          <w:tab w:val="left" w:pos="3840"/>
        </w:tabs>
        <w:rPr>
          <w:rFonts w:ascii="ＭＳ 明朝" w:eastAsia="DengXian" w:hAnsi="ＭＳ 明朝" w:hint="eastAsia"/>
          <w:b/>
          <w:sz w:val="24"/>
          <w:lang w:eastAsia="zh-CN"/>
        </w:rPr>
      </w:pPr>
    </w:p>
    <w:p w14:paraId="536AE316" w14:textId="77777777" w:rsidR="00DD7FEF" w:rsidRPr="005A6C44" w:rsidRDefault="00DD7FEF" w:rsidP="00DD7FEF">
      <w:pPr>
        <w:tabs>
          <w:tab w:val="left" w:pos="3840"/>
        </w:tabs>
        <w:rPr>
          <w:rFonts w:ascii="ＭＳ 明朝" w:hAnsi="ＭＳ 明朝" w:hint="eastAsia"/>
          <w:b/>
          <w:sz w:val="24"/>
          <w:lang w:eastAsia="zh-CN"/>
        </w:rPr>
      </w:pPr>
    </w:p>
    <w:p w14:paraId="4696B2B6" w14:textId="77777777" w:rsidR="00DD7FEF" w:rsidRPr="005A6C44" w:rsidRDefault="00DD7FEF" w:rsidP="00DD7FEF">
      <w:pPr>
        <w:rPr>
          <w:rFonts w:ascii="ＭＳ 明朝" w:hAnsi="ＭＳ 明朝"/>
          <w:b/>
          <w:sz w:val="24"/>
          <w:lang w:eastAsia="zh-CN"/>
        </w:rPr>
      </w:pPr>
    </w:p>
    <w:p w14:paraId="1E52C34A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</w:rPr>
      </w:pPr>
    </w:p>
    <w:p w14:paraId="681AB92F" w14:textId="77777777" w:rsidR="00DD7FEF" w:rsidRPr="005A6C44" w:rsidRDefault="00DD7FEF" w:rsidP="00DD7FEF">
      <w:pPr>
        <w:tabs>
          <w:tab w:val="left" w:pos="2820"/>
        </w:tabs>
        <w:rPr>
          <w:rFonts w:ascii="ＭＳ 明朝" w:hAnsi="ＭＳ 明朝"/>
          <w:b/>
          <w:sz w:val="24"/>
          <w:lang w:eastAsia="zh-CN"/>
        </w:rPr>
      </w:pPr>
    </w:p>
    <w:p w14:paraId="643F2EF7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  <w:lang w:eastAsia="zh-CN"/>
        </w:rPr>
      </w:pPr>
    </w:p>
    <w:p w14:paraId="66F9B356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  <w:lang w:eastAsia="zh-CN"/>
        </w:rPr>
      </w:pPr>
    </w:p>
    <w:p w14:paraId="1461E2E1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  <w:lang w:eastAsia="zh-CN"/>
        </w:rPr>
      </w:pPr>
    </w:p>
    <w:p w14:paraId="0A499627" w14:textId="77777777" w:rsidR="00DD7FEF" w:rsidRPr="005A6C44" w:rsidRDefault="00DD7FEF" w:rsidP="00DD7FEF">
      <w:pPr>
        <w:rPr>
          <w:rFonts w:ascii="ＭＳ 明朝" w:hAnsi="ＭＳ 明朝"/>
          <w:b/>
          <w:sz w:val="24"/>
          <w:lang w:eastAsia="zh-CN"/>
        </w:rPr>
      </w:pPr>
    </w:p>
    <w:p w14:paraId="4412036D" w14:textId="77777777" w:rsidR="00DD7FEF" w:rsidRPr="005A6C44" w:rsidRDefault="00DD7FEF" w:rsidP="00DD7FEF">
      <w:pPr>
        <w:rPr>
          <w:rFonts w:ascii="ＭＳ 明朝" w:hAnsi="ＭＳ 明朝"/>
          <w:b/>
          <w:sz w:val="24"/>
          <w:lang w:eastAsia="zh-CN"/>
        </w:rPr>
      </w:pPr>
    </w:p>
    <w:p w14:paraId="021A3B5A" w14:textId="77777777" w:rsidR="00DD7FEF" w:rsidRPr="005A6C44" w:rsidRDefault="00DD7FEF" w:rsidP="00DD7FEF">
      <w:pPr>
        <w:tabs>
          <w:tab w:val="left" w:pos="2820"/>
        </w:tabs>
        <w:rPr>
          <w:rFonts w:ascii="ＭＳ 明朝" w:hAnsi="ＭＳ 明朝" w:hint="eastAsia"/>
          <w:b/>
          <w:sz w:val="24"/>
          <w:lang w:eastAsia="zh-CN"/>
        </w:rPr>
      </w:pPr>
      <w:r w:rsidRPr="005A6C44">
        <w:rPr>
          <w:rFonts w:ascii="ＭＳ 明朝" w:hAnsi="ＭＳ 明朝"/>
          <w:b/>
          <w:sz w:val="24"/>
          <w:lang w:eastAsia="zh-CN"/>
        </w:rPr>
        <w:tab/>
      </w:r>
    </w:p>
    <w:p w14:paraId="43639B80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  <w:lang w:eastAsia="zh-CN"/>
        </w:rPr>
      </w:pPr>
    </w:p>
    <w:p w14:paraId="5F5152FE" w14:textId="77777777" w:rsidR="00DD7FEF" w:rsidRPr="005A6C44" w:rsidRDefault="00DD7FEF" w:rsidP="00DD7FEF">
      <w:pPr>
        <w:rPr>
          <w:rFonts w:ascii="ＭＳ 明朝" w:hAnsi="ＭＳ 明朝"/>
          <w:b/>
          <w:sz w:val="24"/>
          <w:lang w:eastAsia="zh-CN"/>
        </w:rPr>
      </w:pPr>
    </w:p>
    <w:p w14:paraId="4DE9D4C8" w14:textId="77777777" w:rsidR="00DD7FEF" w:rsidRPr="005A6C44" w:rsidRDefault="00DD7FEF" w:rsidP="00DD7FEF">
      <w:pPr>
        <w:rPr>
          <w:rFonts w:ascii="ＭＳ 明朝" w:hAnsi="ＭＳ 明朝"/>
          <w:b/>
          <w:sz w:val="24"/>
          <w:lang w:eastAsia="zh-CN"/>
        </w:rPr>
      </w:pPr>
    </w:p>
    <w:p w14:paraId="1E94D5D3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  <w:lang w:eastAsia="zh-CN"/>
        </w:rPr>
      </w:pPr>
    </w:p>
    <w:p w14:paraId="4EDBB8F9" w14:textId="77777777" w:rsidR="00DD7FEF" w:rsidRPr="005A6C44" w:rsidRDefault="00DD7FEF" w:rsidP="00DD7FEF">
      <w:pPr>
        <w:rPr>
          <w:rFonts w:ascii="ＭＳ 明朝" w:hAnsi="ＭＳ 明朝" w:hint="eastAsia"/>
          <w:b/>
          <w:sz w:val="24"/>
          <w:lang w:eastAsia="zh-CN"/>
        </w:rPr>
      </w:pPr>
    </w:p>
    <w:p w14:paraId="5E540092" w14:textId="610D35D3" w:rsidR="00DD7FEF" w:rsidRPr="005A6C44" w:rsidRDefault="00122685" w:rsidP="00DD7FEF">
      <w:pPr>
        <w:jc w:val="center"/>
        <w:rPr>
          <w:rFonts w:ascii="ＭＳ ゴシック" w:eastAsia="ＭＳ ゴシック" w:hAnsi="ＭＳ ゴシック"/>
          <w:b/>
          <w:sz w:val="24"/>
          <w:lang w:eastAsia="zh-CN"/>
        </w:rPr>
      </w:pPr>
      <w:r>
        <w:rPr>
          <w:rFonts w:ascii="ＭＳ ゴシック" w:eastAsia="ＭＳ ゴシック" w:hAnsi="ＭＳ ゴシック" w:hint="eastAsia"/>
          <w:b/>
          <w:sz w:val="24"/>
        </w:rPr>
        <w:t>20●●</w:t>
      </w:r>
      <w:r w:rsidR="00DD7FEF" w:rsidRPr="005A6C44">
        <w:rPr>
          <w:rFonts w:ascii="ＭＳ ゴシック" w:eastAsia="ＭＳ ゴシック" w:hAnsi="ＭＳ ゴシック"/>
          <w:b/>
          <w:sz w:val="24"/>
          <w:lang w:eastAsia="zh-CN"/>
        </w:rPr>
        <w:t>年</w:t>
      </w:r>
      <w:r>
        <w:rPr>
          <w:rFonts w:ascii="ＭＳ ゴシック" w:eastAsia="ＭＳ ゴシック" w:hAnsi="ＭＳ ゴシック" w:hint="eastAsia"/>
          <w:b/>
          <w:sz w:val="24"/>
        </w:rPr>
        <w:t>●</w:t>
      </w:r>
      <w:r w:rsidR="00DD7FEF" w:rsidRPr="005A6C44">
        <w:rPr>
          <w:rFonts w:ascii="ＭＳ ゴシック" w:eastAsia="ＭＳ ゴシック" w:hAnsi="ＭＳ ゴシック"/>
          <w:b/>
          <w:sz w:val="24"/>
          <w:lang w:eastAsia="zh-CN"/>
        </w:rPr>
        <w:t>月</w:t>
      </w:r>
    </w:p>
    <w:p w14:paraId="57A6D241" w14:textId="77777777" w:rsidR="00DD7FEF" w:rsidRPr="005A6C44" w:rsidRDefault="00DD7FEF" w:rsidP="00DD7FEF">
      <w:pPr>
        <w:ind w:firstLineChars="500" w:firstLine="1205"/>
        <w:rPr>
          <w:rFonts w:ascii="ＭＳ ゴシック" w:eastAsia="ＭＳ ゴシック" w:hAnsi="ＭＳ ゴシック"/>
          <w:b/>
          <w:kern w:val="0"/>
          <w:sz w:val="24"/>
          <w:lang w:eastAsia="zh-CN"/>
        </w:rPr>
      </w:pPr>
    </w:p>
    <w:p w14:paraId="35DCF310" w14:textId="77777777" w:rsidR="00DD7FEF" w:rsidRPr="005A6C44" w:rsidRDefault="00DD7FEF" w:rsidP="00DD7FEF">
      <w:pPr>
        <w:ind w:firstLineChars="500" w:firstLine="1205"/>
        <w:rPr>
          <w:rFonts w:ascii="ＭＳ ゴシック" w:eastAsia="ＭＳ ゴシック" w:hAnsi="ＭＳ ゴシック" w:hint="eastAsia"/>
          <w:b/>
          <w:kern w:val="0"/>
          <w:sz w:val="24"/>
          <w:lang w:eastAsia="zh-CN"/>
        </w:rPr>
      </w:pPr>
    </w:p>
    <w:p w14:paraId="7865726B" w14:textId="060CB8F8" w:rsidR="00DD7FEF" w:rsidRPr="005A6C44" w:rsidRDefault="00DD7FEF" w:rsidP="00DD7FEF">
      <w:pPr>
        <w:rPr>
          <w:rFonts w:ascii="ＭＳ ゴシック" w:eastAsia="ＭＳ ゴシック" w:hAnsi="ＭＳ ゴシック"/>
          <w:b/>
          <w:sz w:val="24"/>
          <w:lang w:eastAsia="zh-CN"/>
        </w:rPr>
      </w:pPr>
      <w:r w:rsidRPr="005A6C44">
        <w:rPr>
          <w:rFonts w:ascii="ＭＳ ゴシック" w:eastAsia="ＭＳ ゴシック" w:hAnsi="ＭＳ ゴシック" w:hint="eastAsia"/>
          <w:b/>
          <w:kern w:val="0"/>
          <w:sz w:val="24"/>
        </w:rPr>
        <w:t>専門職大学院名称：</w:t>
      </w:r>
      <w:r w:rsidRPr="005A6C44">
        <w:rPr>
          <w:rFonts w:ascii="ＭＳ ゴシック" w:eastAsia="ＭＳ ゴシック" w:hAnsi="ＭＳ ゴシック"/>
          <w:b/>
          <w:kern w:val="0"/>
          <w:sz w:val="24"/>
        </w:rPr>
        <w:tab/>
      </w:r>
      <w:r w:rsidR="00122685">
        <w:rPr>
          <w:rFonts w:ascii="ＭＳ ゴシック" w:eastAsia="ＭＳ ゴシック" w:hAnsi="ＭＳ ゴシック" w:hint="eastAsia"/>
          <w:b/>
          <w:kern w:val="0"/>
          <w:sz w:val="24"/>
        </w:rPr>
        <w:t xml:space="preserve">○ ○ ○ ○ </w:t>
      </w:r>
      <w:r w:rsidRPr="005A6C44">
        <w:rPr>
          <w:rFonts w:ascii="ＭＳ ゴシック" w:eastAsia="ＭＳ ゴシック" w:hAnsi="ＭＳ ゴシック" w:hint="eastAsia"/>
          <w:b/>
          <w:kern w:val="0"/>
          <w:sz w:val="24"/>
          <w:lang w:eastAsia="zh-CN"/>
        </w:rPr>
        <w:t>大学大学院</w:t>
      </w:r>
    </w:p>
    <w:p w14:paraId="3D49E284" w14:textId="5AE3EA02" w:rsidR="00DD7FEF" w:rsidRPr="005A6C44" w:rsidRDefault="00DD7FEF" w:rsidP="00DD7FEF">
      <w:pPr>
        <w:rPr>
          <w:rFonts w:ascii="ＭＳ ゴシック" w:eastAsia="ＭＳ ゴシック" w:hAnsi="ＭＳ ゴシック"/>
        </w:rPr>
      </w:pPr>
      <w:r w:rsidRPr="005A6C44">
        <w:rPr>
          <w:rFonts w:ascii="ＭＳ ゴシック" w:eastAsia="ＭＳ ゴシック" w:hAnsi="ＭＳ ゴシック"/>
          <w:b/>
          <w:kern w:val="0"/>
          <w:sz w:val="24"/>
        </w:rPr>
        <w:tab/>
      </w:r>
      <w:r w:rsidRPr="005A6C44">
        <w:rPr>
          <w:rFonts w:ascii="ＭＳ ゴシック" w:eastAsia="ＭＳ ゴシック" w:hAnsi="ＭＳ ゴシック"/>
          <w:b/>
          <w:kern w:val="0"/>
          <w:sz w:val="24"/>
        </w:rPr>
        <w:tab/>
      </w:r>
      <w:r w:rsidRPr="005A6C44">
        <w:rPr>
          <w:rFonts w:ascii="ＭＳ ゴシック" w:eastAsia="ＭＳ ゴシック" w:hAnsi="ＭＳ ゴシック"/>
          <w:b/>
          <w:kern w:val="0"/>
          <w:sz w:val="24"/>
        </w:rPr>
        <w:tab/>
      </w:r>
      <w:r w:rsidR="00122685">
        <w:rPr>
          <w:rFonts w:ascii="ＭＳ ゴシック" w:eastAsia="ＭＳ ゴシック" w:hAnsi="ＭＳ ゴシック" w:hint="eastAsia"/>
          <w:b/>
          <w:kern w:val="0"/>
          <w:sz w:val="24"/>
        </w:rPr>
        <w:t>○ ○ ○ ○</w:t>
      </w:r>
      <w:r w:rsidRPr="005A6C44">
        <w:rPr>
          <w:rFonts w:ascii="ＭＳ ゴシック" w:eastAsia="ＭＳ ゴシック" w:hAnsi="ＭＳ ゴシック" w:hint="eastAsia"/>
          <w:b/>
          <w:kern w:val="0"/>
          <w:sz w:val="24"/>
        </w:rPr>
        <w:t>研究科</w:t>
      </w:r>
      <w:r w:rsidR="00122685">
        <w:rPr>
          <w:rFonts w:ascii="ＭＳ ゴシック" w:eastAsia="ＭＳ ゴシック" w:hAnsi="ＭＳ ゴシック" w:hint="eastAsia"/>
          <w:b/>
          <w:kern w:val="0"/>
          <w:sz w:val="24"/>
        </w:rPr>
        <w:t xml:space="preserve"> </w:t>
      </w:r>
      <w:r w:rsidR="00122685">
        <w:rPr>
          <w:rFonts w:ascii="ＭＳ ゴシック" w:eastAsia="ＭＳ ゴシック" w:hAnsi="ＭＳ ゴシック" w:hint="eastAsia"/>
          <w:b/>
          <w:kern w:val="0"/>
          <w:sz w:val="24"/>
        </w:rPr>
        <w:t>○ ○ ○ ○</w:t>
      </w:r>
      <w:r w:rsidRPr="005A6C44">
        <w:rPr>
          <w:rFonts w:ascii="ＭＳ ゴシック" w:eastAsia="ＭＳ ゴシック" w:hAnsi="ＭＳ ゴシック" w:hint="eastAsia"/>
          <w:b/>
          <w:kern w:val="0"/>
          <w:sz w:val="24"/>
        </w:rPr>
        <w:t>専攻</w:t>
      </w:r>
    </w:p>
    <w:p w14:paraId="5683BE1D" w14:textId="77777777" w:rsidR="00DD7FEF" w:rsidRPr="00122685" w:rsidRDefault="00DD7FEF" w:rsidP="00DD7FEF">
      <w:pPr>
        <w:rPr>
          <w:rFonts w:ascii="ＭＳ 明朝" w:hAnsi="ＭＳ 明朝" w:hint="eastAsia"/>
        </w:rPr>
        <w:sectPr w:rsidR="00DD7FEF" w:rsidRPr="00122685" w:rsidSect="007C6F88">
          <w:footerReference w:type="default" r:id="rId8"/>
          <w:pgSz w:w="11906" w:h="16838" w:code="9"/>
          <w:pgMar w:top="1418" w:right="1418" w:bottom="1418" w:left="1418" w:header="851" w:footer="454" w:gutter="0"/>
          <w:pgNumType w:fmt="numberInDash" w:start="0"/>
          <w:cols w:space="425"/>
          <w:titlePg/>
          <w:docGrid w:type="lines" w:linePitch="350"/>
        </w:sectPr>
      </w:pPr>
    </w:p>
    <w:p w14:paraId="6CC51966" w14:textId="77777777" w:rsidR="006C4D2C" w:rsidRPr="006C4D2C" w:rsidRDefault="006C4D2C" w:rsidP="006C4D2C">
      <w:pPr>
        <w:jc w:val="center"/>
        <w:rPr>
          <w:sz w:val="24"/>
        </w:rPr>
      </w:pPr>
      <w:r w:rsidRPr="006C4D2C">
        <w:rPr>
          <w:sz w:val="24"/>
        </w:rPr>
        <w:lastRenderedPageBreak/>
        <w:t>点検・評価報告書を作成する際の注意事項</w:t>
      </w:r>
    </w:p>
    <w:p w14:paraId="09F9B8C6" w14:textId="78DFD51A" w:rsidR="006C4D2C" w:rsidRDefault="006C4D2C" w:rsidP="006C4D2C"/>
    <w:p w14:paraId="3DFF478C" w14:textId="77777777" w:rsidR="0044121C" w:rsidRDefault="0044121C" w:rsidP="006C4D2C">
      <w:pPr>
        <w:rPr>
          <w:rFonts w:hint="eastAsia"/>
        </w:rPr>
      </w:pPr>
    </w:p>
    <w:p w14:paraId="67B0DD96" w14:textId="77777777" w:rsidR="006C4D2C" w:rsidRDefault="006C4D2C" w:rsidP="006C4D2C">
      <w:r w:rsidRPr="006C4D2C">
        <w:t>序章</w:t>
      </w:r>
    </w:p>
    <w:p w14:paraId="410D90F8" w14:textId="226FF891" w:rsidR="006C4D2C" w:rsidRDefault="006C4D2C" w:rsidP="006C4D2C">
      <w:r w:rsidRPr="006C4D2C">
        <w:t>・点検・評価の体制等について記述すること。</w:t>
      </w:r>
    </w:p>
    <w:p w14:paraId="3C9F8EB2" w14:textId="0AEE2F55" w:rsidR="006C4D2C" w:rsidRDefault="006C4D2C" w:rsidP="006C4D2C"/>
    <w:p w14:paraId="6E9A95A2" w14:textId="77777777" w:rsidR="006C4D2C" w:rsidRDefault="006C4D2C" w:rsidP="006C4D2C">
      <w:pPr>
        <w:rPr>
          <w:rFonts w:hint="eastAsia"/>
        </w:rPr>
      </w:pPr>
    </w:p>
    <w:p w14:paraId="17D312EA" w14:textId="614B7BBB" w:rsidR="006C4D2C" w:rsidRDefault="006C4D2C" w:rsidP="006C4D2C">
      <w:r w:rsidRPr="006C4D2C">
        <w:t>本章</w:t>
      </w:r>
    </w:p>
    <w:p w14:paraId="3BD46D90" w14:textId="77777777" w:rsidR="006C4D2C" w:rsidRDefault="006C4D2C" w:rsidP="006C4D2C">
      <w:r w:rsidRPr="006C4D2C">
        <w:t>＜現状の説明＞</w:t>
      </w:r>
    </w:p>
    <w:p w14:paraId="6D5CA42D" w14:textId="77777777" w:rsidR="006C4D2C" w:rsidRDefault="006C4D2C" w:rsidP="0044121C">
      <w:pPr>
        <w:ind w:left="210" w:hangingChars="100" w:hanging="210"/>
      </w:pPr>
      <w:r w:rsidRPr="006C4D2C">
        <w:t>・「グローバル・コミュニケーション系専門職大学院基準」（資料１）の各「評価の視点」を確認</w:t>
      </w:r>
      <w:r w:rsidRPr="006C4D2C">
        <w:t xml:space="preserve"> </w:t>
      </w:r>
      <w:r w:rsidRPr="006C4D2C">
        <w:t>し、その結果を点検・評価報告書として「本文」の趣旨に沿って取りまとめること。その際、</w:t>
      </w:r>
      <w:r w:rsidRPr="006C4D2C">
        <w:t xml:space="preserve"> </w:t>
      </w:r>
      <w:r w:rsidRPr="006C4D2C">
        <w:t>評価委員が読んで、当該大学院の状況がある程度、具体的なイメージを持って把握し、評価で</w:t>
      </w:r>
      <w:r w:rsidRPr="006C4D2C">
        <w:t xml:space="preserve"> </w:t>
      </w:r>
      <w:r w:rsidRPr="006C4D2C">
        <w:t>きるか、ということを念頭におき、各視点について根拠等を盛り込んだ記述にすること。</w:t>
      </w:r>
    </w:p>
    <w:p w14:paraId="188D0552" w14:textId="77777777" w:rsidR="006C4D2C" w:rsidRDefault="006C4D2C" w:rsidP="0044121C">
      <w:pPr>
        <w:ind w:left="210" w:hangingChars="100" w:hanging="210"/>
      </w:pPr>
      <w:r w:rsidRPr="006C4D2C">
        <w:t>・記述にあたっては、その論拠を明確にするため可能な限り客観的なデータ（数値）を記すこと。</w:t>
      </w:r>
      <w:r w:rsidRPr="006C4D2C">
        <w:t xml:space="preserve"> </w:t>
      </w:r>
      <w:r w:rsidRPr="006C4D2C">
        <w:t>なお、基礎データの数値を用いる場合、その数値と齟齬がないように注意すること。</w:t>
      </w:r>
    </w:p>
    <w:p w14:paraId="77CD5582" w14:textId="77777777" w:rsidR="006C4D2C" w:rsidRDefault="006C4D2C" w:rsidP="0044121C">
      <w:pPr>
        <w:ind w:left="210" w:hangingChars="100" w:hanging="210"/>
      </w:pPr>
      <w:r w:rsidRPr="006C4D2C">
        <w:t>・現状の説明の根拠となる資料、参照すべき資料がある場合には、＜根拠資料＞名と該当ページ</w:t>
      </w:r>
      <w:r w:rsidRPr="006C4D2C">
        <w:t xml:space="preserve"> </w:t>
      </w:r>
      <w:r w:rsidRPr="006C4D2C">
        <w:t>を記すこと。</w:t>
      </w:r>
      <w:r w:rsidRPr="006C4D2C">
        <w:t xml:space="preserve"> </w:t>
      </w:r>
    </w:p>
    <w:p w14:paraId="26DEFD7C" w14:textId="77777777" w:rsidR="006C4D2C" w:rsidRDefault="006C4D2C" w:rsidP="006C4D2C"/>
    <w:p w14:paraId="38911E4E" w14:textId="77777777" w:rsidR="006C4D2C" w:rsidRDefault="006C4D2C" w:rsidP="006C4D2C">
      <w:r w:rsidRPr="006C4D2C">
        <w:t>＜点検・評価（長所と問題点）＞</w:t>
      </w:r>
    </w:p>
    <w:p w14:paraId="48DE80E7" w14:textId="77777777" w:rsidR="006C4D2C" w:rsidRDefault="006C4D2C" w:rsidP="0044121C">
      <w:pPr>
        <w:ind w:left="210" w:hangingChars="100" w:hanging="210"/>
      </w:pPr>
      <w:r w:rsidRPr="006C4D2C">
        <w:t>・８つの評価項目ごとに、点検・評価の結果明らかになった「長所」や「問題点」などについて</w:t>
      </w:r>
      <w:r w:rsidRPr="006C4D2C">
        <w:t xml:space="preserve"> </w:t>
      </w:r>
      <w:r w:rsidRPr="006C4D2C">
        <w:t>できるだけ具体的に記述すること。</w:t>
      </w:r>
    </w:p>
    <w:p w14:paraId="7BE80448" w14:textId="77777777" w:rsidR="006C4D2C" w:rsidRDefault="006C4D2C" w:rsidP="0044121C">
      <w:pPr>
        <w:ind w:left="210" w:hangingChars="100" w:hanging="210"/>
      </w:pPr>
      <w:r w:rsidRPr="006C4D2C">
        <w:t>・根拠となる資料、参照すべき資料がある場合には、資料名と資料番号、該当ページ数を記すこ</w:t>
      </w:r>
      <w:r w:rsidRPr="006C4D2C">
        <w:t xml:space="preserve"> </w:t>
      </w:r>
      <w:r w:rsidRPr="006C4D2C">
        <w:t>と。</w:t>
      </w:r>
    </w:p>
    <w:p w14:paraId="463CFE5D" w14:textId="77777777" w:rsidR="006C4D2C" w:rsidRDefault="006C4D2C" w:rsidP="006C4D2C"/>
    <w:p w14:paraId="3F5C7063" w14:textId="77777777" w:rsidR="006C4D2C" w:rsidRDefault="006C4D2C" w:rsidP="006C4D2C">
      <w:r w:rsidRPr="006C4D2C">
        <w:t>＜将来への取り組み・まとめ＞</w:t>
      </w:r>
    </w:p>
    <w:p w14:paraId="7466580F" w14:textId="77777777" w:rsidR="006C4D2C" w:rsidRDefault="006C4D2C" w:rsidP="0044121C">
      <w:pPr>
        <w:ind w:left="210" w:hangingChars="100" w:hanging="210"/>
      </w:pPr>
      <w:r w:rsidRPr="006C4D2C">
        <w:t>・「長所」については、その更なる伸長のための、また、「問題点」については、改善していくた</w:t>
      </w:r>
      <w:r w:rsidRPr="006C4D2C">
        <w:t xml:space="preserve"> </w:t>
      </w:r>
      <w:r w:rsidRPr="006C4D2C">
        <w:t>めの取り組みや今後の方策を記述すること。</w:t>
      </w:r>
    </w:p>
    <w:p w14:paraId="112837CD" w14:textId="26422A1F" w:rsidR="006C4D2C" w:rsidRDefault="006C4D2C" w:rsidP="0044121C">
      <w:pPr>
        <w:ind w:left="210" w:hangingChars="100" w:hanging="210"/>
      </w:pPr>
      <w:r w:rsidRPr="006C4D2C">
        <w:t>・抽象的な表現や単なる決意の表明に終わることなく、固有目的の達成のための手法や手続、そ</w:t>
      </w:r>
      <w:r w:rsidRPr="006C4D2C">
        <w:t xml:space="preserve"> </w:t>
      </w:r>
      <w:r w:rsidRPr="006C4D2C">
        <w:t>の実施に要する期間等を可能な限り具体的に記述すること</w:t>
      </w:r>
      <w:r>
        <w:rPr>
          <w:rFonts w:hint="eastAsia"/>
        </w:rPr>
        <w:t>。</w:t>
      </w:r>
    </w:p>
    <w:p w14:paraId="1B7E7413" w14:textId="2321CBCC" w:rsidR="006C4D2C" w:rsidRDefault="006C4D2C" w:rsidP="006C4D2C"/>
    <w:p w14:paraId="62941598" w14:textId="77777777" w:rsidR="006C4D2C" w:rsidRDefault="006C4D2C" w:rsidP="006C4D2C">
      <w:pPr>
        <w:rPr>
          <w:rFonts w:hint="eastAsia"/>
        </w:rPr>
      </w:pPr>
    </w:p>
    <w:p w14:paraId="293F1900" w14:textId="3CB8E037" w:rsidR="006C4D2C" w:rsidRDefault="006C4D2C" w:rsidP="006C4D2C">
      <w:r w:rsidRPr="006C4D2C">
        <w:t>終章</w:t>
      </w:r>
    </w:p>
    <w:p w14:paraId="7D680D1F" w14:textId="77777777" w:rsidR="006C4D2C" w:rsidRDefault="006C4D2C" w:rsidP="0044121C">
      <w:pPr>
        <w:ind w:left="210" w:hangingChars="100" w:hanging="210"/>
      </w:pPr>
      <w:r w:rsidRPr="006C4D2C">
        <w:t>・全体を通して、点検・評価を行った結果、当該大学院が考える今後の展望と、今後取り組むべ</w:t>
      </w:r>
      <w:r w:rsidRPr="006C4D2C">
        <w:t xml:space="preserve"> </w:t>
      </w:r>
      <w:r w:rsidRPr="006C4D2C">
        <w:t>き課題について記述すること。</w:t>
      </w:r>
    </w:p>
    <w:p w14:paraId="044A3FC6" w14:textId="1D55BE08" w:rsidR="006C4D2C" w:rsidRPr="006C4D2C" w:rsidRDefault="006C4D2C" w:rsidP="006C4D2C">
      <w:pPr>
        <w:rPr>
          <w:rFonts w:hint="eastAsia"/>
          <w:lang w:val="ja-JP"/>
        </w:rPr>
      </w:pPr>
      <w:r w:rsidRPr="006C4D2C">
        <w:t>・本章の記述と重複してもかまわない。</w:t>
      </w:r>
    </w:p>
    <w:p w14:paraId="7207D15C" w14:textId="77777777" w:rsidR="006C4D2C" w:rsidRDefault="006C4D2C">
      <w:pPr>
        <w:widowControl/>
        <w:jc w:val="left"/>
        <w:rPr>
          <w:rFonts w:ascii="ＭＳ ゴシック" w:eastAsia="ＭＳ ゴシック" w:hAnsi="ＭＳ ゴシック"/>
          <w:b/>
          <w:kern w:val="0"/>
          <w:sz w:val="32"/>
          <w:szCs w:val="32"/>
          <w:lang w:val="ja-JP"/>
        </w:rPr>
      </w:pPr>
      <w:r>
        <w:rPr>
          <w:rFonts w:ascii="ＭＳ ゴシック" w:eastAsia="ＭＳ ゴシック" w:hAnsi="ＭＳ ゴシック"/>
          <w:lang w:val="ja-JP"/>
        </w:rPr>
        <w:br w:type="page"/>
      </w:r>
    </w:p>
    <w:p w14:paraId="17214869" w14:textId="2F7D3931" w:rsidR="007C6F88" w:rsidRPr="005A6C44" w:rsidRDefault="00C0588A" w:rsidP="00C0588A">
      <w:pPr>
        <w:pStyle w:val="af4"/>
        <w:jc w:val="center"/>
        <w:rPr>
          <w:rFonts w:ascii="ＭＳ ゴシック" w:eastAsia="ＭＳ ゴシック" w:hAnsi="ＭＳ ゴシック" w:hint="eastAsia"/>
          <w:color w:val="auto"/>
        </w:rPr>
      </w:pPr>
      <w:r w:rsidRPr="005A6C44">
        <w:rPr>
          <w:rFonts w:ascii="ＭＳ ゴシック" w:eastAsia="ＭＳ ゴシック" w:hAnsi="ＭＳ ゴシック" w:hint="eastAsia"/>
          <w:color w:val="auto"/>
          <w:lang w:val="ja-JP"/>
        </w:rPr>
        <w:lastRenderedPageBreak/>
        <w:t>目　次</w:t>
      </w:r>
    </w:p>
    <w:p w14:paraId="72E3B0DE" w14:textId="0B995357" w:rsidR="004A0B64" w:rsidRPr="00AE0F8D" w:rsidRDefault="007C6F88">
      <w:pPr>
        <w:pStyle w:val="10"/>
        <w:rPr>
          <w:noProof/>
          <w:kern w:val="2"/>
          <w:sz w:val="21"/>
        </w:rPr>
      </w:pPr>
      <w:r w:rsidRPr="005A6C44">
        <w:fldChar w:fldCharType="begin"/>
      </w:r>
      <w:r w:rsidRPr="005A6C44">
        <w:instrText xml:space="preserve"> TOC \o "1-3" \h \z \u </w:instrText>
      </w:r>
      <w:r w:rsidRPr="005A6C44">
        <w:fldChar w:fldCharType="separate"/>
      </w:r>
      <w:hyperlink w:anchor="_Toc90630258" w:history="1">
        <w:r w:rsidR="004A0B64" w:rsidRPr="0023723B">
          <w:rPr>
            <w:rStyle w:val="af7"/>
            <w:rFonts w:ascii="ＭＳ ゴシック" w:hAnsi="ＭＳ ゴシック"/>
            <w:noProof/>
          </w:rPr>
          <w:t>序　　章</w:t>
        </w:r>
        <w:r w:rsidR="004A0B64">
          <w:rPr>
            <w:noProof/>
            <w:webHidden/>
          </w:rPr>
          <w:tab/>
        </w:r>
        <w:r w:rsidR="004A0B64">
          <w:rPr>
            <w:noProof/>
            <w:webHidden/>
          </w:rPr>
          <w:fldChar w:fldCharType="begin"/>
        </w:r>
        <w:r w:rsidR="004A0B64">
          <w:rPr>
            <w:noProof/>
            <w:webHidden/>
          </w:rPr>
          <w:instrText xml:space="preserve"> PAGEREF _Toc90630258 \h </w:instrText>
        </w:r>
        <w:r w:rsidR="004A0B64">
          <w:rPr>
            <w:noProof/>
            <w:webHidden/>
          </w:rPr>
        </w:r>
        <w:r w:rsidR="004A0B64">
          <w:rPr>
            <w:noProof/>
            <w:webHidden/>
          </w:rPr>
          <w:fldChar w:fldCharType="separate"/>
        </w:r>
        <w:r w:rsidR="004A0B64"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 w:rsidR="004A0B64">
          <w:rPr>
            <w:noProof/>
            <w:webHidden/>
          </w:rPr>
          <w:t xml:space="preserve"> -</w:t>
        </w:r>
        <w:r w:rsidR="004A0B64">
          <w:rPr>
            <w:noProof/>
            <w:webHidden/>
          </w:rPr>
          <w:fldChar w:fldCharType="end"/>
        </w:r>
      </w:hyperlink>
    </w:p>
    <w:p w14:paraId="240534DA" w14:textId="01545D78" w:rsidR="004A0B64" w:rsidRPr="00AE0F8D" w:rsidRDefault="004A0B64">
      <w:pPr>
        <w:pStyle w:val="10"/>
        <w:rPr>
          <w:noProof/>
          <w:kern w:val="2"/>
          <w:sz w:val="21"/>
        </w:rPr>
      </w:pPr>
      <w:hyperlink w:anchor="_Toc90630259" w:history="1">
        <w:r w:rsidRPr="0023723B">
          <w:rPr>
            <w:rStyle w:val="af7"/>
            <w:rFonts w:ascii="ＭＳ ゴシック" w:hAnsi="ＭＳ ゴシック"/>
            <w:noProof/>
          </w:rPr>
          <w:t>本　　章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76C960F0" w14:textId="1C9264AA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0" w:history="1">
        <w:r w:rsidRPr="0023723B">
          <w:rPr>
            <w:rStyle w:val="af7"/>
            <w:rFonts w:ascii="ＭＳ ゴシック" w:hAnsi="ＭＳ ゴシック"/>
            <w:noProof/>
          </w:rPr>
          <w:t>１　使命・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2698DDE9" w14:textId="372C9DB5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1" w:history="1">
        <w:r w:rsidRPr="0023723B">
          <w:rPr>
            <w:rStyle w:val="af7"/>
            <w:rFonts w:ascii="ＭＳ ゴシック" w:hAnsi="ＭＳ ゴシック"/>
            <w:noProof/>
          </w:rPr>
          <w:t>２　教育内容・方法・成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5185FDE6" w14:textId="45AB06D4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2" w:history="1">
        <w:r w:rsidRPr="0023723B">
          <w:rPr>
            <w:rStyle w:val="af7"/>
            <w:rFonts w:ascii="ＭＳ ゴシック" w:hAnsi="ＭＳ ゴシック"/>
            <w:noProof/>
          </w:rPr>
          <w:t>（１）教育課程・教育内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1C6A3A9F" w14:textId="4D31BB8C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3" w:history="1">
        <w:r w:rsidRPr="0023723B">
          <w:rPr>
            <w:rStyle w:val="af7"/>
            <w:noProof/>
            <w:lang w:eastAsia="zh-CN"/>
          </w:rPr>
          <w:t>（２）教育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3257A5FA" w14:textId="07F4BD1C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4" w:history="1">
        <w:r w:rsidRPr="0023723B">
          <w:rPr>
            <w:rStyle w:val="af7"/>
            <w:rFonts w:ascii="ＭＳ ゴシック" w:hAnsi="ＭＳ ゴシック"/>
            <w:noProof/>
          </w:rPr>
          <w:t>（３）成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678734D8" w14:textId="53078714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5" w:history="1">
        <w:r w:rsidRPr="0023723B">
          <w:rPr>
            <w:rStyle w:val="af7"/>
            <w:rFonts w:ascii="ＭＳ ゴシック" w:hAnsi="ＭＳ ゴシック"/>
            <w:noProof/>
          </w:rPr>
          <w:t>３　教員・教員組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4903382E" w14:textId="62D5F509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6" w:history="1">
        <w:r w:rsidRPr="0023723B">
          <w:rPr>
            <w:rStyle w:val="af7"/>
            <w:rFonts w:ascii="ＭＳ ゴシック" w:hAnsi="ＭＳ ゴシック"/>
            <w:noProof/>
          </w:rPr>
          <w:t>４　学生の受け入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1B8F2444" w14:textId="45265441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7" w:history="1">
        <w:r w:rsidRPr="0023723B">
          <w:rPr>
            <w:rStyle w:val="af7"/>
            <w:rFonts w:ascii="ＭＳ ゴシック" w:hAnsi="ＭＳ ゴシック"/>
            <w:noProof/>
            <w:lang w:eastAsia="zh-CN"/>
          </w:rPr>
          <w:t>５　学生支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5D6EF93A" w14:textId="6A7B105C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8" w:history="1">
        <w:r w:rsidRPr="0023723B">
          <w:rPr>
            <w:rStyle w:val="af7"/>
            <w:rFonts w:ascii="ＭＳ ゴシック" w:hAnsi="ＭＳ ゴシック"/>
            <w:noProof/>
          </w:rPr>
          <w:t>６　教育研究等環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055C0C93" w14:textId="0E2F95F5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69" w:history="1">
        <w:r w:rsidRPr="0023723B">
          <w:rPr>
            <w:rStyle w:val="af7"/>
            <w:rFonts w:ascii="ＭＳ ゴシック" w:hAnsi="ＭＳ ゴシック"/>
            <w:noProof/>
          </w:rPr>
          <w:t>７　管理運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375B2976" w14:textId="52988722" w:rsidR="004A0B64" w:rsidRPr="00AE0F8D" w:rsidRDefault="004A0B64">
      <w:pPr>
        <w:pStyle w:val="21"/>
        <w:tabs>
          <w:tab w:val="right" w:leader="dot" w:pos="9060"/>
        </w:tabs>
        <w:rPr>
          <w:noProof/>
          <w:kern w:val="2"/>
          <w:sz w:val="21"/>
        </w:rPr>
      </w:pPr>
      <w:hyperlink w:anchor="_Toc90630270" w:history="1">
        <w:r w:rsidRPr="0023723B">
          <w:rPr>
            <w:rStyle w:val="af7"/>
            <w:rFonts w:ascii="ＭＳ ゴシック" w:hAnsi="ＭＳ ゴシック"/>
            <w:noProof/>
          </w:rPr>
          <w:t>８　点検・評価、情報公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3F526756" w14:textId="408506DB" w:rsidR="004A0B64" w:rsidRPr="00AE0F8D" w:rsidRDefault="004A0B64">
      <w:pPr>
        <w:pStyle w:val="10"/>
        <w:rPr>
          <w:noProof/>
          <w:kern w:val="2"/>
          <w:sz w:val="21"/>
        </w:rPr>
      </w:pPr>
      <w:hyperlink w:anchor="_Toc90630271" w:history="1">
        <w:r w:rsidRPr="0023723B">
          <w:rPr>
            <w:rStyle w:val="af7"/>
            <w:rFonts w:ascii="ＭＳ ゴシック" w:hAnsi="ＭＳ ゴシック"/>
            <w:noProof/>
          </w:rPr>
          <w:t>終　　章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630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 xml:space="preserve">- </w:t>
        </w:r>
        <w:r w:rsidR="00FB5E29">
          <w:rPr>
            <w:rFonts w:hint="eastAsia"/>
            <w:noProof/>
            <w:webHidden/>
          </w:rPr>
          <w:t>○</w:t>
        </w:r>
        <w:r>
          <w:rPr>
            <w:noProof/>
            <w:webHidden/>
          </w:rPr>
          <w:t xml:space="preserve"> -</w:t>
        </w:r>
        <w:r>
          <w:rPr>
            <w:noProof/>
            <w:webHidden/>
          </w:rPr>
          <w:fldChar w:fldCharType="end"/>
        </w:r>
      </w:hyperlink>
    </w:p>
    <w:p w14:paraId="5753356B" w14:textId="77777777" w:rsidR="007C6F88" w:rsidRPr="005A6C44" w:rsidRDefault="007C6F88">
      <w:pPr>
        <w:rPr>
          <w:rFonts w:ascii="游明朝" w:eastAsia="游明朝" w:hAnsi="游明朝"/>
        </w:rPr>
      </w:pPr>
      <w:r w:rsidRPr="005A6C44">
        <w:rPr>
          <w:rFonts w:ascii="游明朝" w:eastAsia="游明朝" w:hAnsi="游明朝"/>
          <w:b/>
          <w:bCs/>
          <w:lang w:val="ja-JP"/>
        </w:rPr>
        <w:fldChar w:fldCharType="end"/>
      </w:r>
    </w:p>
    <w:p w14:paraId="2E352848" w14:textId="77777777" w:rsidR="00126CA6" w:rsidRPr="005A6C44" w:rsidRDefault="00126CA6" w:rsidP="00126CA6">
      <w:pPr>
        <w:pStyle w:val="3"/>
        <w:tabs>
          <w:tab w:val="right" w:leader="dot" w:pos="9070"/>
        </w:tabs>
        <w:ind w:left="446"/>
      </w:pPr>
    </w:p>
    <w:p w14:paraId="485726E6" w14:textId="77777777" w:rsidR="00C73F6A" w:rsidRPr="005A6C44" w:rsidRDefault="007C6F88" w:rsidP="006840D4">
      <w:pPr>
        <w:pStyle w:val="1"/>
        <w:rPr>
          <w:rFonts w:ascii="ＭＳ ゴシック" w:hAnsi="ＭＳ ゴシック"/>
        </w:rPr>
      </w:pPr>
      <w:r w:rsidRPr="005A6C44">
        <w:rPr>
          <w:rFonts w:ascii="ＭＳ 明朝" w:eastAsia="ＭＳ 明朝" w:hAnsi="ＭＳ 明朝"/>
        </w:rPr>
        <w:br w:type="page"/>
      </w:r>
      <w:bookmarkStart w:id="0" w:name="_Toc90630258"/>
      <w:r w:rsidR="00AC55F7" w:rsidRPr="005A6C44">
        <w:rPr>
          <w:rStyle w:val="af6"/>
          <w:rFonts w:ascii="ＭＳ ゴシック" w:hAnsi="ＭＳ ゴシック" w:hint="eastAsia"/>
          <w:sz w:val="28"/>
          <w:szCs w:val="24"/>
        </w:rPr>
        <w:lastRenderedPageBreak/>
        <w:t>序</w:t>
      </w:r>
      <w:r w:rsidR="009F5A5D" w:rsidRPr="005A6C44">
        <w:rPr>
          <w:rStyle w:val="af6"/>
          <w:rFonts w:ascii="ＭＳ ゴシック" w:hAnsi="ＭＳ ゴシック" w:hint="eastAsia"/>
          <w:sz w:val="28"/>
          <w:szCs w:val="24"/>
        </w:rPr>
        <w:t xml:space="preserve">　</w:t>
      </w:r>
      <w:r w:rsidR="00AC55F7" w:rsidRPr="005A6C44">
        <w:rPr>
          <w:rStyle w:val="af6"/>
          <w:rFonts w:ascii="ＭＳ ゴシック" w:hAnsi="ＭＳ ゴシック" w:hint="eastAsia"/>
          <w:sz w:val="28"/>
          <w:szCs w:val="24"/>
        </w:rPr>
        <w:t xml:space="preserve">　章</w:t>
      </w:r>
      <w:bookmarkEnd w:id="0"/>
    </w:p>
    <w:p w14:paraId="527C301A" w14:textId="710B72F9" w:rsidR="009F5A5D" w:rsidRPr="005A6C44" w:rsidRDefault="0044121C" w:rsidP="0044121C">
      <w:pPr>
        <w:ind w:left="630" w:hangingChars="300" w:hanging="630"/>
        <w:rPr>
          <w:rFonts w:ascii="ＭＳ 明朝" w:hAnsi="ＭＳ 明朝" w:hint="eastAsia"/>
          <w:bCs/>
          <w:szCs w:val="21"/>
        </w:rPr>
      </w:pPr>
      <w:r>
        <w:rPr>
          <w:rFonts w:ascii="ＭＳ 明朝" w:hAnsi="ＭＳ 明朝" w:hint="eastAsia"/>
          <w:bCs/>
          <w:szCs w:val="21"/>
        </w:rPr>
        <w:t>（１）</w:t>
      </w:r>
      <w:r w:rsidRPr="0044121C">
        <w:rPr>
          <w:rFonts w:ascii="ＭＳ 明朝" w:hAnsi="ＭＳ 明朝" w:hint="eastAsia"/>
          <w:bCs/>
          <w:szCs w:val="21"/>
        </w:rPr>
        <w:t>これまでの自己点検・評価活動、前回の認証評価の結果を受けて講じた改善・改革活動の概要等</w:t>
      </w:r>
    </w:p>
    <w:p w14:paraId="31156FCC" w14:textId="04C5DE41" w:rsidR="006840D4" w:rsidRPr="005A6C44" w:rsidRDefault="00AC55F7" w:rsidP="006A1B9B">
      <w:pPr>
        <w:ind w:firstLineChars="100" w:firstLine="211"/>
        <w:rPr>
          <w:rFonts w:ascii="ＭＳ 明朝" w:hAnsi="ＭＳ 明朝"/>
          <w:b/>
        </w:rPr>
      </w:pPr>
      <w:r w:rsidRPr="005A6C44">
        <w:rPr>
          <w:rFonts w:ascii="ＭＳ 明朝" w:hAnsi="ＭＳ 明朝"/>
          <w:b/>
        </w:rPr>
        <w:br w:type="page"/>
      </w:r>
    </w:p>
    <w:p w14:paraId="1E6EC2C6" w14:textId="77777777" w:rsidR="00AC55F7" w:rsidRPr="005A6C44" w:rsidRDefault="00AC55F7" w:rsidP="00DB6914">
      <w:pPr>
        <w:pStyle w:val="1"/>
        <w:rPr>
          <w:rFonts w:ascii="ＭＳ ゴシック" w:hAnsi="ＭＳ ゴシック"/>
          <w:sz w:val="24"/>
        </w:rPr>
      </w:pPr>
      <w:bookmarkStart w:id="1" w:name="_Toc90630259"/>
      <w:r w:rsidRPr="005A6C44">
        <w:rPr>
          <w:rFonts w:ascii="ＭＳ ゴシック" w:hAnsi="ＭＳ ゴシック" w:hint="eastAsia"/>
        </w:rPr>
        <w:lastRenderedPageBreak/>
        <w:t xml:space="preserve">本　</w:t>
      </w:r>
      <w:r w:rsidR="00541EFC" w:rsidRPr="005A6C44">
        <w:rPr>
          <w:rFonts w:ascii="ＭＳ ゴシック" w:hAnsi="ＭＳ ゴシック" w:hint="eastAsia"/>
        </w:rPr>
        <w:t xml:space="preserve">　</w:t>
      </w:r>
      <w:r w:rsidRPr="005A6C44">
        <w:rPr>
          <w:rFonts w:ascii="ＭＳ ゴシック" w:hAnsi="ＭＳ ゴシック" w:hint="eastAsia"/>
        </w:rPr>
        <w:t>章</w:t>
      </w:r>
      <w:bookmarkEnd w:id="1"/>
    </w:p>
    <w:p w14:paraId="1A32DB5B" w14:textId="77777777" w:rsidR="00541EFC" w:rsidRPr="005A6C44" w:rsidRDefault="00541EFC" w:rsidP="00541EFC">
      <w:pPr>
        <w:ind w:firstLineChars="2000" w:firstLine="4819"/>
        <w:rPr>
          <w:rFonts w:ascii="ＭＳ 明朝" w:hAnsi="ＭＳ 明朝" w:hint="eastAsia"/>
          <w:b/>
          <w:sz w:val="24"/>
        </w:rPr>
      </w:pPr>
    </w:p>
    <w:p w14:paraId="2C15F918" w14:textId="77777777" w:rsidR="007C6F88" w:rsidRPr="005A6C44" w:rsidRDefault="00A7122D" w:rsidP="006840D4">
      <w:pPr>
        <w:pStyle w:val="2"/>
        <w:rPr>
          <w:rFonts w:ascii="ＭＳ ゴシック" w:hAnsi="ＭＳ ゴシック"/>
        </w:rPr>
      </w:pPr>
      <w:bookmarkStart w:id="2" w:name="_Toc90630260"/>
      <w:r w:rsidRPr="005A6C44">
        <w:rPr>
          <w:rFonts w:ascii="ＭＳ ゴシック" w:hAnsi="ＭＳ ゴシック" w:hint="eastAsia"/>
        </w:rPr>
        <w:t>１　使命・目的</w:t>
      </w:r>
      <w:bookmarkEnd w:id="2"/>
    </w:p>
    <w:p w14:paraId="6201C8B0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797CDFE6" w14:textId="77777777" w:rsidR="00A7122D" w:rsidRPr="005A6C44" w:rsidRDefault="00A7122D" w:rsidP="001758C3">
      <w:pPr>
        <w:rPr>
          <w:rFonts w:ascii="ＭＳ ゴシック" w:eastAsia="ＭＳ ゴシック" w:hAnsi="ＭＳ ゴシック" w:hint="eastAsia"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１：</w:t>
      </w:r>
      <w:r w:rsidR="003E0D2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目的の設定及び適切性</w:t>
      </w:r>
      <w:r w:rsidR="00F6767D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1-1～1-4</w:t>
      </w:r>
      <w:r w:rsidR="005E1816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46A68433" w14:textId="77777777" w:rsidR="00A7122D" w:rsidRPr="005A6C44" w:rsidRDefault="00A7122D" w:rsidP="00A7122D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7D2A65ED" w14:textId="79735C38" w:rsidR="00170B95" w:rsidRDefault="00861828" w:rsidP="00170B95">
      <w:pPr>
        <w:rPr>
          <w:rFonts w:ascii="ＭＳ 明朝" w:hAnsi="ＭＳ 明朝"/>
          <w:szCs w:val="21"/>
        </w:rPr>
      </w:pPr>
      <w:r w:rsidRPr="005A6C44">
        <w:rPr>
          <w:rFonts w:ascii="ＭＳ 明朝" w:hAnsi="ＭＳ 明朝" w:hint="eastAsia"/>
          <w:szCs w:val="21"/>
        </w:rPr>
        <w:t xml:space="preserve">　</w:t>
      </w:r>
    </w:p>
    <w:p w14:paraId="59A5C89A" w14:textId="77777777" w:rsidR="00FB5E29" w:rsidRPr="005A6C44" w:rsidRDefault="00FB5E29" w:rsidP="00170B95">
      <w:pPr>
        <w:rPr>
          <w:rFonts w:ascii="ＭＳ 明朝" w:hAnsi="ＭＳ 明朝" w:hint="eastAsia"/>
          <w:szCs w:val="21"/>
        </w:rPr>
      </w:pPr>
    </w:p>
    <w:p w14:paraId="51F94F4E" w14:textId="6AA83A46" w:rsidR="004A13E5" w:rsidRPr="005A6C44" w:rsidRDefault="004A13E5" w:rsidP="00FC6E8B">
      <w:pPr>
        <w:ind w:firstLineChars="100" w:firstLine="210"/>
        <w:rPr>
          <w:rFonts w:ascii="ＭＳ 明朝" w:hAnsi="ＭＳ 明朝"/>
          <w:szCs w:val="21"/>
        </w:rPr>
      </w:pPr>
    </w:p>
    <w:p w14:paraId="64643D06" w14:textId="77777777" w:rsidR="0041683C" w:rsidRPr="005A6C44" w:rsidRDefault="0041683C" w:rsidP="00FC6E8B">
      <w:pPr>
        <w:ind w:firstLineChars="100" w:firstLine="210"/>
        <w:rPr>
          <w:rFonts w:ascii="ＭＳ 明朝" w:hAnsi="ＭＳ 明朝" w:hint="eastAsia"/>
          <w:szCs w:val="21"/>
        </w:rPr>
      </w:pPr>
    </w:p>
    <w:p w14:paraId="7485F946" w14:textId="77777777" w:rsidR="007124B0" w:rsidRPr="005A6C44" w:rsidRDefault="007124B0" w:rsidP="007124B0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52B8FA6C" w14:textId="79884D54" w:rsidR="007124B0" w:rsidRPr="005A6C44" w:rsidRDefault="007124B0" w:rsidP="003126C2">
      <w:pPr>
        <w:numPr>
          <w:ilvl w:val="0"/>
          <w:numId w:val="28"/>
        </w:numPr>
        <w:ind w:left="426"/>
        <w:rPr>
          <w:rFonts w:ascii="ＭＳ 明朝" w:hAnsi="ＭＳ 明朝" w:hint="eastAsia"/>
          <w:szCs w:val="21"/>
        </w:rPr>
      </w:pPr>
      <w:r w:rsidRPr="005A6C44">
        <w:rPr>
          <w:rFonts w:ascii="ＭＳ 明朝" w:hAnsi="ＭＳ 明朝" w:hint="eastAsia"/>
          <w:szCs w:val="21"/>
        </w:rPr>
        <w:t>添付資料1-1：</w:t>
      </w:r>
      <w:r w:rsidR="00170B95">
        <w:rPr>
          <w:rFonts w:ascii="ＭＳ 明朝" w:hAnsi="ＭＳ 明朝" w:hint="eastAsia"/>
          <w:szCs w:val="21"/>
        </w:rPr>
        <w:t>○○</w:t>
      </w:r>
      <w:r w:rsidRPr="005A6C44">
        <w:rPr>
          <w:rFonts w:ascii="ＭＳ 明朝" w:hAnsi="ＭＳ 明朝" w:hint="eastAsia"/>
          <w:szCs w:val="21"/>
        </w:rPr>
        <w:t>大学</w:t>
      </w:r>
      <w:r w:rsidR="00170B95">
        <w:rPr>
          <w:rFonts w:ascii="ＭＳ 明朝" w:hAnsi="ＭＳ 明朝" w:hint="eastAsia"/>
          <w:szCs w:val="21"/>
        </w:rPr>
        <w:t>大学院○○研究科規則（第○条）</w:t>
      </w:r>
    </w:p>
    <w:p w14:paraId="1D6BF527" w14:textId="0A889275" w:rsidR="007124B0" w:rsidRPr="005A6C44" w:rsidRDefault="007124B0" w:rsidP="003126C2">
      <w:pPr>
        <w:numPr>
          <w:ilvl w:val="0"/>
          <w:numId w:val="28"/>
        </w:numPr>
        <w:ind w:left="426"/>
        <w:rPr>
          <w:rFonts w:ascii="ＭＳ 明朝" w:hAnsi="ＭＳ 明朝"/>
          <w:szCs w:val="21"/>
        </w:rPr>
      </w:pPr>
      <w:r w:rsidRPr="005A6C44">
        <w:rPr>
          <w:rFonts w:ascii="ＭＳ 明朝" w:hAnsi="ＭＳ 明朝" w:hint="eastAsia"/>
          <w:szCs w:val="21"/>
        </w:rPr>
        <w:t>添付資料1-2：</w:t>
      </w:r>
      <w:r w:rsidR="00170B95">
        <w:rPr>
          <w:rFonts w:ascii="ＭＳ 明朝" w:hAnsi="ＭＳ 明朝" w:hint="eastAsia"/>
          <w:szCs w:val="21"/>
        </w:rPr>
        <w:t>○○</w:t>
      </w:r>
      <w:r w:rsidRPr="005A6C44">
        <w:rPr>
          <w:rFonts w:ascii="ＭＳ 明朝" w:hAnsi="ＭＳ 明朝" w:hint="eastAsia"/>
          <w:szCs w:val="21"/>
        </w:rPr>
        <w:t>大学</w:t>
      </w:r>
      <w:r w:rsidR="00170B95">
        <w:rPr>
          <w:rFonts w:ascii="ＭＳ 明朝" w:hAnsi="ＭＳ 明朝" w:hint="eastAsia"/>
          <w:szCs w:val="21"/>
        </w:rPr>
        <w:t>大学院研究科便覧（○～○頁）</w:t>
      </w:r>
    </w:p>
    <w:p w14:paraId="1CD56189" w14:textId="77777777" w:rsidR="000D5631" w:rsidRPr="005A6C44" w:rsidRDefault="000D5631" w:rsidP="000D5631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10B929F" w14:textId="77777777" w:rsidR="000D5631" w:rsidRPr="005A6C44" w:rsidRDefault="000D5631" w:rsidP="000D5631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1A4C81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２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目的の周知（評価の視点1-5～1-6）</w:t>
      </w:r>
    </w:p>
    <w:p w14:paraId="7404AD08" w14:textId="77777777" w:rsidR="00203BF9" w:rsidRPr="005A6C44" w:rsidRDefault="00203BF9" w:rsidP="00203BF9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現状の説明＞</w:t>
      </w:r>
    </w:p>
    <w:p w14:paraId="35FFD429" w14:textId="77777777" w:rsidR="004A0B64" w:rsidRDefault="004A0B64" w:rsidP="00914F3D">
      <w:pPr>
        <w:ind w:firstLineChars="100" w:firstLine="210"/>
        <w:rPr>
          <w:rFonts w:ascii="ＭＳ 明朝" w:hAnsi="ＭＳ 明朝"/>
          <w:szCs w:val="21"/>
        </w:rPr>
      </w:pPr>
    </w:p>
    <w:p w14:paraId="327AE6DD" w14:textId="264E20B3" w:rsidR="004A0B64" w:rsidRDefault="004A0B64" w:rsidP="00914F3D">
      <w:pPr>
        <w:ind w:firstLineChars="100" w:firstLine="210"/>
        <w:rPr>
          <w:rFonts w:ascii="ＭＳ 明朝" w:hAnsi="ＭＳ 明朝"/>
          <w:szCs w:val="21"/>
        </w:rPr>
      </w:pPr>
    </w:p>
    <w:p w14:paraId="1E493498" w14:textId="77777777" w:rsidR="00FB5E29" w:rsidRDefault="00FB5E29" w:rsidP="00914F3D">
      <w:pPr>
        <w:ind w:firstLineChars="100" w:firstLine="210"/>
        <w:rPr>
          <w:rFonts w:ascii="ＭＳ 明朝" w:hAnsi="ＭＳ 明朝" w:hint="eastAsia"/>
          <w:szCs w:val="21"/>
        </w:rPr>
      </w:pPr>
    </w:p>
    <w:p w14:paraId="36D7995B" w14:textId="77777777" w:rsidR="00170B95" w:rsidRPr="005A6C44" w:rsidRDefault="00170B95" w:rsidP="00914F3D">
      <w:pPr>
        <w:ind w:firstLineChars="100" w:firstLine="210"/>
        <w:rPr>
          <w:rFonts w:ascii="ＭＳ 明朝" w:hAnsi="ＭＳ 明朝" w:hint="eastAsia"/>
          <w:szCs w:val="21"/>
        </w:rPr>
      </w:pPr>
    </w:p>
    <w:p w14:paraId="2FF76814" w14:textId="77777777" w:rsidR="007124B0" w:rsidRPr="005A6C44" w:rsidRDefault="007124B0" w:rsidP="007124B0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57014C30" w14:textId="77777777" w:rsidR="00170B95" w:rsidRPr="005A6C44" w:rsidRDefault="00170B95" w:rsidP="00170B95">
      <w:pPr>
        <w:numPr>
          <w:ilvl w:val="0"/>
          <w:numId w:val="29"/>
        </w:numPr>
        <w:rPr>
          <w:rFonts w:ascii="ＭＳ 明朝" w:hAnsi="ＭＳ 明朝" w:hint="eastAsia"/>
          <w:szCs w:val="21"/>
        </w:rPr>
      </w:pPr>
      <w:r w:rsidRPr="005A6C44">
        <w:rPr>
          <w:rFonts w:ascii="ＭＳ 明朝" w:hAnsi="ＭＳ 明朝" w:hint="eastAsia"/>
          <w:szCs w:val="21"/>
        </w:rPr>
        <w:t>添付資料1-1：</w:t>
      </w:r>
      <w:r>
        <w:rPr>
          <w:rFonts w:ascii="ＭＳ 明朝" w:hAnsi="ＭＳ 明朝" w:hint="eastAsia"/>
          <w:szCs w:val="21"/>
        </w:rPr>
        <w:t>○○</w:t>
      </w:r>
      <w:r w:rsidRPr="005A6C44">
        <w:rPr>
          <w:rFonts w:ascii="ＭＳ 明朝" w:hAnsi="ＭＳ 明朝" w:hint="eastAsia"/>
          <w:szCs w:val="21"/>
        </w:rPr>
        <w:t>大学</w:t>
      </w:r>
      <w:r>
        <w:rPr>
          <w:rFonts w:ascii="ＭＳ 明朝" w:hAnsi="ＭＳ 明朝" w:hint="eastAsia"/>
          <w:szCs w:val="21"/>
        </w:rPr>
        <w:t>大学院○○研究科規則（第○条）</w:t>
      </w:r>
    </w:p>
    <w:p w14:paraId="190B4280" w14:textId="058AC11A" w:rsidR="004C308A" w:rsidRPr="00170B95" w:rsidRDefault="00170B95" w:rsidP="00170B95">
      <w:pPr>
        <w:numPr>
          <w:ilvl w:val="0"/>
          <w:numId w:val="29"/>
        </w:numPr>
        <w:rPr>
          <w:rFonts w:ascii="ＭＳ 明朝" w:hAnsi="ＭＳ 明朝"/>
          <w:szCs w:val="21"/>
        </w:rPr>
      </w:pPr>
      <w:r w:rsidRPr="005A6C44">
        <w:rPr>
          <w:rFonts w:ascii="ＭＳ 明朝" w:hAnsi="ＭＳ 明朝" w:hint="eastAsia"/>
          <w:szCs w:val="21"/>
        </w:rPr>
        <w:t>添付資料1-2：</w:t>
      </w:r>
      <w:r>
        <w:rPr>
          <w:rFonts w:ascii="ＭＳ 明朝" w:hAnsi="ＭＳ 明朝" w:hint="eastAsia"/>
          <w:szCs w:val="21"/>
        </w:rPr>
        <w:t>○○</w:t>
      </w:r>
      <w:r w:rsidRPr="005A6C44">
        <w:rPr>
          <w:rFonts w:ascii="ＭＳ 明朝" w:hAnsi="ＭＳ 明朝" w:hint="eastAsia"/>
          <w:szCs w:val="21"/>
        </w:rPr>
        <w:t>大学</w:t>
      </w:r>
      <w:r>
        <w:rPr>
          <w:rFonts w:ascii="ＭＳ 明朝" w:hAnsi="ＭＳ 明朝" w:hint="eastAsia"/>
          <w:szCs w:val="21"/>
        </w:rPr>
        <w:t>大学院研究科便覧（○～○頁）</w:t>
      </w:r>
    </w:p>
    <w:p w14:paraId="6002F5C0" w14:textId="77777777" w:rsidR="004A0B64" w:rsidRPr="005A6C44" w:rsidRDefault="004A0B64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6C9AAB00" w14:textId="77777777" w:rsidR="00504DC5" w:rsidRPr="005A6C44" w:rsidRDefault="00203BF9" w:rsidP="006840D4">
      <w:pPr>
        <w:rPr>
          <w:rFonts w:ascii="ＭＳ ゴシック" w:eastAsia="ＭＳ ゴシック" w:hAnsi="ＭＳ ゴシック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【１　使命・目的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項目１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２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  <w:r w:rsidRPr="005A6C44">
        <w:rPr>
          <w:rFonts w:ascii="ＭＳ ゴシック" w:eastAsia="ＭＳ ゴシック" w:hAnsi="ＭＳ ゴシック" w:hint="eastAsia"/>
          <w:b/>
          <w:sz w:val="22"/>
        </w:rPr>
        <w:t>の点検・評価</w:t>
      </w:r>
      <w:r w:rsidR="000325E8" w:rsidRPr="005A6C44">
        <w:rPr>
          <w:rFonts w:ascii="ＭＳ ゴシック" w:eastAsia="ＭＳ ゴシック" w:hAnsi="ＭＳ ゴシック" w:hint="eastAsia"/>
          <w:b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sz w:val="22"/>
        </w:rPr>
        <w:t>】</w:t>
      </w:r>
    </w:p>
    <w:p w14:paraId="0F298529" w14:textId="064E8A78" w:rsidR="004A0B64" w:rsidRDefault="004A0B64" w:rsidP="001758C3">
      <w:pPr>
        <w:pBdr>
          <w:bottom w:val="single" w:sz="6" w:space="1" w:color="auto"/>
        </w:pBdr>
        <w:rPr>
          <w:rFonts w:ascii="ＭＳ 明朝" w:hAnsi="ＭＳ 明朝"/>
          <w:sz w:val="22"/>
          <w:szCs w:val="22"/>
        </w:rPr>
      </w:pPr>
    </w:p>
    <w:p w14:paraId="0E22C0E3" w14:textId="7C72414C" w:rsidR="00170B95" w:rsidRDefault="00170B95" w:rsidP="001758C3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46400E4C" w14:textId="5BABE4C0" w:rsidR="00FB5E29" w:rsidRDefault="00FB5E29" w:rsidP="001758C3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6C7381F9" w14:textId="77777777" w:rsidR="00FB5E29" w:rsidRDefault="00FB5E29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6E62912" w14:textId="77777777" w:rsidR="004A0B64" w:rsidRPr="005A6C44" w:rsidRDefault="004A0B64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6C273B4" w14:textId="77777777" w:rsidR="000325E8" w:rsidRPr="005A6C44" w:rsidRDefault="000325E8" w:rsidP="006840D4">
      <w:pPr>
        <w:rPr>
          <w:rFonts w:ascii="ＭＳ ゴシック" w:eastAsia="ＭＳ ゴシック" w:hAnsi="ＭＳ ゴシック" w:hint="eastAsia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</w:rPr>
        <w:t>【１　使命・目的</w:t>
      </w:r>
      <w:r w:rsidR="0086395C" w:rsidRPr="005A6C44">
        <w:rPr>
          <w:rFonts w:ascii="ＭＳ ゴシック" w:eastAsia="ＭＳ ゴシック" w:hAnsi="ＭＳ ゴシック" w:hint="eastAsia"/>
          <w:b/>
          <w:sz w:val="22"/>
        </w:rPr>
        <w:t>（項目１</w:t>
      </w:r>
      <w:r w:rsidRPr="005A6C44">
        <w:rPr>
          <w:rFonts w:ascii="ＭＳ ゴシック" w:eastAsia="ＭＳ ゴシック" w:hAnsi="ＭＳ ゴシック" w:hint="eastAsia"/>
          <w:b/>
          <w:sz w:val="22"/>
        </w:rPr>
        <w:t>～</w:t>
      </w:r>
      <w:r w:rsidR="0086395C" w:rsidRPr="005A6C44">
        <w:rPr>
          <w:rFonts w:ascii="ＭＳ ゴシック" w:eastAsia="ＭＳ ゴシック" w:hAnsi="ＭＳ ゴシック" w:hint="eastAsia"/>
          <w:b/>
          <w:sz w:val="22"/>
        </w:rPr>
        <w:t>２</w:t>
      </w:r>
      <w:r w:rsidRPr="005A6C44">
        <w:rPr>
          <w:rFonts w:ascii="ＭＳ ゴシック" w:eastAsia="ＭＳ ゴシック" w:hAnsi="ＭＳ ゴシック" w:hint="eastAsia"/>
          <w:b/>
          <w:sz w:val="22"/>
        </w:rPr>
        <w:t>）の将来への取り組み・まとめ】</w:t>
      </w:r>
    </w:p>
    <w:p w14:paraId="571BBA3B" w14:textId="1177B604" w:rsidR="00170B95" w:rsidRDefault="00170B95" w:rsidP="00170B95">
      <w:pPr>
        <w:rPr>
          <w:rFonts w:ascii="ＭＳ 明朝" w:hAnsi="ＭＳ 明朝"/>
          <w:szCs w:val="21"/>
        </w:rPr>
      </w:pPr>
    </w:p>
    <w:p w14:paraId="388E6250" w14:textId="4B183AAD" w:rsidR="00170B95" w:rsidRDefault="00170B95" w:rsidP="00170B95">
      <w:pPr>
        <w:rPr>
          <w:rFonts w:ascii="ＭＳ 明朝" w:hAnsi="ＭＳ 明朝"/>
          <w:szCs w:val="21"/>
        </w:rPr>
      </w:pPr>
    </w:p>
    <w:p w14:paraId="7B8FEE0A" w14:textId="77777777" w:rsidR="00FB5E29" w:rsidRDefault="00FB5E29" w:rsidP="00170B95">
      <w:pPr>
        <w:rPr>
          <w:rFonts w:ascii="ＭＳ 明朝" w:hAnsi="ＭＳ 明朝" w:hint="eastAsia"/>
          <w:szCs w:val="21"/>
        </w:rPr>
      </w:pPr>
    </w:p>
    <w:p w14:paraId="441E9D91" w14:textId="77777777" w:rsidR="00170B95" w:rsidRPr="005A6C44" w:rsidRDefault="00170B95" w:rsidP="00170B95">
      <w:pPr>
        <w:rPr>
          <w:rFonts w:ascii="ＭＳ 明朝" w:hAnsi="ＭＳ 明朝" w:hint="eastAsia"/>
          <w:szCs w:val="21"/>
        </w:rPr>
      </w:pPr>
    </w:p>
    <w:p w14:paraId="22CAFA55" w14:textId="77777777" w:rsidR="0086395C" w:rsidRPr="005A6C44" w:rsidRDefault="0086395C" w:rsidP="0086395C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5FF241E7" w14:textId="77777777" w:rsidR="00CD2A05" w:rsidRPr="005A6C44" w:rsidRDefault="00914F3D" w:rsidP="00CD2A05">
      <w:pPr>
        <w:ind w:firstLineChars="100" w:firstLine="210"/>
        <w:rPr>
          <w:rFonts w:ascii="ＭＳ 明朝" w:hAnsi="ＭＳ 明朝"/>
        </w:rPr>
      </w:pPr>
      <w:r w:rsidRPr="005A6C44">
        <w:rPr>
          <w:rFonts w:ascii="ＭＳ 明朝" w:hAnsi="ＭＳ 明朝"/>
        </w:rPr>
        <w:br w:type="page"/>
      </w:r>
    </w:p>
    <w:p w14:paraId="6BD72F81" w14:textId="77777777" w:rsidR="00CD2A05" w:rsidRPr="005A6C44" w:rsidRDefault="001A4C81" w:rsidP="00C0588A">
      <w:pPr>
        <w:pStyle w:val="2"/>
        <w:rPr>
          <w:rFonts w:ascii="ＭＳ ゴシック" w:hAnsi="ＭＳ ゴシック" w:hint="eastAsia"/>
        </w:rPr>
      </w:pPr>
      <w:bookmarkStart w:id="3" w:name="_Toc90630261"/>
      <w:r w:rsidRPr="005A6C44">
        <w:rPr>
          <w:rFonts w:ascii="ＭＳ ゴシック" w:hAnsi="ＭＳ ゴシック" w:hint="eastAsia"/>
        </w:rPr>
        <w:lastRenderedPageBreak/>
        <w:t>２</w:t>
      </w:r>
      <w:r w:rsidR="00CD2A05" w:rsidRPr="005A6C44">
        <w:rPr>
          <w:rFonts w:ascii="ＭＳ ゴシック" w:hAnsi="ＭＳ ゴシック" w:hint="eastAsia"/>
        </w:rPr>
        <w:t xml:space="preserve">　教育内容・方法・成果</w:t>
      </w:r>
      <w:bookmarkEnd w:id="3"/>
    </w:p>
    <w:p w14:paraId="394659FB" w14:textId="77777777" w:rsidR="006840D4" w:rsidRPr="005A6C44" w:rsidRDefault="006840D4" w:rsidP="00C0588A">
      <w:pPr>
        <w:pStyle w:val="2"/>
        <w:rPr>
          <w:rFonts w:ascii="ＭＳ ゴシック" w:hAnsi="ＭＳ ゴシック"/>
        </w:rPr>
      </w:pPr>
      <w:bookmarkStart w:id="4" w:name="_Toc90630262"/>
      <w:r w:rsidRPr="005A6C44">
        <w:rPr>
          <w:rFonts w:ascii="ＭＳ ゴシック" w:hAnsi="ＭＳ ゴシック" w:hint="eastAsia"/>
        </w:rPr>
        <w:t>（１）</w:t>
      </w:r>
      <w:r w:rsidR="00BB1C80" w:rsidRPr="005A6C44">
        <w:rPr>
          <w:rFonts w:ascii="ＭＳ ゴシック" w:hAnsi="ＭＳ ゴシック" w:hint="eastAsia"/>
        </w:rPr>
        <w:t>教育課程・教育内容</w:t>
      </w:r>
      <w:bookmarkEnd w:id="4"/>
    </w:p>
    <w:p w14:paraId="5AF6BE3C" w14:textId="77777777" w:rsidR="001758C3" w:rsidRPr="004A0B64" w:rsidRDefault="001758C3" w:rsidP="001758C3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46ECEBA6" w14:textId="10FC4582" w:rsidR="00E954DD" w:rsidRPr="005A6C44" w:rsidRDefault="00E954DD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項目</w:t>
      </w:r>
      <w:r w:rsidR="001A4C81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３</w:t>
      </w: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：</w:t>
      </w:r>
      <w:r w:rsidR="00BB1C80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教育課程の編成</w:t>
      </w:r>
      <w:r w:rsidR="001758C3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-1～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-</w:t>
      </w:r>
      <w:r w:rsidR="00915B5D">
        <w:rPr>
          <w:rFonts w:ascii="ＭＳ ゴシック" w:eastAsia="ＭＳ ゴシック" w:hAnsi="ＭＳ ゴシック" w:hint="eastAsia"/>
          <w:b/>
          <w:bCs/>
          <w:sz w:val="22"/>
          <w:szCs w:val="22"/>
        </w:rPr>
        <w:t>6</w:t>
      </w:r>
      <w:r w:rsidR="001758C3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）</w:t>
      </w:r>
    </w:p>
    <w:p w14:paraId="0A190FB5" w14:textId="77777777" w:rsidR="00855B4E" w:rsidRPr="005A6C44" w:rsidRDefault="00E954DD" w:rsidP="00855B4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7AFFB7A1" w14:textId="3E23451D" w:rsidR="00915B5D" w:rsidRDefault="00915B5D" w:rsidP="00FB5E29">
      <w:pPr>
        <w:rPr>
          <w:rFonts w:ascii="ＭＳ 明朝" w:hAnsi="ＭＳ 明朝"/>
          <w:bCs/>
          <w:szCs w:val="21"/>
        </w:rPr>
      </w:pPr>
    </w:p>
    <w:p w14:paraId="6A1F3A9B" w14:textId="77777777" w:rsidR="00FB5E29" w:rsidRDefault="00FB5E29" w:rsidP="00FB5E29">
      <w:pPr>
        <w:rPr>
          <w:rFonts w:ascii="ＭＳ 明朝" w:hAnsi="ＭＳ 明朝" w:hint="eastAsia"/>
          <w:bCs/>
          <w:szCs w:val="21"/>
        </w:rPr>
      </w:pPr>
    </w:p>
    <w:p w14:paraId="70558E46" w14:textId="18F1EF1B" w:rsidR="00F12718" w:rsidRDefault="00F12718" w:rsidP="00FB5E29">
      <w:pPr>
        <w:rPr>
          <w:rFonts w:ascii="ＭＳ 明朝" w:hAnsi="ＭＳ 明朝" w:hint="eastAsia"/>
          <w:bCs/>
          <w:szCs w:val="21"/>
        </w:rPr>
      </w:pPr>
    </w:p>
    <w:p w14:paraId="146E925D" w14:textId="77777777" w:rsidR="00F12718" w:rsidRPr="005A6C44" w:rsidRDefault="00F12718" w:rsidP="00FB5E29">
      <w:pPr>
        <w:rPr>
          <w:rFonts w:ascii="ＭＳ 明朝" w:hAnsi="ＭＳ 明朝" w:hint="eastAsia"/>
          <w:szCs w:val="21"/>
        </w:rPr>
      </w:pPr>
    </w:p>
    <w:p w14:paraId="3F349818" w14:textId="77777777" w:rsidR="007124B0" w:rsidRPr="005A6C44" w:rsidRDefault="007124B0" w:rsidP="007124B0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22716608" w14:textId="77777777" w:rsidR="00FB5E29" w:rsidRPr="005A6C44" w:rsidRDefault="00FB5E29" w:rsidP="00FB5E29">
      <w:pPr>
        <w:numPr>
          <w:ilvl w:val="0"/>
          <w:numId w:val="28"/>
        </w:numPr>
        <w:ind w:left="426"/>
        <w:rPr>
          <w:rFonts w:ascii="ＭＳ 明朝" w:hAnsi="ＭＳ 明朝" w:hint="eastAsia"/>
          <w:szCs w:val="21"/>
        </w:rPr>
      </w:pPr>
      <w:r w:rsidRPr="005A6C44">
        <w:rPr>
          <w:rFonts w:ascii="ＭＳ 明朝" w:hAnsi="ＭＳ 明朝" w:hint="eastAsia"/>
          <w:szCs w:val="21"/>
        </w:rPr>
        <w:t>添付資料1-1：</w:t>
      </w:r>
      <w:r>
        <w:rPr>
          <w:rFonts w:ascii="ＭＳ 明朝" w:hAnsi="ＭＳ 明朝" w:hint="eastAsia"/>
          <w:szCs w:val="21"/>
        </w:rPr>
        <w:t>○○</w:t>
      </w:r>
      <w:r w:rsidRPr="005A6C44">
        <w:rPr>
          <w:rFonts w:ascii="ＭＳ 明朝" w:hAnsi="ＭＳ 明朝" w:hint="eastAsia"/>
          <w:szCs w:val="21"/>
        </w:rPr>
        <w:t>大学</w:t>
      </w:r>
      <w:r>
        <w:rPr>
          <w:rFonts w:ascii="ＭＳ 明朝" w:hAnsi="ＭＳ 明朝" w:hint="eastAsia"/>
          <w:szCs w:val="21"/>
        </w:rPr>
        <w:t>大学院○○研究科規則（第○条）</w:t>
      </w:r>
    </w:p>
    <w:p w14:paraId="73641460" w14:textId="77777777" w:rsidR="00FB5E29" w:rsidRPr="005A6C44" w:rsidRDefault="00FB5E29" w:rsidP="00FB5E29">
      <w:pPr>
        <w:numPr>
          <w:ilvl w:val="0"/>
          <w:numId w:val="28"/>
        </w:numPr>
        <w:ind w:left="426"/>
        <w:rPr>
          <w:rFonts w:ascii="ＭＳ 明朝" w:hAnsi="ＭＳ 明朝"/>
          <w:szCs w:val="21"/>
        </w:rPr>
      </w:pPr>
      <w:r w:rsidRPr="005A6C44">
        <w:rPr>
          <w:rFonts w:ascii="ＭＳ 明朝" w:hAnsi="ＭＳ 明朝" w:hint="eastAsia"/>
          <w:szCs w:val="21"/>
        </w:rPr>
        <w:t>添付資料1-2：</w:t>
      </w:r>
      <w:r>
        <w:rPr>
          <w:rFonts w:ascii="ＭＳ 明朝" w:hAnsi="ＭＳ 明朝" w:hint="eastAsia"/>
          <w:szCs w:val="21"/>
        </w:rPr>
        <w:t>○○</w:t>
      </w:r>
      <w:r w:rsidRPr="005A6C44">
        <w:rPr>
          <w:rFonts w:ascii="ＭＳ 明朝" w:hAnsi="ＭＳ 明朝" w:hint="eastAsia"/>
          <w:szCs w:val="21"/>
        </w:rPr>
        <w:t>大学</w:t>
      </w:r>
      <w:r>
        <w:rPr>
          <w:rFonts w:ascii="ＭＳ 明朝" w:hAnsi="ＭＳ 明朝" w:hint="eastAsia"/>
          <w:szCs w:val="21"/>
        </w:rPr>
        <w:t>大学院研究科便覧（○～○頁）</w:t>
      </w:r>
    </w:p>
    <w:p w14:paraId="000EC85B" w14:textId="77777777" w:rsidR="0086395C" w:rsidRPr="00FB5E29" w:rsidRDefault="0086395C" w:rsidP="00FA1BEB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5228F7A4" w14:textId="4B4A9D08" w:rsidR="00FA1BEB" w:rsidRPr="005A6C44" w:rsidRDefault="00FA1BEB" w:rsidP="00FA1BEB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４：単位の認定、課程の修了等（評価の視点2-</w:t>
      </w:r>
      <w:r w:rsidR="00A85732">
        <w:rPr>
          <w:rFonts w:ascii="ＭＳ ゴシック" w:eastAsia="ＭＳ ゴシック" w:hAnsi="ＭＳ ゴシック"/>
          <w:b/>
          <w:sz w:val="22"/>
          <w:szCs w:val="22"/>
        </w:rPr>
        <w:t>7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2-</w:t>
      </w:r>
      <w:r w:rsidR="00A85732">
        <w:rPr>
          <w:rFonts w:ascii="ＭＳ ゴシック" w:eastAsia="ＭＳ ゴシック" w:hAnsi="ＭＳ ゴシック"/>
          <w:b/>
          <w:sz w:val="22"/>
          <w:szCs w:val="22"/>
        </w:rPr>
        <w:t>14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08B12B58" w14:textId="77777777" w:rsidR="00024527" w:rsidRPr="005A6C44" w:rsidRDefault="00024527" w:rsidP="00024527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5AD714FC" w14:textId="084CDF4B" w:rsidR="00FB5E29" w:rsidRDefault="00FB5E29" w:rsidP="00FB5E29">
      <w:pPr>
        <w:rPr>
          <w:rFonts w:ascii="ＭＳ 明朝" w:hAnsi="ＭＳ 明朝" w:hint="eastAsia"/>
          <w:b/>
          <w:szCs w:val="21"/>
        </w:rPr>
      </w:pPr>
    </w:p>
    <w:p w14:paraId="081EE843" w14:textId="1F065062" w:rsidR="00FB5E29" w:rsidRDefault="00FB5E29" w:rsidP="00FB5E29">
      <w:pPr>
        <w:rPr>
          <w:rFonts w:ascii="ＭＳ 明朝" w:hAnsi="ＭＳ 明朝"/>
          <w:b/>
          <w:szCs w:val="21"/>
        </w:rPr>
      </w:pPr>
    </w:p>
    <w:p w14:paraId="50469086" w14:textId="77777777" w:rsidR="00FB5E29" w:rsidRDefault="00FB5E29" w:rsidP="00FB5E29">
      <w:pPr>
        <w:rPr>
          <w:rFonts w:ascii="ＭＳ 明朝" w:hAnsi="ＭＳ 明朝" w:hint="eastAsia"/>
          <w:b/>
          <w:szCs w:val="21"/>
        </w:rPr>
      </w:pPr>
    </w:p>
    <w:p w14:paraId="33B35614" w14:textId="77777777" w:rsidR="00FB5E29" w:rsidRPr="005A6C44" w:rsidRDefault="00FB5E29" w:rsidP="00FB5E29">
      <w:pPr>
        <w:rPr>
          <w:rFonts w:ascii="ＭＳ 明朝" w:hAnsi="ＭＳ 明朝" w:hint="eastAsia"/>
          <w:b/>
          <w:szCs w:val="21"/>
        </w:rPr>
      </w:pPr>
    </w:p>
    <w:p w14:paraId="11BE198C" w14:textId="77777777" w:rsidR="007124B0" w:rsidRPr="005A6C44" w:rsidRDefault="007124B0" w:rsidP="007124B0">
      <w:pPr>
        <w:rPr>
          <w:rFonts w:ascii="ＭＳ 明朝" w:hAnsi="ＭＳ 明朝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44E6C090" w14:textId="332037F8" w:rsidR="007124B0" w:rsidRPr="005A6C44" w:rsidRDefault="007124B0" w:rsidP="007124B0">
      <w:pPr>
        <w:numPr>
          <w:ilvl w:val="0"/>
          <w:numId w:val="31"/>
        </w:numPr>
        <w:rPr>
          <w:rFonts w:ascii="ＭＳ 明朝" w:hAnsi="ＭＳ 明朝"/>
          <w:szCs w:val="21"/>
        </w:rPr>
      </w:pPr>
    </w:p>
    <w:p w14:paraId="421E4815" w14:textId="4BA61EB6" w:rsidR="00A32516" w:rsidRPr="005A6C44" w:rsidRDefault="00A32516" w:rsidP="00A32516">
      <w:pPr>
        <w:numPr>
          <w:ilvl w:val="0"/>
          <w:numId w:val="31"/>
        </w:numPr>
        <w:rPr>
          <w:rFonts w:ascii="ＭＳ 明朝" w:hAnsi="ＭＳ 明朝"/>
          <w:szCs w:val="21"/>
        </w:rPr>
      </w:pPr>
    </w:p>
    <w:p w14:paraId="1EC035EE" w14:textId="77777777" w:rsidR="00C21242" w:rsidRPr="005A6C44" w:rsidRDefault="00C21242" w:rsidP="00C21242">
      <w:pPr>
        <w:pBdr>
          <w:bottom w:val="single" w:sz="4" w:space="1" w:color="auto"/>
        </w:pBdr>
        <w:ind w:left="420"/>
        <w:rPr>
          <w:rFonts w:ascii="ＭＳ 明朝" w:hAnsi="ＭＳ 明朝" w:hint="eastAsia"/>
          <w:sz w:val="22"/>
          <w:szCs w:val="22"/>
        </w:rPr>
      </w:pPr>
    </w:p>
    <w:p w14:paraId="4EE1BF4E" w14:textId="77777777" w:rsidR="00024527" w:rsidRPr="005A6C44" w:rsidRDefault="008C2E4F" w:rsidP="005B14CC">
      <w:pPr>
        <w:pStyle w:val="2"/>
        <w:rPr>
          <w:rFonts w:ascii="ＭＳ 明朝" w:eastAsia="ＭＳ 明朝" w:hAnsi="ＭＳ 明朝" w:hint="eastAsia"/>
          <w:sz w:val="22"/>
          <w:szCs w:val="22"/>
        </w:rPr>
      </w:pPr>
      <w:r w:rsidRPr="005A6C44">
        <w:rPr>
          <w:rFonts w:ascii="ＭＳ 明朝" w:eastAsia="ＭＳ 明朝" w:hAnsi="ＭＳ 明朝"/>
        </w:rPr>
        <w:br w:type="page"/>
      </w:r>
      <w:bookmarkStart w:id="5" w:name="_Toc90630263"/>
      <w:r w:rsidR="00024527" w:rsidRPr="005A6C44">
        <w:rPr>
          <w:rFonts w:hint="eastAsia"/>
          <w:lang w:eastAsia="zh-CN"/>
        </w:rPr>
        <w:lastRenderedPageBreak/>
        <w:t>（</w:t>
      </w:r>
      <w:r w:rsidR="000D60F4" w:rsidRPr="005A6C44">
        <w:rPr>
          <w:rFonts w:hint="eastAsia"/>
          <w:lang w:eastAsia="zh-CN"/>
        </w:rPr>
        <w:t>２</w:t>
      </w:r>
      <w:r w:rsidR="00024527" w:rsidRPr="005A6C44">
        <w:rPr>
          <w:rFonts w:hint="eastAsia"/>
          <w:lang w:eastAsia="zh-CN"/>
        </w:rPr>
        <w:t>）教育方法</w:t>
      </w:r>
      <w:bookmarkEnd w:id="5"/>
    </w:p>
    <w:p w14:paraId="4574F6FE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33343814" w14:textId="1EA65A52" w:rsidR="00024527" w:rsidRPr="005A6C44" w:rsidRDefault="00024527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9E47A6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５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9E47A6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履修指導、学習相談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774BF5">
        <w:rPr>
          <w:rFonts w:ascii="ＭＳ ゴシック" w:eastAsia="ＭＳ ゴシック" w:hAnsi="ＭＳ ゴシック"/>
          <w:b/>
          <w:sz w:val="22"/>
          <w:szCs w:val="22"/>
        </w:rPr>
        <w:t>5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774BF5">
        <w:rPr>
          <w:rFonts w:ascii="ＭＳ ゴシック" w:eastAsia="ＭＳ ゴシック" w:hAnsi="ＭＳ ゴシック"/>
          <w:b/>
          <w:sz w:val="22"/>
          <w:szCs w:val="22"/>
        </w:rPr>
        <w:t>7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75582DE1" w14:textId="77777777" w:rsidR="00C37436" w:rsidRPr="005A6C44" w:rsidRDefault="00C37436" w:rsidP="00C37436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0503B567" w14:textId="4FF52512" w:rsidR="00AC1F28" w:rsidRDefault="00AC1F28" w:rsidP="00C37436">
      <w:pPr>
        <w:rPr>
          <w:rFonts w:ascii="ＭＳ 明朝" w:hAnsi="ＭＳ 明朝"/>
          <w:szCs w:val="21"/>
        </w:rPr>
      </w:pPr>
    </w:p>
    <w:p w14:paraId="0A9C08B2" w14:textId="77777777" w:rsidR="00FB5E29" w:rsidRDefault="00FB5E29" w:rsidP="00C37436">
      <w:pPr>
        <w:rPr>
          <w:rFonts w:ascii="ＭＳ 明朝" w:hAnsi="ＭＳ 明朝" w:hint="eastAsia"/>
          <w:szCs w:val="21"/>
        </w:rPr>
      </w:pPr>
    </w:p>
    <w:p w14:paraId="1C0334DC" w14:textId="420F9731" w:rsidR="00FB5E29" w:rsidRDefault="00FB5E29" w:rsidP="00C37436">
      <w:pPr>
        <w:rPr>
          <w:rFonts w:ascii="ＭＳ 明朝" w:hAnsi="ＭＳ 明朝"/>
          <w:szCs w:val="21"/>
        </w:rPr>
      </w:pPr>
    </w:p>
    <w:p w14:paraId="6B280046" w14:textId="77777777" w:rsidR="00FB5E29" w:rsidRPr="005A6C44" w:rsidRDefault="00FB5E29" w:rsidP="00C37436">
      <w:pPr>
        <w:rPr>
          <w:rFonts w:ascii="ＭＳ 明朝" w:hAnsi="ＭＳ 明朝" w:hint="eastAsia"/>
          <w:szCs w:val="21"/>
        </w:rPr>
      </w:pPr>
    </w:p>
    <w:p w14:paraId="7A52EF81" w14:textId="77777777" w:rsidR="00FA44A4" w:rsidRPr="005A6C44" w:rsidRDefault="00FA44A4" w:rsidP="00FA44A4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32D4C94B" w14:textId="77777777" w:rsidR="00FB5E29" w:rsidRDefault="00FB5E29" w:rsidP="00F12718">
      <w:pPr>
        <w:numPr>
          <w:ilvl w:val="0"/>
          <w:numId w:val="32"/>
        </w:numPr>
        <w:ind w:left="426"/>
        <w:rPr>
          <w:rFonts w:ascii="ＭＳ 明朝" w:hAnsi="ＭＳ 明朝"/>
          <w:szCs w:val="21"/>
        </w:rPr>
      </w:pPr>
    </w:p>
    <w:p w14:paraId="5F51EEB5" w14:textId="77777777" w:rsidR="00EB1101" w:rsidRPr="00FB5E29" w:rsidRDefault="00EB1101" w:rsidP="00FB5E29">
      <w:pPr>
        <w:numPr>
          <w:ilvl w:val="0"/>
          <w:numId w:val="32"/>
        </w:numPr>
        <w:ind w:left="426"/>
        <w:rPr>
          <w:rFonts w:ascii="ＭＳ 明朝" w:hAnsi="ＭＳ 明朝" w:hint="eastAsia"/>
          <w:szCs w:val="21"/>
        </w:rPr>
      </w:pPr>
    </w:p>
    <w:p w14:paraId="653F88EB" w14:textId="77777777" w:rsidR="00EB1101" w:rsidRPr="005A6C44" w:rsidRDefault="00EB1101" w:rsidP="001758C3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54A30E1A" w14:textId="47C69E8E" w:rsidR="00C37436" w:rsidRPr="005A6C44" w:rsidRDefault="00C37436" w:rsidP="00C0588A">
      <w:pPr>
        <w:rPr>
          <w:rFonts w:ascii="ＭＳ ゴシック" w:eastAsia="ＭＳ ゴシック" w:hAnsi="ＭＳ ゴシック" w:hint="eastAsia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</w:rPr>
        <w:t>項目</w:t>
      </w:r>
      <w:r w:rsidR="004A610E" w:rsidRPr="005A6C44">
        <w:rPr>
          <w:rFonts w:ascii="ＭＳ ゴシック" w:eastAsia="ＭＳ ゴシック" w:hAnsi="ＭＳ ゴシック" w:hint="eastAsia"/>
          <w:b/>
          <w:sz w:val="22"/>
        </w:rPr>
        <w:t>６</w:t>
      </w:r>
      <w:r w:rsidRPr="005A6C44">
        <w:rPr>
          <w:rFonts w:ascii="ＭＳ ゴシック" w:eastAsia="ＭＳ ゴシック" w:hAnsi="ＭＳ ゴシック" w:hint="eastAsia"/>
          <w:b/>
          <w:sz w:val="22"/>
        </w:rPr>
        <w:t>：授業の方法等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（</w:t>
      </w:r>
      <w:r w:rsidR="00FA1BEB" w:rsidRPr="005A6C44">
        <w:rPr>
          <w:rFonts w:ascii="ＭＳ ゴシック" w:eastAsia="ＭＳ ゴシック" w:hAnsi="ＭＳ ゴシック" w:hint="eastAsia"/>
          <w:b/>
          <w:sz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-1</w:t>
      </w:r>
      <w:r w:rsidR="00384249">
        <w:rPr>
          <w:rFonts w:ascii="ＭＳ ゴシック" w:eastAsia="ＭＳ ゴシック" w:hAnsi="ＭＳ ゴシック"/>
          <w:b/>
          <w:sz w:val="22"/>
        </w:rPr>
        <w:t>8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</w:rPr>
        <w:t>2</w:t>
      </w:r>
      <w:r w:rsidR="00384249">
        <w:rPr>
          <w:rFonts w:ascii="ＭＳ ゴシック" w:eastAsia="ＭＳ ゴシック" w:hAnsi="ＭＳ ゴシック"/>
          <w:b/>
          <w:sz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）</w:t>
      </w:r>
    </w:p>
    <w:p w14:paraId="0E60ECAA" w14:textId="77777777" w:rsidR="005766FB" w:rsidRPr="005A6C44" w:rsidRDefault="005766FB" w:rsidP="005766FB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3E4E8149" w14:textId="77777777" w:rsidR="00F12718" w:rsidRDefault="00F12718" w:rsidP="00FA44A4">
      <w:pPr>
        <w:rPr>
          <w:rFonts w:ascii="ＭＳ 明朝" w:hAnsi="ＭＳ 明朝"/>
        </w:rPr>
      </w:pPr>
    </w:p>
    <w:p w14:paraId="18C99B0C" w14:textId="3FC91EF6" w:rsidR="00F12718" w:rsidRDefault="00F12718" w:rsidP="00FA44A4">
      <w:pPr>
        <w:rPr>
          <w:rFonts w:ascii="ＭＳ 明朝" w:hAnsi="ＭＳ 明朝"/>
        </w:rPr>
      </w:pPr>
    </w:p>
    <w:p w14:paraId="21B5A12E" w14:textId="77777777" w:rsidR="00FB5E29" w:rsidRDefault="00FB5E29" w:rsidP="00FA44A4">
      <w:pPr>
        <w:rPr>
          <w:rFonts w:ascii="ＭＳ 明朝" w:hAnsi="ＭＳ 明朝" w:hint="eastAsia"/>
        </w:rPr>
      </w:pPr>
    </w:p>
    <w:p w14:paraId="0B439F8D" w14:textId="77777777" w:rsidR="00F12718" w:rsidRDefault="00F12718" w:rsidP="00FA44A4">
      <w:pPr>
        <w:rPr>
          <w:rFonts w:ascii="ＭＳ 明朝" w:hAnsi="ＭＳ 明朝"/>
        </w:rPr>
      </w:pPr>
    </w:p>
    <w:p w14:paraId="0811946C" w14:textId="094DDDD3" w:rsidR="00FA44A4" w:rsidRPr="005A6C44" w:rsidRDefault="00FA44A4" w:rsidP="00FA44A4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25779DB8" w14:textId="2C056185" w:rsidR="00FA44A4" w:rsidRDefault="00FA44A4" w:rsidP="00FA44A4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06BA0452" w14:textId="77777777" w:rsidR="00F12718" w:rsidRPr="005A6C44" w:rsidRDefault="00F12718" w:rsidP="00FA44A4">
      <w:pPr>
        <w:numPr>
          <w:ilvl w:val="0"/>
          <w:numId w:val="33"/>
        </w:numPr>
        <w:rPr>
          <w:rFonts w:ascii="ＭＳ 明朝" w:hAnsi="ＭＳ 明朝" w:hint="eastAsia"/>
          <w:szCs w:val="21"/>
        </w:rPr>
      </w:pPr>
    </w:p>
    <w:p w14:paraId="6FFE14E5" w14:textId="77777777" w:rsidR="002E0068" w:rsidRPr="005A6C44" w:rsidRDefault="002E0068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1748EE1" w14:textId="449966E8" w:rsidR="005766FB" w:rsidRPr="005A6C44" w:rsidRDefault="005766FB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3959FC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７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授業計画、シラバス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A00953">
        <w:rPr>
          <w:rFonts w:ascii="ＭＳ ゴシック" w:eastAsia="ＭＳ ゴシック" w:hAnsi="ＭＳ ゴシック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A00953">
        <w:rPr>
          <w:rFonts w:ascii="ＭＳ ゴシック" w:eastAsia="ＭＳ ゴシック" w:hAnsi="ＭＳ ゴシック"/>
          <w:b/>
          <w:sz w:val="22"/>
          <w:szCs w:val="22"/>
        </w:rPr>
        <w:t>5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6F9A009D" w14:textId="77777777" w:rsidR="005766FB" w:rsidRPr="005A6C44" w:rsidRDefault="005766FB" w:rsidP="005766FB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60177B5E" w14:textId="657AFD96" w:rsidR="002125A5" w:rsidRDefault="002125A5" w:rsidP="005766FB">
      <w:pPr>
        <w:rPr>
          <w:rFonts w:ascii="ＭＳ 明朝" w:hAnsi="ＭＳ 明朝"/>
          <w:szCs w:val="21"/>
        </w:rPr>
      </w:pPr>
    </w:p>
    <w:p w14:paraId="3A5F4E44" w14:textId="4C644477" w:rsidR="00FB5E29" w:rsidRDefault="00FB5E29" w:rsidP="005766FB">
      <w:pPr>
        <w:rPr>
          <w:rFonts w:ascii="ＭＳ 明朝" w:hAnsi="ＭＳ 明朝"/>
          <w:szCs w:val="21"/>
        </w:rPr>
      </w:pPr>
    </w:p>
    <w:p w14:paraId="3DA360E6" w14:textId="77777777" w:rsidR="00FB5E29" w:rsidRDefault="00FB5E29" w:rsidP="005766FB">
      <w:pPr>
        <w:rPr>
          <w:rFonts w:ascii="ＭＳ 明朝" w:hAnsi="ＭＳ 明朝" w:hint="eastAsia"/>
          <w:szCs w:val="21"/>
        </w:rPr>
      </w:pPr>
    </w:p>
    <w:p w14:paraId="4077F0E7" w14:textId="77777777" w:rsidR="00FB5E29" w:rsidRPr="005A6C44" w:rsidRDefault="00FB5E29" w:rsidP="005766FB">
      <w:pPr>
        <w:rPr>
          <w:rFonts w:ascii="ＭＳ 明朝" w:hAnsi="ＭＳ 明朝" w:hint="eastAsia"/>
          <w:szCs w:val="21"/>
        </w:rPr>
      </w:pPr>
    </w:p>
    <w:p w14:paraId="7FE4A3DB" w14:textId="77777777" w:rsidR="00FA44A4" w:rsidRPr="005A6C44" w:rsidRDefault="00FA44A4" w:rsidP="00FA44A4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016EF92E" w14:textId="5E705F88" w:rsidR="00FA44A4" w:rsidRPr="005A6C44" w:rsidRDefault="00FA44A4" w:rsidP="00FA44A4">
      <w:pPr>
        <w:numPr>
          <w:ilvl w:val="0"/>
          <w:numId w:val="34"/>
        </w:numPr>
        <w:rPr>
          <w:rFonts w:ascii="ＭＳ 明朝" w:hAnsi="ＭＳ 明朝" w:hint="eastAsia"/>
          <w:szCs w:val="21"/>
        </w:rPr>
      </w:pPr>
    </w:p>
    <w:p w14:paraId="195A0D7D" w14:textId="42218AB8" w:rsidR="00FA44A4" w:rsidRPr="005A6C44" w:rsidRDefault="00FA44A4" w:rsidP="00FA44A4">
      <w:pPr>
        <w:numPr>
          <w:ilvl w:val="0"/>
          <w:numId w:val="34"/>
        </w:numPr>
        <w:rPr>
          <w:rFonts w:ascii="ＭＳ 明朝" w:hAnsi="ＭＳ 明朝" w:hint="eastAsia"/>
          <w:szCs w:val="21"/>
        </w:rPr>
      </w:pPr>
    </w:p>
    <w:p w14:paraId="2EC43B98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92F0AA0" w14:textId="74DB17DD" w:rsidR="005766FB" w:rsidRPr="005A6C44" w:rsidRDefault="005766FB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4D4048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８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成績評価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A00953">
        <w:rPr>
          <w:rFonts w:ascii="ＭＳ ゴシック" w:eastAsia="ＭＳ ゴシック" w:hAnsi="ＭＳ ゴシック"/>
          <w:b/>
          <w:sz w:val="22"/>
          <w:szCs w:val="22"/>
        </w:rPr>
        <w:t>6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A00953">
        <w:rPr>
          <w:rFonts w:ascii="ＭＳ ゴシック" w:eastAsia="ＭＳ ゴシック" w:hAnsi="ＭＳ ゴシック"/>
          <w:b/>
          <w:sz w:val="22"/>
          <w:szCs w:val="22"/>
        </w:rPr>
        <w:t>8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  <w:r w:rsidR="007C47E1" w:rsidRPr="005A6C44">
        <w:rPr>
          <w:rFonts w:ascii="ＭＳ ゴシック" w:eastAsia="ＭＳ ゴシック" w:hAnsi="ＭＳ ゴシック" w:hint="eastAsia"/>
        </w:rPr>
        <w:t xml:space="preserve">　</w:t>
      </w:r>
    </w:p>
    <w:p w14:paraId="5CB77A7F" w14:textId="77777777" w:rsidR="005766FB" w:rsidRPr="005A6C44" w:rsidRDefault="005766FB" w:rsidP="005766FB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現状の説明＞</w:t>
      </w:r>
    </w:p>
    <w:p w14:paraId="37A22175" w14:textId="6B58A9A1" w:rsidR="00BE019F" w:rsidRDefault="00BE019F" w:rsidP="00FB5E29">
      <w:pPr>
        <w:rPr>
          <w:rFonts w:ascii="ＭＳ 明朝" w:hAnsi="ＭＳ 明朝"/>
          <w:szCs w:val="21"/>
        </w:rPr>
      </w:pPr>
    </w:p>
    <w:p w14:paraId="437075CE" w14:textId="77777777" w:rsidR="00FB5E29" w:rsidRDefault="00FB5E29" w:rsidP="00FB5E29">
      <w:pPr>
        <w:rPr>
          <w:rFonts w:ascii="ＭＳ 明朝" w:hAnsi="ＭＳ 明朝" w:hint="eastAsia"/>
          <w:szCs w:val="21"/>
        </w:rPr>
      </w:pPr>
    </w:p>
    <w:p w14:paraId="665BB99C" w14:textId="67EC95A6" w:rsidR="00FB5E29" w:rsidRDefault="00FB5E29" w:rsidP="00FB5E29">
      <w:pPr>
        <w:rPr>
          <w:rFonts w:ascii="ＭＳ 明朝" w:hAnsi="ＭＳ 明朝"/>
          <w:szCs w:val="21"/>
        </w:rPr>
      </w:pPr>
    </w:p>
    <w:p w14:paraId="7A35E46E" w14:textId="77777777" w:rsidR="00FB5E29" w:rsidRPr="005A6C44" w:rsidRDefault="00FB5E29" w:rsidP="00FB5E29">
      <w:pPr>
        <w:rPr>
          <w:rFonts w:ascii="ＭＳ 明朝" w:hAnsi="ＭＳ 明朝" w:hint="eastAsia"/>
          <w:szCs w:val="21"/>
        </w:rPr>
      </w:pPr>
    </w:p>
    <w:p w14:paraId="61EA5CB8" w14:textId="77777777" w:rsidR="00FA44A4" w:rsidRPr="005A6C44" w:rsidRDefault="00FA44A4" w:rsidP="00FA44A4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lastRenderedPageBreak/>
        <w:t>＜根拠資料＞</w:t>
      </w:r>
    </w:p>
    <w:p w14:paraId="4C10DB5E" w14:textId="309E3885" w:rsidR="003814BB" w:rsidRDefault="003814BB" w:rsidP="00746ECF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4708EC0B" w14:textId="77777777" w:rsidR="00F12718" w:rsidRPr="00F12718" w:rsidRDefault="00F12718" w:rsidP="00746ECF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04A832D8" w14:textId="77777777" w:rsidR="00CC5FC1" w:rsidRPr="005A6C44" w:rsidRDefault="00CC5FC1" w:rsidP="00CC5FC1">
      <w:pPr>
        <w:pBdr>
          <w:bottom w:val="single" w:sz="4" w:space="1" w:color="auto"/>
        </w:pBdr>
        <w:rPr>
          <w:rFonts w:ascii="ＭＳ ゴシック" w:eastAsia="ＭＳ ゴシック" w:hAnsi="ＭＳ ゴシック" w:hint="eastAsia"/>
          <w:b/>
          <w:sz w:val="22"/>
          <w:szCs w:val="22"/>
        </w:rPr>
      </w:pPr>
    </w:p>
    <w:p w14:paraId="43B3320E" w14:textId="2A00452E" w:rsidR="005766FB" w:rsidRPr="005A6C44" w:rsidRDefault="005766FB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562F24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９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562F24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改善のための組織的な研修等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A00953">
        <w:rPr>
          <w:rFonts w:ascii="ＭＳ ゴシック" w:eastAsia="ＭＳ ゴシック" w:hAnsi="ＭＳ ゴシック"/>
          <w:b/>
          <w:sz w:val="22"/>
          <w:szCs w:val="22"/>
        </w:rPr>
        <w:t>9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A00953">
        <w:rPr>
          <w:rFonts w:ascii="ＭＳ ゴシック" w:eastAsia="ＭＳ ゴシック" w:hAnsi="ＭＳ ゴシック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4C9415A8" w14:textId="77777777" w:rsidR="00A7122D" w:rsidRPr="005A6C44" w:rsidRDefault="00A7122D" w:rsidP="00A7122D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3FA57E68" w14:textId="06631F60" w:rsidR="00A00953" w:rsidRDefault="00A00953" w:rsidP="00A7122D">
      <w:pPr>
        <w:rPr>
          <w:rFonts w:ascii="ＭＳ 明朝" w:hAnsi="ＭＳ 明朝"/>
        </w:rPr>
      </w:pPr>
    </w:p>
    <w:p w14:paraId="23B76890" w14:textId="021B4B95" w:rsidR="00F12718" w:rsidRDefault="00F12718" w:rsidP="00A7122D">
      <w:pPr>
        <w:rPr>
          <w:rFonts w:ascii="ＭＳ 明朝" w:hAnsi="ＭＳ 明朝"/>
        </w:rPr>
      </w:pPr>
    </w:p>
    <w:p w14:paraId="6C2F3D89" w14:textId="77777777" w:rsidR="00FB5E29" w:rsidRDefault="00FB5E29" w:rsidP="00A7122D">
      <w:pPr>
        <w:rPr>
          <w:rFonts w:ascii="ＭＳ 明朝" w:hAnsi="ＭＳ 明朝" w:hint="eastAsia"/>
        </w:rPr>
      </w:pPr>
    </w:p>
    <w:p w14:paraId="1BBD1E58" w14:textId="77777777" w:rsidR="00F12718" w:rsidRPr="005A6C44" w:rsidRDefault="00F12718" w:rsidP="00A7122D">
      <w:pPr>
        <w:rPr>
          <w:rFonts w:ascii="ＭＳ 明朝" w:hAnsi="ＭＳ 明朝" w:hint="eastAsia"/>
        </w:rPr>
      </w:pPr>
    </w:p>
    <w:p w14:paraId="4AEF41E8" w14:textId="77777777" w:rsidR="00FA44A4" w:rsidRPr="005A6C44" w:rsidRDefault="00FA44A4" w:rsidP="00FA44A4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根拠資料＞</w:t>
      </w:r>
    </w:p>
    <w:p w14:paraId="4EC4C759" w14:textId="476F9B5B" w:rsidR="00FB5E29" w:rsidRDefault="00FB5E29" w:rsidP="00FB5E29">
      <w:pPr>
        <w:pStyle w:val="ab"/>
        <w:numPr>
          <w:ilvl w:val="0"/>
          <w:numId w:val="41"/>
        </w:numPr>
        <w:ind w:leftChars="0"/>
        <w:rPr>
          <w:rFonts w:ascii="ＭＳ 明朝" w:hAnsi="ＭＳ 明朝"/>
        </w:rPr>
      </w:pPr>
    </w:p>
    <w:p w14:paraId="176CA6C6" w14:textId="77777777" w:rsidR="00FB5E29" w:rsidRPr="00FB5E29" w:rsidRDefault="00FB5E29" w:rsidP="00FB5E29">
      <w:pPr>
        <w:pStyle w:val="ab"/>
        <w:numPr>
          <w:ilvl w:val="0"/>
          <w:numId w:val="41"/>
        </w:numPr>
        <w:ind w:leftChars="0"/>
        <w:rPr>
          <w:rFonts w:ascii="ＭＳ 明朝" w:hAnsi="ＭＳ 明朝" w:hint="eastAsia"/>
        </w:rPr>
      </w:pPr>
    </w:p>
    <w:p w14:paraId="1BECD5BB" w14:textId="77777777" w:rsidR="005B14CC" w:rsidRPr="00E322DC" w:rsidRDefault="005B14CC" w:rsidP="005B14CC">
      <w:pPr>
        <w:pBdr>
          <w:bottom w:val="single" w:sz="4" w:space="1" w:color="auto"/>
        </w:pBdr>
        <w:rPr>
          <w:rFonts w:ascii="ＭＳ 明朝" w:hAnsi="ＭＳ 明朝"/>
          <w:b/>
          <w:bCs/>
          <w:sz w:val="22"/>
          <w:szCs w:val="22"/>
        </w:rPr>
      </w:pPr>
    </w:p>
    <w:p w14:paraId="67D02C77" w14:textId="77777777" w:rsidR="00A7122D" w:rsidRPr="005A6C44" w:rsidRDefault="008C2E4F" w:rsidP="00C0588A">
      <w:pPr>
        <w:rPr>
          <w:rStyle w:val="20"/>
          <w:rFonts w:ascii="ＭＳ ゴシック" w:hAnsi="ＭＳ ゴシック" w:hint="eastAsia"/>
        </w:rPr>
      </w:pPr>
      <w:r w:rsidRPr="005A6C44">
        <w:rPr>
          <w:rFonts w:ascii="ＭＳ 明朝" w:hAnsi="ＭＳ 明朝"/>
          <w:b/>
          <w:bCs/>
          <w:sz w:val="22"/>
          <w:szCs w:val="22"/>
        </w:rPr>
        <w:br w:type="page"/>
      </w:r>
      <w:bookmarkStart w:id="6" w:name="_Toc90630264"/>
      <w:r w:rsidR="00562F24" w:rsidRPr="005A6C44">
        <w:rPr>
          <w:rStyle w:val="20"/>
          <w:rFonts w:ascii="ＭＳ ゴシック" w:hAnsi="ＭＳ ゴシック" w:hint="eastAsia"/>
        </w:rPr>
        <w:lastRenderedPageBreak/>
        <w:t>（</w:t>
      </w:r>
      <w:r w:rsidR="000D60F4" w:rsidRPr="005A6C44">
        <w:rPr>
          <w:rStyle w:val="20"/>
          <w:rFonts w:ascii="ＭＳ ゴシック" w:hAnsi="ＭＳ ゴシック" w:hint="eastAsia"/>
        </w:rPr>
        <w:t>３</w:t>
      </w:r>
      <w:r w:rsidR="00A7122D" w:rsidRPr="005A6C44">
        <w:rPr>
          <w:rStyle w:val="20"/>
          <w:rFonts w:ascii="ＭＳ ゴシック" w:hAnsi="ＭＳ ゴシック" w:hint="eastAsia"/>
        </w:rPr>
        <w:t>）成果</w:t>
      </w:r>
      <w:bookmarkEnd w:id="6"/>
    </w:p>
    <w:p w14:paraId="3846C0A6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D597DF8" w14:textId="49EB3F67" w:rsidR="00A7122D" w:rsidRPr="005A6C44" w:rsidRDefault="00A7122D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1</w:t>
      </w:r>
      <w:r w:rsidR="00562F24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0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562F24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修了生の進路状況の把握･公表、教育効果の評価の活用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8249B">
        <w:rPr>
          <w:rFonts w:ascii="ＭＳ ゴシック" w:eastAsia="ＭＳ ゴシック" w:hAnsi="ＭＳ ゴシック"/>
          <w:b/>
          <w:sz w:val="22"/>
          <w:szCs w:val="22"/>
        </w:rPr>
        <w:t>4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8249B">
        <w:rPr>
          <w:rFonts w:ascii="ＭＳ ゴシック" w:eastAsia="ＭＳ ゴシック" w:hAnsi="ＭＳ ゴシック"/>
          <w:b/>
          <w:sz w:val="22"/>
          <w:szCs w:val="22"/>
        </w:rPr>
        <w:t>5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3D424885" w14:textId="77777777" w:rsidR="003B49DC" w:rsidRPr="005A6C44" w:rsidRDefault="00A7122D" w:rsidP="003B49DC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6CD7136D" w14:textId="2CBEDCC8" w:rsidR="00A36BA1" w:rsidRDefault="00A36BA1" w:rsidP="00A7122D">
      <w:pPr>
        <w:rPr>
          <w:rFonts w:ascii="ＭＳ 明朝" w:hAnsi="ＭＳ 明朝"/>
          <w:szCs w:val="21"/>
        </w:rPr>
      </w:pPr>
    </w:p>
    <w:p w14:paraId="3128B7AE" w14:textId="77777777" w:rsidR="00FB5E29" w:rsidRPr="005A6C44" w:rsidRDefault="00FB5E29" w:rsidP="00A7122D">
      <w:pPr>
        <w:rPr>
          <w:rFonts w:ascii="ＭＳ 明朝" w:hAnsi="ＭＳ 明朝" w:hint="eastAsia"/>
          <w:szCs w:val="21"/>
        </w:rPr>
      </w:pPr>
    </w:p>
    <w:p w14:paraId="12112A72" w14:textId="4630920E" w:rsidR="00A36BA1" w:rsidRDefault="00A36BA1" w:rsidP="00A7122D">
      <w:pPr>
        <w:rPr>
          <w:rFonts w:ascii="ＭＳ 明朝" w:hAnsi="ＭＳ 明朝"/>
          <w:szCs w:val="21"/>
        </w:rPr>
      </w:pPr>
    </w:p>
    <w:p w14:paraId="505FECAA" w14:textId="77777777" w:rsidR="00FB5E29" w:rsidRPr="005A6C44" w:rsidRDefault="00FB5E29" w:rsidP="00A7122D">
      <w:pPr>
        <w:rPr>
          <w:rFonts w:ascii="ＭＳ 明朝" w:hAnsi="ＭＳ 明朝" w:hint="eastAsia"/>
          <w:szCs w:val="21"/>
        </w:rPr>
      </w:pPr>
    </w:p>
    <w:p w14:paraId="379615FB" w14:textId="77777777" w:rsidR="00FA44A4" w:rsidRPr="005A6C44" w:rsidRDefault="00FA44A4" w:rsidP="00FA44A4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157EA5B6" w14:textId="0B3E981E" w:rsidR="00FA44A4" w:rsidRDefault="00FA44A4" w:rsidP="003265CE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2B1059AF" w14:textId="77777777" w:rsidR="00FB5E29" w:rsidRPr="00F12718" w:rsidRDefault="00FB5E29" w:rsidP="003265CE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36A7F010" w14:textId="77777777" w:rsidR="00366672" w:rsidRPr="005A6C44" w:rsidRDefault="00366672" w:rsidP="00366672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63B17173" w14:textId="77777777" w:rsidR="00366672" w:rsidRPr="005A6C44" w:rsidRDefault="00366672" w:rsidP="00C0588A">
      <w:pPr>
        <w:rPr>
          <w:rFonts w:ascii="ＭＳ ゴシック" w:eastAsia="ＭＳ ゴシック" w:hAnsi="ＭＳ ゴシック" w:hint="eastAsia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</w:rPr>
        <w:t>【</w:t>
      </w:r>
      <w:r w:rsidR="007B2503" w:rsidRPr="005A6C44">
        <w:rPr>
          <w:rFonts w:ascii="ＭＳ ゴシック" w:eastAsia="ＭＳ ゴシック" w:hAnsi="ＭＳ ゴシック" w:hint="eastAsia"/>
          <w:b/>
          <w:sz w:val="22"/>
        </w:rPr>
        <w:t>２</w:t>
      </w:r>
      <w:r w:rsidRPr="005A6C44">
        <w:rPr>
          <w:rFonts w:ascii="ＭＳ ゴシック" w:eastAsia="ＭＳ ゴシック" w:hAnsi="ＭＳ ゴシック" w:hint="eastAsia"/>
          <w:b/>
          <w:sz w:val="22"/>
        </w:rPr>
        <w:t xml:space="preserve">　教育内容・方法・成果（項目</w:t>
      </w:r>
      <w:r w:rsidR="00B06143" w:rsidRPr="005A6C44">
        <w:rPr>
          <w:rFonts w:ascii="ＭＳ ゴシック" w:eastAsia="ＭＳ ゴシック" w:hAnsi="ＭＳ ゴシック" w:hint="eastAsia"/>
          <w:b/>
          <w:sz w:val="22"/>
        </w:rPr>
        <w:t>３</w:t>
      </w:r>
      <w:r w:rsidRPr="005A6C44">
        <w:rPr>
          <w:rFonts w:ascii="ＭＳ ゴシック" w:eastAsia="ＭＳ ゴシック" w:hAnsi="ＭＳ ゴシック" w:hint="eastAsia"/>
          <w:b/>
          <w:sz w:val="22"/>
        </w:rPr>
        <w:t>～10）の点検・評価（長所と問題点）】</w:t>
      </w:r>
    </w:p>
    <w:p w14:paraId="5AD40464" w14:textId="286EE131" w:rsidR="001758C3" w:rsidRDefault="001758C3" w:rsidP="001758C3">
      <w:pPr>
        <w:pBdr>
          <w:bottom w:val="single" w:sz="6" w:space="1" w:color="auto"/>
        </w:pBdr>
        <w:rPr>
          <w:rFonts w:ascii="ＭＳ 明朝" w:hAnsi="ＭＳ 明朝"/>
        </w:rPr>
      </w:pPr>
    </w:p>
    <w:p w14:paraId="40C1D9F6" w14:textId="67D37EF1" w:rsidR="00F12718" w:rsidRDefault="00F12718" w:rsidP="001758C3">
      <w:pPr>
        <w:pBdr>
          <w:bottom w:val="single" w:sz="6" w:space="1" w:color="auto"/>
        </w:pBdr>
        <w:rPr>
          <w:rFonts w:ascii="ＭＳ 明朝" w:hAnsi="ＭＳ 明朝"/>
        </w:rPr>
      </w:pPr>
    </w:p>
    <w:p w14:paraId="37B9D5D1" w14:textId="4077C419" w:rsidR="00F12718" w:rsidRDefault="00F12718" w:rsidP="001758C3">
      <w:pPr>
        <w:pBdr>
          <w:bottom w:val="single" w:sz="6" w:space="1" w:color="auto"/>
        </w:pBdr>
        <w:rPr>
          <w:rFonts w:ascii="ＭＳ 明朝" w:hAnsi="ＭＳ 明朝"/>
        </w:rPr>
      </w:pPr>
    </w:p>
    <w:p w14:paraId="4DAACE72" w14:textId="77777777" w:rsidR="00FB5E29" w:rsidRDefault="00FB5E29" w:rsidP="001758C3">
      <w:pPr>
        <w:pBdr>
          <w:bottom w:val="single" w:sz="6" w:space="1" w:color="auto"/>
        </w:pBdr>
        <w:rPr>
          <w:rFonts w:ascii="ＭＳ 明朝" w:hAnsi="ＭＳ 明朝" w:hint="eastAsia"/>
        </w:rPr>
      </w:pPr>
    </w:p>
    <w:p w14:paraId="66C3ECBE" w14:textId="77777777" w:rsidR="00F12718" w:rsidRPr="005A6C44" w:rsidRDefault="00F12718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12B95902" w14:textId="77777777" w:rsidR="000325E8" w:rsidRPr="005A6C44" w:rsidRDefault="000325E8" w:rsidP="00C0588A">
      <w:pPr>
        <w:rPr>
          <w:rFonts w:ascii="ＭＳ ゴシック" w:eastAsia="ＭＳ ゴシック" w:hAnsi="ＭＳ ゴシック" w:hint="eastAsia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</w:rPr>
        <w:t>【</w:t>
      </w:r>
      <w:r w:rsidR="007B2503" w:rsidRPr="005A6C44">
        <w:rPr>
          <w:rFonts w:ascii="ＭＳ ゴシック" w:eastAsia="ＭＳ ゴシック" w:hAnsi="ＭＳ ゴシック" w:hint="eastAsia"/>
          <w:b/>
          <w:sz w:val="22"/>
        </w:rPr>
        <w:t>２</w:t>
      </w:r>
      <w:r w:rsidRPr="005A6C44">
        <w:rPr>
          <w:rFonts w:ascii="ＭＳ ゴシック" w:eastAsia="ＭＳ ゴシック" w:hAnsi="ＭＳ ゴシック" w:hint="eastAsia"/>
          <w:b/>
          <w:sz w:val="22"/>
        </w:rPr>
        <w:t xml:space="preserve">　教育内容・方法・成果（項目</w:t>
      </w:r>
      <w:r w:rsidR="00B06143" w:rsidRPr="005A6C44">
        <w:rPr>
          <w:rFonts w:ascii="ＭＳ ゴシック" w:eastAsia="ＭＳ ゴシック" w:hAnsi="ＭＳ ゴシック" w:hint="eastAsia"/>
          <w:b/>
          <w:sz w:val="22"/>
        </w:rPr>
        <w:t>３</w:t>
      </w:r>
      <w:r w:rsidR="00BA5DEB" w:rsidRPr="005A6C44">
        <w:rPr>
          <w:rFonts w:ascii="ＭＳ ゴシック" w:eastAsia="ＭＳ ゴシック" w:hAnsi="ＭＳ ゴシック" w:hint="eastAsia"/>
          <w:b/>
          <w:sz w:val="22"/>
        </w:rPr>
        <w:t>～</w:t>
      </w:r>
      <w:r w:rsidRPr="005A6C44">
        <w:rPr>
          <w:rFonts w:ascii="ＭＳ ゴシック" w:eastAsia="ＭＳ ゴシック" w:hAnsi="ＭＳ ゴシック" w:hint="eastAsia"/>
          <w:b/>
          <w:sz w:val="22"/>
        </w:rPr>
        <w:t>10）の将来への取り組み・まとめ】</w:t>
      </w:r>
    </w:p>
    <w:p w14:paraId="759FA4AC" w14:textId="19DD57FA" w:rsidR="00B929FB" w:rsidRDefault="00B929FB" w:rsidP="00F12718">
      <w:pPr>
        <w:jc w:val="left"/>
        <w:rPr>
          <w:rFonts w:ascii="ＭＳ 明朝" w:hAnsi="ＭＳ 明朝"/>
        </w:rPr>
      </w:pPr>
    </w:p>
    <w:p w14:paraId="5B84C991" w14:textId="10359EEA" w:rsidR="00F12718" w:rsidRDefault="00F12718" w:rsidP="00F12718">
      <w:pPr>
        <w:jc w:val="left"/>
        <w:rPr>
          <w:rFonts w:ascii="ＭＳ 明朝" w:hAnsi="ＭＳ 明朝"/>
        </w:rPr>
      </w:pPr>
    </w:p>
    <w:p w14:paraId="741E2550" w14:textId="438A51A4" w:rsidR="00F12718" w:rsidRDefault="00F12718" w:rsidP="00F12718">
      <w:pPr>
        <w:jc w:val="left"/>
        <w:rPr>
          <w:rFonts w:ascii="ＭＳ 明朝" w:hAnsi="ＭＳ 明朝"/>
        </w:rPr>
      </w:pPr>
    </w:p>
    <w:p w14:paraId="2C6AE9DB" w14:textId="77777777" w:rsidR="00F12718" w:rsidRPr="005A6C44" w:rsidRDefault="00F12718" w:rsidP="00F12718">
      <w:pPr>
        <w:jc w:val="left"/>
        <w:rPr>
          <w:rFonts w:ascii="ＭＳ 明朝" w:hAnsi="ＭＳ 明朝" w:hint="eastAsia"/>
        </w:rPr>
      </w:pPr>
    </w:p>
    <w:p w14:paraId="087D5585" w14:textId="77777777" w:rsidR="00907880" w:rsidRPr="005A6C44" w:rsidRDefault="00907880" w:rsidP="00907880">
      <w:pPr>
        <w:pBdr>
          <w:bottom w:val="single" w:sz="6" w:space="1" w:color="auto"/>
        </w:pBdr>
        <w:rPr>
          <w:rFonts w:ascii="ＭＳ 明朝" w:hAnsi="ＭＳ 明朝"/>
          <w:szCs w:val="21"/>
          <w:u w:val="single"/>
        </w:rPr>
      </w:pPr>
    </w:p>
    <w:p w14:paraId="4B468CAF" w14:textId="77777777" w:rsidR="00B929FB" w:rsidRPr="005A6C44" w:rsidRDefault="00B929FB" w:rsidP="00B929FB">
      <w:pPr>
        <w:jc w:val="left"/>
        <w:rPr>
          <w:rFonts w:ascii="ＭＳ 明朝" w:hAnsi="ＭＳ 明朝" w:hint="eastAsia"/>
        </w:rPr>
      </w:pPr>
    </w:p>
    <w:p w14:paraId="6C8FE658" w14:textId="77777777" w:rsidR="00B929FB" w:rsidRPr="005A6C44" w:rsidRDefault="00B929FB" w:rsidP="00C0588A">
      <w:pPr>
        <w:pStyle w:val="2"/>
        <w:rPr>
          <w:rFonts w:ascii="ＭＳ ゴシック" w:hAnsi="ＭＳ ゴシック"/>
        </w:rPr>
      </w:pPr>
      <w:r w:rsidRPr="005A6C44">
        <w:rPr>
          <w:rFonts w:ascii="ＭＳ 明朝" w:eastAsia="ＭＳ 明朝" w:hAnsi="ＭＳ 明朝"/>
        </w:rPr>
        <w:br w:type="page"/>
      </w:r>
      <w:bookmarkStart w:id="7" w:name="_Toc90630265"/>
      <w:r w:rsidRPr="005A6C44">
        <w:rPr>
          <w:rFonts w:ascii="ＭＳ ゴシック" w:hAnsi="ＭＳ ゴシック" w:hint="eastAsia"/>
        </w:rPr>
        <w:lastRenderedPageBreak/>
        <w:t>３　教員・教員組織</w:t>
      </w:r>
      <w:bookmarkEnd w:id="7"/>
    </w:p>
    <w:p w14:paraId="6784B6D3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6966BC67" w14:textId="3AC1FDC8" w:rsidR="00203BF9" w:rsidRPr="005A6C44" w:rsidRDefault="00203BF9" w:rsidP="001758C3">
      <w:pPr>
        <w:rPr>
          <w:rFonts w:ascii="ＭＳ ゴシック" w:eastAsia="ＭＳ ゴシック" w:hAnsi="ＭＳ ゴシック" w:hint="eastAsia"/>
          <w:b/>
          <w:sz w:val="22"/>
          <w:szCs w:val="22"/>
          <w:lang w:eastAsia="zh-CN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  <w:lang w:eastAsia="zh-CN"/>
        </w:rPr>
        <w:t>項目1</w:t>
      </w:r>
      <w:r w:rsidR="00120B65" w:rsidRPr="005A6C44">
        <w:rPr>
          <w:rFonts w:ascii="ＭＳ ゴシック" w:eastAsia="ＭＳ ゴシック" w:hAnsi="ＭＳ ゴシック" w:hint="eastAsia"/>
          <w:b/>
          <w:sz w:val="22"/>
          <w:szCs w:val="22"/>
          <w:lang w:eastAsia="zh-CN"/>
        </w:rPr>
        <w:t>1</w:t>
      </w:r>
      <w:r w:rsidR="00567992" w:rsidRPr="005A6C44">
        <w:rPr>
          <w:rFonts w:ascii="ＭＳ ゴシック" w:eastAsia="ＭＳ ゴシック" w:hAnsi="ＭＳ ゴシック" w:hint="eastAsia"/>
          <w:b/>
          <w:sz w:val="22"/>
          <w:szCs w:val="22"/>
          <w:lang w:eastAsia="zh-CN"/>
        </w:rPr>
        <w:t>：</w:t>
      </w:r>
      <w:r w:rsidR="00120B65" w:rsidRPr="005A6C44">
        <w:rPr>
          <w:rFonts w:ascii="ＭＳ ゴシック" w:eastAsia="ＭＳ ゴシック" w:hAnsi="ＭＳ ゴシック" w:hint="eastAsia"/>
          <w:b/>
          <w:sz w:val="22"/>
          <w:szCs w:val="22"/>
          <w:lang w:eastAsia="zh-CN"/>
        </w:rPr>
        <w:t>専任教員数、構成等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18249B">
        <w:rPr>
          <w:rFonts w:ascii="ＭＳ ゴシック" w:eastAsia="ＭＳ ゴシック" w:hAnsi="ＭＳ ゴシック" w:hint="eastAsia"/>
          <w:b/>
          <w:sz w:val="22"/>
          <w:szCs w:val="22"/>
        </w:rPr>
        <w:t>1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2556B002" w14:textId="77777777" w:rsidR="00E17223" w:rsidRPr="005A6C44" w:rsidRDefault="00E17223" w:rsidP="00E17223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64B7EA46" w14:textId="77FABFB3" w:rsidR="001C4019" w:rsidRPr="005A6C44" w:rsidRDefault="001C4019" w:rsidP="00621C2C">
      <w:pPr>
        <w:rPr>
          <w:rFonts w:ascii="ＭＳ 明朝" w:hAnsi="ＭＳ 明朝" w:hint="eastAsia"/>
          <w:szCs w:val="21"/>
        </w:rPr>
      </w:pPr>
    </w:p>
    <w:p w14:paraId="7EA3596A" w14:textId="7B5E71B7" w:rsidR="007E3029" w:rsidRDefault="007E3029" w:rsidP="00E17223">
      <w:pPr>
        <w:rPr>
          <w:rFonts w:ascii="ＭＳ 明朝" w:hAnsi="ＭＳ 明朝"/>
          <w:szCs w:val="21"/>
        </w:rPr>
      </w:pPr>
    </w:p>
    <w:p w14:paraId="713D69DF" w14:textId="01B47BB6" w:rsidR="00FB5E29" w:rsidRDefault="00FB5E29" w:rsidP="00E17223">
      <w:pPr>
        <w:rPr>
          <w:rFonts w:ascii="ＭＳ 明朝" w:hAnsi="ＭＳ 明朝"/>
          <w:szCs w:val="21"/>
        </w:rPr>
      </w:pPr>
    </w:p>
    <w:p w14:paraId="03FA9D78" w14:textId="77777777" w:rsidR="00FB5E29" w:rsidRPr="005A6C44" w:rsidRDefault="00FB5E29" w:rsidP="00E17223">
      <w:pPr>
        <w:rPr>
          <w:rFonts w:ascii="ＭＳ 明朝" w:hAnsi="ＭＳ 明朝" w:hint="eastAsia"/>
          <w:szCs w:val="21"/>
        </w:rPr>
      </w:pPr>
    </w:p>
    <w:p w14:paraId="5BAA3D7A" w14:textId="77777777" w:rsidR="007E275A" w:rsidRPr="005A6C44" w:rsidRDefault="007E275A" w:rsidP="007E275A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2CE59748" w14:textId="77777777" w:rsidR="00FB5E29" w:rsidRDefault="00FB5E29" w:rsidP="00FB5E29">
      <w:pPr>
        <w:pStyle w:val="ab"/>
        <w:numPr>
          <w:ilvl w:val="0"/>
          <w:numId w:val="42"/>
        </w:numPr>
        <w:ind w:leftChars="0"/>
        <w:rPr>
          <w:rFonts w:ascii="ＭＳ 明朝" w:hAnsi="ＭＳ 明朝"/>
          <w:szCs w:val="21"/>
        </w:rPr>
      </w:pPr>
    </w:p>
    <w:p w14:paraId="4393825A" w14:textId="7EE96AC3" w:rsidR="007E275A" w:rsidRPr="00FB5E29" w:rsidRDefault="007E275A" w:rsidP="00FB5E29">
      <w:pPr>
        <w:pStyle w:val="ab"/>
        <w:numPr>
          <w:ilvl w:val="0"/>
          <w:numId w:val="42"/>
        </w:numPr>
        <w:ind w:leftChars="0"/>
        <w:rPr>
          <w:rFonts w:ascii="ＭＳ 明朝" w:hAnsi="ＭＳ 明朝" w:hint="eastAsia"/>
          <w:szCs w:val="21"/>
        </w:rPr>
      </w:pPr>
    </w:p>
    <w:p w14:paraId="0CFCA1C5" w14:textId="77777777" w:rsidR="003560C8" w:rsidRPr="005A6C44" w:rsidRDefault="003560C8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52D6CBB2" w14:textId="29253D8B" w:rsidR="00E17223" w:rsidRPr="005A6C44" w:rsidRDefault="00E17223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1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教員の募集・任免・昇格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062CD7">
        <w:rPr>
          <w:rFonts w:ascii="ＭＳ ゴシック" w:eastAsia="ＭＳ ゴシック" w:hAnsi="ＭＳ ゴシック"/>
          <w:b/>
          <w:sz w:val="22"/>
          <w:szCs w:val="22"/>
        </w:rPr>
        <w:t>2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062CD7">
        <w:rPr>
          <w:rFonts w:ascii="ＭＳ ゴシック" w:eastAsia="ＭＳ ゴシック" w:hAnsi="ＭＳ ゴシック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1551504C" w14:textId="77777777" w:rsidR="00E17223" w:rsidRPr="005A6C44" w:rsidRDefault="00E17223" w:rsidP="00E17223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371769AB" w14:textId="5BB1B13A" w:rsidR="005C3341" w:rsidRPr="005A6C44" w:rsidRDefault="005C3341" w:rsidP="00621C2C">
      <w:pPr>
        <w:rPr>
          <w:rFonts w:ascii="ＭＳ 明朝" w:hAnsi="ＭＳ 明朝" w:hint="eastAsia"/>
          <w:szCs w:val="21"/>
        </w:rPr>
      </w:pPr>
    </w:p>
    <w:p w14:paraId="183D8CD5" w14:textId="007C03C9" w:rsidR="00E17223" w:rsidRDefault="00E17223" w:rsidP="00FB5E29">
      <w:pPr>
        <w:rPr>
          <w:rFonts w:ascii="ＭＳ 明朝" w:hAnsi="ＭＳ 明朝"/>
        </w:rPr>
      </w:pPr>
    </w:p>
    <w:p w14:paraId="30A9EB4B" w14:textId="77777777" w:rsidR="00FB5E29" w:rsidRDefault="00FB5E29" w:rsidP="00FB5E29">
      <w:pPr>
        <w:rPr>
          <w:rFonts w:ascii="ＭＳ 明朝" w:hAnsi="ＭＳ 明朝" w:hint="eastAsia"/>
        </w:rPr>
      </w:pPr>
    </w:p>
    <w:p w14:paraId="61A457D5" w14:textId="77777777" w:rsidR="00FB5E29" w:rsidRPr="005A6C44" w:rsidRDefault="00FB5E29" w:rsidP="00FB5E29">
      <w:pPr>
        <w:rPr>
          <w:rFonts w:ascii="ＭＳ 明朝" w:hAnsi="ＭＳ 明朝" w:hint="eastAsia"/>
        </w:rPr>
      </w:pPr>
    </w:p>
    <w:p w14:paraId="0C507457" w14:textId="77777777" w:rsidR="007E275A" w:rsidRPr="005A6C44" w:rsidRDefault="007E275A" w:rsidP="007E275A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根拠資料＞</w:t>
      </w:r>
    </w:p>
    <w:p w14:paraId="5F2FC8E4" w14:textId="45A2C72B" w:rsidR="007E275A" w:rsidRDefault="007E275A" w:rsidP="00E37DC4">
      <w:pPr>
        <w:numPr>
          <w:ilvl w:val="0"/>
          <w:numId w:val="33"/>
        </w:numPr>
        <w:rPr>
          <w:rFonts w:ascii="ＭＳ 明朝" w:hAnsi="ＭＳ 明朝"/>
        </w:rPr>
      </w:pPr>
    </w:p>
    <w:p w14:paraId="1D477F11" w14:textId="77777777" w:rsidR="00FB5E29" w:rsidRPr="00621C2C" w:rsidRDefault="00FB5E29" w:rsidP="00E37DC4">
      <w:pPr>
        <w:numPr>
          <w:ilvl w:val="0"/>
          <w:numId w:val="33"/>
        </w:numPr>
        <w:rPr>
          <w:rFonts w:ascii="ＭＳ 明朝" w:hAnsi="ＭＳ 明朝" w:hint="eastAsia"/>
        </w:rPr>
      </w:pPr>
    </w:p>
    <w:p w14:paraId="473AAA32" w14:textId="77777777" w:rsidR="008456F5" w:rsidRPr="005A6C44" w:rsidRDefault="008456F5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0A01210" w14:textId="09EA8075" w:rsidR="0097268E" w:rsidRPr="005A6C44" w:rsidRDefault="0097268E" w:rsidP="001758C3">
      <w:pPr>
        <w:rPr>
          <w:rFonts w:ascii="ＭＳ 明朝" w:hAnsi="ＭＳ 明朝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1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専任教員の教育研究活動等の評価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062CD7">
        <w:rPr>
          <w:rFonts w:ascii="ＭＳ ゴシック" w:eastAsia="ＭＳ ゴシック" w:hAnsi="ＭＳ ゴシック"/>
          <w:b/>
          <w:sz w:val="22"/>
          <w:szCs w:val="22"/>
        </w:rPr>
        <w:t>4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～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-1</w:t>
      </w:r>
      <w:r w:rsidR="00062CD7">
        <w:rPr>
          <w:rFonts w:ascii="ＭＳ ゴシック" w:eastAsia="ＭＳ ゴシック" w:hAnsi="ＭＳ ゴシック"/>
          <w:b/>
          <w:sz w:val="22"/>
          <w:szCs w:val="22"/>
        </w:rPr>
        <w:t>5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07E1B7BF" w14:textId="10BF97F6" w:rsidR="0097268E" w:rsidRDefault="0097268E" w:rsidP="0097268E">
      <w:pPr>
        <w:rPr>
          <w:rFonts w:ascii="ＭＳ 明朝" w:hAnsi="ＭＳ 明朝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現状の説明＞</w:t>
      </w:r>
    </w:p>
    <w:p w14:paraId="21357BF4" w14:textId="77777777" w:rsidR="00FB5E29" w:rsidRPr="005A6C44" w:rsidRDefault="00FB5E29" w:rsidP="0097268E">
      <w:pPr>
        <w:rPr>
          <w:rFonts w:ascii="ＭＳ 明朝" w:hAnsi="ＭＳ 明朝" w:hint="eastAsia"/>
          <w:bCs/>
          <w:szCs w:val="21"/>
        </w:rPr>
      </w:pPr>
    </w:p>
    <w:p w14:paraId="48FA0EEF" w14:textId="03F0FD55" w:rsidR="00C331B4" w:rsidRDefault="00C331B4" w:rsidP="0097268E">
      <w:pPr>
        <w:rPr>
          <w:rFonts w:ascii="ＭＳ 明朝" w:hAnsi="ＭＳ 明朝"/>
          <w:szCs w:val="21"/>
        </w:rPr>
      </w:pPr>
    </w:p>
    <w:p w14:paraId="4F335CCD" w14:textId="77777777" w:rsidR="00FB5E29" w:rsidRPr="005A6C44" w:rsidRDefault="00FB5E29" w:rsidP="0097268E">
      <w:pPr>
        <w:rPr>
          <w:rFonts w:ascii="ＭＳ 明朝" w:hAnsi="ＭＳ 明朝" w:hint="eastAsia"/>
          <w:szCs w:val="21"/>
        </w:rPr>
      </w:pPr>
    </w:p>
    <w:p w14:paraId="3C1BCF6D" w14:textId="77777777" w:rsidR="00EB1101" w:rsidRPr="005A6C44" w:rsidRDefault="00EB1101" w:rsidP="0097268E">
      <w:pPr>
        <w:rPr>
          <w:rFonts w:ascii="ＭＳ 明朝" w:hAnsi="ＭＳ 明朝" w:hint="eastAsia"/>
          <w:szCs w:val="21"/>
        </w:rPr>
      </w:pPr>
    </w:p>
    <w:p w14:paraId="11F151F5" w14:textId="77777777" w:rsidR="007E275A" w:rsidRPr="005A6C44" w:rsidRDefault="007E275A" w:rsidP="007E275A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7F1486DD" w14:textId="2A6DBF0E" w:rsidR="007E275A" w:rsidRDefault="007E275A" w:rsidP="00E946C1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24AF9FF6" w14:textId="77777777" w:rsidR="00FB5E29" w:rsidRPr="00621C2C" w:rsidRDefault="00FB5E29" w:rsidP="00E946C1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5186BB41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8CA86E7" w14:textId="77777777" w:rsidR="00F6767D" w:rsidRPr="005A6C44" w:rsidRDefault="00F6767D" w:rsidP="00C0588A">
      <w:pPr>
        <w:rPr>
          <w:rFonts w:ascii="ＭＳ ゴシック" w:eastAsia="ＭＳ ゴシック" w:hAnsi="ＭＳ ゴシック" w:hint="eastAsia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【</w:t>
      </w:r>
      <w:r w:rsidR="00B0614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３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 xml:space="preserve">　</w:t>
      </w:r>
      <w:r w:rsidRPr="005A6C44">
        <w:rPr>
          <w:rFonts w:ascii="ＭＳ ゴシック" w:eastAsia="ＭＳ ゴシック" w:hAnsi="ＭＳ ゴシック" w:hint="eastAsia"/>
          <w:b/>
          <w:sz w:val="22"/>
        </w:rPr>
        <w:t>教員・教員組織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（項目11～1</w:t>
      </w:r>
      <w:r w:rsidR="00FA1BEB" w:rsidRPr="005A6C44">
        <w:rPr>
          <w:rFonts w:ascii="ＭＳ ゴシック" w:eastAsia="ＭＳ ゴシック" w:hAnsi="ＭＳ ゴシック" w:hint="eastAsia"/>
          <w:b/>
          <w:sz w:val="22"/>
        </w:rPr>
        <w:t>3</w:t>
      </w:r>
      <w:r w:rsidR="001758C3" w:rsidRPr="005A6C44">
        <w:rPr>
          <w:rFonts w:ascii="ＭＳ ゴシック" w:eastAsia="ＭＳ ゴシック" w:hAnsi="ＭＳ ゴシック" w:hint="eastAsia"/>
          <w:b/>
          <w:sz w:val="22"/>
        </w:rPr>
        <w:t>）</w:t>
      </w:r>
      <w:r w:rsidR="00512636" w:rsidRPr="005A6C44">
        <w:rPr>
          <w:rFonts w:ascii="ＭＳ ゴシック" w:eastAsia="ＭＳ ゴシック" w:hAnsi="ＭＳ ゴシック" w:hint="eastAsia"/>
          <w:b/>
          <w:sz w:val="22"/>
        </w:rPr>
        <w:t>の点検・評価</w:t>
      </w:r>
      <w:r w:rsidR="000325E8" w:rsidRPr="005A6C44">
        <w:rPr>
          <w:rFonts w:ascii="ＭＳ ゴシック" w:eastAsia="ＭＳ ゴシック" w:hAnsi="ＭＳ ゴシック" w:hint="eastAsia"/>
          <w:b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sz w:val="22"/>
        </w:rPr>
        <w:t>】</w:t>
      </w:r>
    </w:p>
    <w:p w14:paraId="7198F600" w14:textId="20719865" w:rsidR="005C3341" w:rsidRDefault="005C3341" w:rsidP="00621C2C">
      <w:pPr>
        <w:rPr>
          <w:rFonts w:ascii="ＭＳ 明朝" w:hAnsi="ＭＳ 明朝"/>
        </w:rPr>
      </w:pPr>
    </w:p>
    <w:p w14:paraId="40F01210" w14:textId="7D251419" w:rsidR="00621C2C" w:rsidRDefault="00621C2C" w:rsidP="00621C2C">
      <w:pPr>
        <w:rPr>
          <w:rFonts w:ascii="ＭＳ 明朝" w:hAnsi="ＭＳ 明朝"/>
        </w:rPr>
      </w:pPr>
    </w:p>
    <w:p w14:paraId="12810948" w14:textId="01AB83E0" w:rsidR="00621C2C" w:rsidRDefault="00621C2C" w:rsidP="00621C2C">
      <w:pPr>
        <w:rPr>
          <w:rFonts w:ascii="ＭＳ 明朝" w:hAnsi="ＭＳ 明朝"/>
        </w:rPr>
      </w:pPr>
    </w:p>
    <w:p w14:paraId="2BEED1BD" w14:textId="77777777" w:rsidR="00FB5E29" w:rsidRPr="005A6C44" w:rsidRDefault="00FB5E29" w:rsidP="00621C2C">
      <w:pPr>
        <w:rPr>
          <w:rFonts w:ascii="ＭＳ 明朝" w:hAnsi="ＭＳ 明朝" w:hint="eastAsia"/>
        </w:rPr>
      </w:pPr>
    </w:p>
    <w:p w14:paraId="14224A9D" w14:textId="77777777" w:rsidR="00CE26B2" w:rsidRPr="005A6C44" w:rsidRDefault="00CE26B2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295146C" w14:textId="77777777" w:rsidR="00C0588A" w:rsidRPr="005A6C44" w:rsidRDefault="000325E8" w:rsidP="00C0588A">
      <w:pPr>
        <w:rPr>
          <w:rFonts w:ascii="ＭＳ 明朝" w:hAnsi="ＭＳ 明朝"/>
          <w:b/>
          <w:sz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</w:rPr>
        <w:lastRenderedPageBreak/>
        <w:t>【</w:t>
      </w:r>
      <w:r w:rsidR="00B06143" w:rsidRPr="005A6C44">
        <w:rPr>
          <w:rFonts w:ascii="ＭＳ ゴシック" w:eastAsia="ＭＳ ゴシック" w:hAnsi="ＭＳ ゴシック" w:hint="eastAsia"/>
          <w:b/>
          <w:sz w:val="22"/>
        </w:rPr>
        <w:t>３</w:t>
      </w:r>
      <w:r w:rsidRPr="005A6C44">
        <w:rPr>
          <w:rFonts w:ascii="ＭＳ ゴシック" w:eastAsia="ＭＳ ゴシック" w:hAnsi="ＭＳ ゴシック" w:hint="eastAsia"/>
          <w:b/>
          <w:sz w:val="22"/>
        </w:rPr>
        <w:t xml:space="preserve">　教員・教員組織（項目11～1</w:t>
      </w:r>
      <w:r w:rsidR="00FA1BEB" w:rsidRPr="005A6C44">
        <w:rPr>
          <w:rFonts w:ascii="ＭＳ ゴシック" w:eastAsia="ＭＳ ゴシック" w:hAnsi="ＭＳ ゴシック" w:hint="eastAsia"/>
          <w:b/>
          <w:sz w:val="22"/>
        </w:rPr>
        <w:t>3</w:t>
      </w:r>
      <w:r w:rsidRPr="005A6C44">
        <w:rPr>
          <w:rFonts w:ascii="ＭＳ ゴシック" w:eastAsia="ＭＳ ゴシック" w:hAnsi="ＭＳ ゴシック" w:hint="eastAsia"/>
          <w:b/>
          <w:sz w:val="22"/>
        </w:rPr>
        <w:t>）の将来への取り組み・まとめ】</w:t>
      </w:r>
    </w:p>
    <w:p w14:paraId="21246344" w14:textId="02E064FD" w:rsidR="005C3341" w:rsidRDefault="005C3341" w:rsidP="00621C2C">
      <w:pPr>
        <w:rPr>
          <w:rFonts w:ascii="ＭＳ 明朝" w:hAnsi="ＭＳ 明朝"/>
        </w:rPr>
      </w:pPr>
    </w:p>
    <w:p w14:paraId="758EEBFD" w14:textId="77D0EED4" w:rsidR="00621C2C" w:rsidRDefault="00621C2C" w:rsidP="00621C2C">
      <w:pPr>
        <w:rPr>
          <w:rFonts w:ascii="ＭＳ 明朝" w:hAnsi="ＭＳ 明朝"/>
        </w:rPr>
      </w:pPr>
    </w:p>
    <w:p w14:paraId="25672963" w14:textId="77777777" w:rsidR="00FB5E29" w:rsidRDefault="00FB5E29" w:rsidP="00621C2C">
      <w:pPr>
        <w:rPr>
          <w:rFonts w:ascii="ＭＳ 明朝" w:hAnsi="ＭＳ 明朝" w:hint="eastAsia"/>
        </w:rPr>
      </w:pPr>
    </w:p>
    <w:p w14:paraId="2F55798E" w14:textId="77777777" w:rsidR="00621C2C" w:rsidRPr="005A6C44" w:rsidRDefault="00621C2C" w:rsidP="00621C2C">
      <w:pPr>
        <w:rPr>
          <w:rFonts w:ascii="ＭＳ 明朝" w:hAnsi="ＭＳ 明朝" w:hint="eastAsia"/>
        </w:rPr>
      </w:pPr>
    </w:p>
    <w:p w14:paraId="0C00E719" w14:textId="77777777" w:rsidR="000325E8" w:rsidRPr="005A6C44" w:rsidRDefault="000325E8" w:rsidP="000325E8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19AE50D3" w14:textId="77777777" w:rsidR="00E17223" w:rsidRPr="005A6C44" w:rsidRDefault="00E17223" w:rsidP="00C0588A">
      <w:pPr>
        <w:pStyle w:val="2"/>
        <w:rPr>
          <w:rFonts w:ascii="ＭＳ ゴシック" w:hAnsi="ＭＳ ゴシック"/>
        </w:rPr>
      </w:pPr>
      <w:r w:rsidRPr="005A6C44">
        <w:rPr>
          <w:rFonts w:ascii="ＭＳ 明朝" w:eastAsia="ＭＳ 明朝" w:hAnsi="ＭＳ 明朝"/>
        </w:rPr>
        <w:br w:type="page"/>
      </w:r>
      <w:bookmarkStart w:id="8" w:name="_Toc90630266"/>
      <w:r w:rsidRPr="005A6C44">
        <w:rPr>
          <w:rFonts w:ascii="ＭＳ ゴシック" w:hAnsi="ＭＳ ゴシック" w:hint="eastAsia"/>
        </w:rPr>
        <w:lastRenderedPageBreak/>
        <w:t>４　学生の受け入れ</w:t>
      </w:r>
      <w:bookmarkEnd w:id="8"/>
    </w:p>
    <w:p w14:paraId="4F5F5E9B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18BD43BE" w14:textId="77777777" w:rsidR="00E17223" w:rsidRPr="005A6C44" w:rsidRDefault="00E17223" w:rsidP="001758C3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1</w:t>
      </w:r>
      <w:r w:rsidR="0097268E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4：学生の受け入れ方針、入学者選抜の実施体制及び定員管理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4-1～4-8）</w:t>
      </w:r>
    </w:p>
    <w:p w14:paraId="2FDC84ED" w14:textId="77777777" w:rsidR="00E17223" w:rsidRPr="005A6C44" w:rsidRDefault="00E17223" w:rsidP="00E17223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029C6714" w14:textId="4F474404" w:rsidR="00E17223" w:rsidRDefault="00E17223" w:rsidP="00FB5E29">
      <w:pPr>
        <w:rPr>
          <w:rFonts w:ascii="ＭＳ 明朝" w:hAnsi="ＭＳ 明朝"/>
          <w:szCs w:val="21"/>
        </w:rPr>
      </w:pPr>
    </w:p>
    <w:p w14:paraId="7C0935AD" w14:textId="77777777" w:rsidR="00FB5E29" w:rsidRPr="005A6C44" w:rsidRDefault="00FB5E29" w:rsidP="00FB5E29">
      <w:pPr>
        <w:rPr>
          <w:rFonts w:ascii="ＭＳ 明朝" w:hAnsi="ＭＳ 明朝" w:hint="eastAsia"/>
          <w:szCs w:val="21"/>
        </w:rPr>
      </w:pPr>
    </w:p>
    <w:p w14:paraId="452B1978" w14:textId="38334B77" w:rsidR="00E9469A" w:rsidRDefault="00E9469A" w:rsidP="00E17223">
      <w:pPr>
        <w:rPr>
          <w:rFonts w:ascii="ＭＳ 明朝" w:hAnsi="ＭＳ 明朝"/>
          <w:szCs w:val="21"/>
        </w:rPr>
      </w:pPr>
    </w:p>
    <w:p w14:paraId="22E2F4AA" w14:textId="77777777" w:rsidR="00FB5E29" w:rsidRPr="005A6C44" w:rsidRDefault="00FB5E29" w:rsidP="00E17223">
      <w:pPr>
        <w:rPr>
          <w:rFonts w:ascii="ＭＳ 明朝" w:hAnsi="ＭＳ 明朝" w:hint="eastAsia"/>
          <w:szCs w:val="21"/>
        </w:rPr>
      </w:pPr>
    </w:p>
    <w:p w14:paraId="217CFB12" w14:textId="77777777" w:rsidR="007E275A" w:rsidRPr="005A6C44" w:rsidRDefault="007E275A" w:rsidP="007E275A">
      <w:pPr>
        <w:rPr>
          <w:rFonts w:ascii="ＭＳ 明朝" w:hAnsi="ＭＳ 明朝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52B8B04A" w14:textId="77CB30EA" w:rsidR="00621C2C" w:rsidRPr="005A6C44" w:rsidRDefault="00621C2C" w:rsidP="00621C2C">
      <w:pPr>
        <w:numPr>
          <w:ilvl w:val="0"/>
          <w:numId w:val="35"/>
        </w:numPr>
        <w:rPr>
          <w:rFonts w:ascii="ＭＳ 明朝" w:hAnsi="ＭＳ 明朝"/>
          <w:szCs w:val="21"/>
        </w:rPr>
      </w:pPr>
    </w:p>
    <w:p w14:paraId="1330A396" w14:textId="085D2117" w:rsidR="007E275A" w:rsidRPr="005A6C44" w:rsidRDefault="007E275A" w:rsidP="007E275A">
      <w:pPr>
        <w:numPr>
          <w:ilvl w:val="0"/>
          <w:numId w:val="33"/>
        </w:numPr>
        <w:rPr>
          <w:rFonts w:ascii="ＭＳ 明朝" w:hAnsi="ＭＳ 明朝"/>
          <w:szCs w:val="21"/>
        </w:rPr>
      </w:pPr>
    </w:p>
    <w:p w14:paraId="4C00724E" w14:textId="77777777" w:rsidR="00B66409" w:rsidRPr="005A6C44" w:rsidRDefault="00B66409" w:rsidP="001758C3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82DF8BF" w14:textId="77777777" w:rsidR="00D65AFE" w:rsidRPr="005A6C44" w:rsidRDefault="00D65AFE" w:rsidP="00D65AFE">
      <w:pPr>
        <w:rPr>
          <w:rFonts w:ascii="ＭＳ 明朝" w:hAnsi="ＭＳ 明朝"/>
          <w:b/>
          <w:bCs/>
          <w:sz w:val="22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【４　学生の受け入れ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（項目14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点検・評価</w:t>
      </w:r>
      <w:r w:rsidR="00EB3A2D" w:rsidRPr="005A6C44">
        <w:rPr>
          <w:rFonts w:ascii="ＭＳ ゴシック" w:eastAsia="ＭＳ ゴシック" w:hAnsi="ＭＳ ゴシック" w:hint="eastAsia"/>
          <w:b/>
          <w:bCs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】</w:t>
      </w:r>
    </w:p>
    <w:p w14:paraId="224E2C48" w14:textId="09B43DC0" w:rsidR="000367F0" w:rsidRDefault="000367F0" w:rsidP="00621C2C">
      <w:pPr>
        <w:rPr>
          <w:rFonts w:ascii="ＭＳ 明朝" w:hAnsi="ＭＳ 明朝"/>
          <w:szCs w:val="21"/>
        </w:rPr>
      </w:pPr>
    </w:p>
    <w:p w14:paraId="62B1AA51" w14:textId="3950909A" w:rsidR="00621C2C" w:rsidRDefault="00621C2C" w:rsidP="00621C2C">
      <w:pPr>
        <w:rPr>
          <w:rFonts w:ascii="ＭＳ 明朝" w:hAnsi="ＭＳ 明朝"/>
          <w:szCs w:val="21"/>
        </w:rPr>
      </w:pPr>
    </w:p>
    <w:p w14:paraId="62C84606" w14:textId="77777777" w:rsidR="00FB5E29" w:rsidRPr="005A6C44" w:rsidRDefault="00FB5E29" w:rsidP="00621C2C">
      <w:pPr>
        <w:rPr>
          <w:rFonts w:ascii="ＭＳ 明朝" w:hAnsi="ＭＳ 明朝" w:hint="eastAsia"/>
          <w:szCs w:val="21"/>
        </w:rPr>
      </w:pPr>
    </w:p>
    <w:p w14:paraId="7B7BAF3D" w14:textId="77777777" w:rsidR="00FB5E29" w:rsidRPr="005A6C44" w:rsidRDefault="00FB5E29" w:rsidP="00FB5E29">
      <w:pPr>
        <w:rPr>
          <w:rFonts w:ascii="ＭＳ 明朝" w:hAnsi="ＭＳ 明朝" w:hint="eastAsia"/>
          <w:szCs w:val="21"/>
        </w:rPr>
      </w:pPr>
    </w:p>
    <w:p w14:paraId="1677881E" w14:textId="77777777" w:rsidR="000F5DE9" w:rsidRPr="005A6C44" w:rsidRDefault="000F5DE9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2ADA551" w14:textId="77777777" w:rsidR="00B32D9A" w:rsidRPr="005A6C44" w:rsidRDefault="00EB3A2D" w:rsidP="00B32D9A">
      <w:pPr>
        <w:rPr>
          <w:rFonts w:ascii="ＭＳ 明朝" w:hAnsi="ＭＳ 明朝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【４　学生の受け入れ（項目14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将来への取り組み・まとめ】</w:t>
      </w:r>
    </w:p>
    <w:p w14:paraId="7059433E" w14:textId="4BB9F1E7" w:rsidR="000367F0" w:rsidRDefault="000367F0" w:rsidP="00621C2C">
      <w:pPr>
        <w:rPr>
          <w:rFonts w:ascii="ＭＳ 明朝" w:hAnsi="ＭＳ 明朝"/>
        </w:rPr>
      </w:pPr>
    </w:p>
    <w:p w14:paraId="3781F699" w14:textId="0EFEAA4F" w:rsidR="00621C2C" w:rsidRDefault="00621C2C" w:rsidP="00621C2C">
      <w:pPr>
        <w:rPr>
          <w:rFonts w:ascii="ＭＳ 明朝" w:hAnsi="ＭＳ 明朝"/>
        </w:rPr>
      </w:pPr>
    </w:p>
    <w:p w14:paraId="5AD85C0F" w14:textId="77777777" w:rsidR="00FB5E29" w:rsidRDefault="00FB5E29" w:rsidP="00621C2C">
      <w:pPr>
        <w:rPr>
          <w:rFonts w:ascii="ＭＳ 明朝" w:hAnsi="ＭＳ 明朝" w:hint="eastAsia"/>
        </w:rPr>
      </w:pPr>
    </w:p>
    <w:p w14:paraId="552F55DC" w14:textId="77777777" w:rsidR="00621C2C" w:rsidRPr="005A6C44" w:rsidRDefault="00621C2C" w:rsidP="00621C2C">
      <w:pPr>
        <w:rPr>
          <w:rFonts w:ascii="ＭＳ 明朝" w:hAnsi="ＭＳ 明朝" w:hint="eastAsia"/>
        </w:rPr>
      </w:pPr>
    </w:p>
    <w:p w14:paraId="2B7584A8" w14:textId="77777777" w:rsidR="00907880" w:rsidRPr="005A6C44" w:rsidRDefault="00907880" w:rsidP="005B14CC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566EE07F" w14:textId="77777777" w:rsidR="00EB3A2D" w:rsidRPr="005A6C44" w:rsidRDefault="00EB3A2D" w:rsidP="00EB3A2D">
      <w:pPr>
        <w:rPr>
          <w:rFonts w:ascii="ＭＳ 明朝" w:hAnsi="ＭＳ 明朝" w:hint="eastAsia"/>
          <w:b/>
          <w:sz w:val="22"/>
          <w:szCs w:val="22"/>
        </w:rPr>
      </w:pPr>
    </w:p>
    <w:p w14:paraId="76A73C34" w14:textId="77777777" w:rsidR="00D65AFE" w:rsidRPr="005A6C44" w:rsidRDefault="00D65AFE" w:rsidP="00C0588A">
      <w:pPr>
        <w:pStyle w:val="2"/>
        <w:rPr>
          <w:rFonts w:ascii="ＭＳ ゴシック" w:hAnsi="ＭＳ ゴシック"/>
          <w:lang w:eastAsia="zh-CN"/>
        </w:rPr>
      </w:pPr>
      <w:r w:rsidRPr="005A6C44">
        <w:rPr>
          <w:rFonts w:ascii="ＭＳ 明朝" w:eastAsia="ＭＳ 明朝" w:hAnsi="ＭＳ 明朝"/>
        </w:rPr>
        <w:br w:type="page"/>
      </w:r>
      <w:bookmarkStart w:id="9" w:name="_Toc90630267"/>
      <w:r w:rsidRPr="005A6C44">
        <w:rPr>
          <w:rFonts w:ascii="ＭＳ ゴシック" w:hAnsi="ＭＳ ゴシック" w:hint="eastAsia"/>
          <w:lang w:eastAsia="zh-CN"/>
        </w:rPr>
        <w:lastRenderedPageBreak/>
        <w:t>５　学生支援</w:t>
      </w:r>
      <w:bookmarkEnd w:id="9"/>
    </w:p>
    <w:p w14:paraId="08BD8F74" w14:textId="77777777" w:rsidR="001758C3" w:rsidRPr="005A6C44" w:rsidRDefault="001758C3" w:rsidP="001758C3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6B3512A8" w14:textId="77777777" w:rsidR="00E41C4F" w:rsidRPr="005A6C44" w:rsidRDefault="00D65AFE" w:rsidP="001758C3">
      <w:pPr>
        <w:rPr>
          <w:rFonts w:ascii="ＭＳ ゴシック" w:eastAsia="ＭＳ ゴシック" w:hAnsi="ＭＳ ゴシック"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8C2E4F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15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学生支援</w:t>
      </w:r>
      <w:r w:rsidR="001758C3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5-1～5-8）</w:t>
      </w:r>
    </w:p>
    <w:p w14:paraId="6E1995BD" w14:textId="77777777" w:rsidR="00D65AFE" w:rsidRPr="005A6C44" w:rsidRDefault="00D65AFE" w:rsidP="00D65AF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17614E48" w14:textId="6F35AE2A" w:rsidR="007E275A" w:rsidRDefault="007E275A" w:rsidP="00621C2C">
      <w:pPr>
        <w:rPr>
          <w:rFonts w:ascii="ＭＳ 明朝" w:hAnsi="ＭＳ 明朝"/>
          <w:szCs w:val="21"/>
        </w:rPr>
      </w:pPr>
    </w:p>
    <w:p w14:paraId="7967679B" w14:textId="77777777" w:rsidR="00FB5E29" w:rsidRPr="005A6C44" w:rsidRDefault="00FB5E29" w:rsidP="00621C2C">
      <w:pPr>
        <w:rPr>
          <w:rFonts w:ascii="ＭＳ 明朝" w:hAnsi="ＭＳ 明朝" w:hint="eastAsia"/>
          <w:szCs w:val="21"/>
        </w:rPr>
      </w:pPr>
    </w:p>
    <w:p w14:paraId="0B04CE9E" w14:textId="4E845BD5" w:rsidR="00371CF7" w:rsidRDefault="00371CF7" w:rsidP="007E275A">
      <w:pPr>
        <w:rPr>
          <w:rFonts w:ascii="ＭＳ 明朝" w:hAnsi="ＭＳ 明朝"/>
          <w:b/>
          <w:szCs w:val="21"/>
          <w:u w:val="single"/>
        </w:rPr>
      </w:pPr>
    </w:p>
    <w:p w14:paraId="46C3D2DE" w14:textId="77777777" w:rsidR="00FB5E29" w:rsidRPr="005A6C44" w:rsidRDefault="00FB5E29" w:rsidP="007E275A">
      <w:pPr>
        <w:rPr>
          <w:rFonts w:ascii="ＭＳ 明朝" w:hAnsi="ＭＳ 明朝" w:hint="eastAsia"/>
          <w:b/>
          <w:szCs w:val="21"/>
          <w:u w:val="single"/>
        </w:rPr>
      </w:pPr>
    </w:p>
    <w:p w14:paraId="52772830" w14:textId="77777777" w:rsidR="007E275A" w:rsidRPr="005A6C44" w:rsidRDefault="007E275A" w:rsidP="007E275A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702C7257" w14:textId="372B5E11" w:rsidR="007E275A" w:rsidRDefault="007E275A" w:rsidP="006D0008">
      <w:pPr>
        <w:numPr>
          <w:ilvl w:val="0"/>
          <w:numId w:val="36"/>
        </w:numPr>
        <w:rPr>
          <w:rFonts w:ascii="ＭＳ 明朝" w:hAnsi="ＭＳ 明朝" w:cs="ＭＳ Ｐゴシック"/>
          <w:kern w:val="0"/>
          <w:szCs w:val="21"/>
        </w:rPr>
      </w:pPr>
    </w:p>
    <w:p w14:paraId="261812D0" w14:textId="77777777" w:rsidR="00FB5E29" w:rsidRPr="00621C2C" w:rsidRDefault="00FB5E29" w:rsidP="006D0008">
      <w:pPr>
        <w:numPr>
          <w:ilvl w:val="0"/>
          <w:numId w:val="36"/>
        </w:numPr>
        <w:rPr>
          <w:rFonts w:ascii="ＭＳ 明朝" w:hAnsi="ＭＳ 明朝" w:cs="ＭＳ Ｐゴシック"/>
          <w:kern w:val="0"/>
          <w:szCs w:val="21"/>
        </w:rPr>
      </w:pPr>
    </w:p>
    <w:p w14:paraId="742B76CD" w14:textId="77777777" w:rsidR="00D50F6B" w:rsidRPr="005A6C44" w:rsidRDefault="00D50F6B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27998C6" w14:textId="77777777" w:rsidR="00D65AFE" w:rsidRPr="005A6C44" w:rsidRDefault="00D65AFE" w:rsidP="00D65AFE">
      <w:pPr>
        <w:rPr>
          <w:rFonts w:ascii="ＭＳ 明朝" w:hAnsi="ＭＳ 明朝"/>
          <w:b/>
          <w:bCs/>
          <w:sz w:val="22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 xml:space="preserve">【５　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学生支援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項目15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点検・評価</w:t>
      </w:r>
      <w:r w:rsidR="00EB3A2D" w:rsidRPr="005A6C44">
        <w:rPr>
          <w:rFonts w:ascii="ＭＳ ゴシック" w:eastAsia="ＭＳ ゴシック" w:hAnsi="ＭＳ ゴシック" w:hint="eastAsia"/>
          <w:b/>
          <w:bCs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】</w:t>
      </w:r>
    </w:p>
    <w:p w14:paraId="7AF9A7E9" w14:textId="4420F393" w:rsidR="000F5DE9" w:rsidRDefault="000F5DE9" w:rsidP="000F5DE9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3F2D2A6A" w14:textId="42C10072" w:rsidR="00621C2C" w:rsidRDefault="00621C2C" w:rsidP="000F5DE9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013AEA63" w14:textId="7B2AF1C2" w:rsidR="00621C2C" w:rsidRDefault="00621C2C" w:rsidP="000F5DE9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39899C15" w14:textId="77777777" w:rsidR="00FB5E29" w:rsidRDefault="00FB5E29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165B8105" w14:textId="77777777" w:rsidR="00621C2C" w:rsidRPr="005A6C44" w:rsidRDefault="00621C2C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56AB9672" w14:textId="77777777" w:rsidR="00EB3A2D" w:rsidRPr="005A6C44" w:rsidRDefault="00EB3A2D" w:rsidP="00EB3A2D">
      <w:pPr>
        <w:rPr>
          <w:rFonts w:ascii="ＭＳ 明朝" w:hAnsi="ＭＳ 明朝" w:hint="eastAsia"/>
          <w:bCs/>
          <w:sz w:val="20"/>
          <w:szCs w:val="20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 xml:space="preserve">【５　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学生支援（項目15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将来への取り組み・まとめ】</w:t>
      </w:r>
    </w:p>
    <w:p w14:paraId="7E155A93" w14:textId="1440AC45" w:rsidR="00621C2C" w:rsidRDefault="00621C2C" w:rsidP="00621C2C">
      <w:pPr>
        <w:rPr>
          <w:rFonts w:ascii="ＭＳ 明朝" w:hAnsi="ＭＳ 明朝"/>
          <w:szCs w:val="21"/>
        </w:rPr>
      </w:pPr>
    </w:p>
    <w:p w14:paraId="101D9814" w14:textId="5A5FF5E8" w:rsidR="00621C2C" w:rsidRDefault="00621C2C" w:rsidP="00621C2C">
      <w:pPr>
        <w:rPr>
          <w:rFonts w:ascii="ＭＳ 明朝" w:hAnsi="ＭＳ 明朝"/>
          <w:szCs w:val="21"/>
        </w:rPr>
      </w:pPr>
    </w:p>
    <w:p w14:paraId="2E69996D" w14:textId="77777777" w:rsidR="00621C2C" w:rsidRPr="005A6C44" w:rsidRDefault="00621C2C" w:rsidP="00621C2C">
      <w:pPr>
        <w:rPr>
          <w:rFonts w:ascii="ＭＳ 明朝" w:hAnsi="ＭＳ 明朝" w:hint="eastAsia"/>
          <w:szCs w:val="21"/>
        </w:rPr>
      </w:pPr>
    </w:p>
    <w:p w14:paraId="5891F985" w14:textId="308113B6" w:rsidR="00907880" w:rsidRDefault="00907880" w:rsidP="00907880">
      <w:pPr>
        <w:pBdr>
          <w:bottom w:val="single" w:sz="6" w:space="1" w:color="auto"/>
        </w:pBdr>
        <w:rPr>
          <w:rFonts w:ascii="ＭＳ 明朝" w:hAnsi="ＭＳ 明朝"/>
          <w:szCs w:val="21"/>
          <w:u w:val="single"/>
        </w:rPr>
      </w:pPr>
    </w:p>
    <w:p w14:paraId="62DE09CD" w14:textId="77777777" w:rsidR="00FB5E29" w:rsidRPr="005A6C44" w:rsidRDefault="00FB5E29" w:rsidP="00907880">
      <w:pPr>
        <w:pBdr>
          <w:bottom w:val="single" w:sz="6" w:space="1" w:color="auto"/>
        </w:pBdr>
        <w:rPr>
          <w:rFonts w:ascii="ＭＳ 明朝" w:hAnsi="ＭＳ 明朝" w:hint="eastAsia"/>
          <w:szCs w:val="21"/>
          <w:u w:val="single"/>
        </w:rPr>
      </w:pPr>
    </w:p>
    <w:p w14:paraId="731E3E94" w14:textId="77777777" w:rsidR="00907880" w:rsidRPr="005A6C44" w:rsidRDefault="00907880" w:rsidP="00620D8A">
      <w:pPr>
        <w:ind w:left="210" w:hangingChars="100" w:hanging="210"/>
        <w:rPr>
          <w:rFonts w:ascii="ＭＳ 明朝" w:hAnsi="ＭＳ 明朝" w:hint="eastAsia"/>
          <w:szCs w:val="21"/>
        </w:rPr>
      </w:pPr>
    </w:p>
    <w:p w14:paraId="6A5396BE" w14:textId="77777777" w:rsidR="00D65AFE" w:rsidRPr="005A6C44" w:rsidRDefault="00D65AFE" w:rsidP="00C0588A">
      <w:pPr>
        <w:pStyle w:val="2"/>
        <w:rPr>
          <w:rFonts w:ascii="ＭＳ ゴシック" w:hAnsi="ＭＳ ゴシック"/>
        </w:rPr>
      </w:pPr>
      <w:r w:rsidRPr="005A6C44">
        <w:rPr>
          <w:rFonts w:ascii="ＭＳ 明朝" w:eastAsia="ＭＳ 明朝" w:hAnsi="ＭＳ 明朝"/>
        </w:rPr>
        <w:br w:type="page"/>
      </w:r>
      <w:bookmarkStart w:id="10" w:name="_Toc90630268"/>
      <w:r w:rsidRPr="005A6C44">
        <w:rPr>
          <w:rFonts w:ascii="ＭＳ ゴシック" w:hAnsi="ＭＳ ゴシック" w:hint="eastAsia"/>
        </w:rPr>
        <w:lastRenderedPageBreak/>
        <w:t>６　教育研究</w:t>
      </w:r>
      <w:r w:rsidR="00DD379E" w:rsidRPr="005A6C44">
        <w:rPr>
          <w:rFonts w:ascii="ＭＳ ゴシック" w:hAnsi="ＭＳ ゴシック" w:hint="eastAsia"/>
        </w:rPr>
        <w:t>等</w:t>
      </w:r>
      <w:r w:rsidRPr="005A6C44">
        <w:rPr>
          <w:rFonts w:ascii="ＭＳ ゴシック" w:hAnsi="ＭＳ ゴシック" w:hint="eastAsia"/>
        </w:rPr>
        <w:t>環境</w:t>
      </w:r>
      <w:bookmarkEnd w:id="10"/>
    </w:p>
    <w:p w14:paraId="23CAF548" w14:textId="77777777" w:rsidR="000F5DE9" w:rsidRPr="005A6C44" w:rsidRDefault="000F5DE9" w:rsidP="000F5DE9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3C30811B" w14:textId="77777777" w:rsidR="00D65AFE" w:rsidRPr="005A6C44" w:rsidRDefault="00D65AFE" w:rsidP="000F5DE9">
      <w:pPr>
        <w:rPr>
          <w:rFonts w:ascii="ＭＳ ゴシック" w:eastAsia="ＭＳ ゴシック" w:hAnsi="ＭＳ ゴシック" w:hint="eastAsia"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786010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16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786010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施設・設備、人的支援体制の整備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6-1～6-6）</w:t>
      </w:r>
    </w:p>
    <w:p w14:paraId="2BD5BA42" w14:textId="77777777" w:rsidR="00D65AFE" w:rsidRPr="005A6C44" w:rsidRDefault="00D65AFE" w:rsidP="00D65AF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134F9976" w14:textId="6734BFF6" w:rsidR="00113061" w:rsidRPr="005A6C44" w:rsidRDefault="00113061" w:rsidP="00621C2C">
      <w:pPr>
        <w:rPr>
          <w:rFonts w:ascii="ＭＳ 明朝" w:hAnsi="ＭＳ 明朝" w:hint="eastAsia"/>
          <w:szCs w:val="21"/>
        </w:rPr>
      </w:pPr>
    </w:p>
    <w:p w14:paraId="6FBF1264" w14:textId="15C47CBB" w:rsidR="00F17DBB" w:rsidRDefault="00F17DBB" w:rsidP="00D65AFE">
      <w:pPr>
        <w:rPr>
          <w:rFonts w:ascii="ＭＳ 明朝" w:hAnsi="ＭＳ 明朝"/>
          <w:szCs w:val="21"/>
        </w:rPr>
      </w:pPr>
    </w:p>
    <w:p w14:paraId="2DF1E182" w14:textId="33650E52" w:rsidR="00FB5E29" w:rsidRDefault="00FB5E29" w:rsidP="00D65AFE">
      <w:pPr>
        <w:rPr>
          <w:rFonts w:ascii="ＭＳ 明朝" w:hAnsi="ＭＳ 明朝"/>
          <w:szCs w:val="21"/>
        </w:rPr>
      </w:pPr>
    </w:p>
    <w:p w14:paraId="46E32E50" w14:textId="77777777" w:rsidR="00FB5E29" w:rsidRPr="005A6C44" w:rsidRDefault="00FB5E29" w:rsidP="00D65AFE">
      <w:pPr>
        <w:rPr>
          <w:rFonts w:ascii="ＭＳ 明朝" w:hAnsi="ＭＳ 明朝" w:hint="eastAsia"/>
          <w:szCs w:val="21"/>
        </w:rPr>
      </w:pPr>
    </w:p>
    <w:p w14:paraId="10316DF5" w14:textId="77777777" w:rsidR="00113061" w:rsidRPr="005A6C44" w:rsidRDefault="00113061" w:rsidP="00113061">
      <w:pPr>
        <w:rPr>
          <w:rFonts w:ascii="ＭＳ 明朝" w:hAnsi="ＭＳ 明朝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380A1EEF" w14:textId="594053B6" w:rsidR="005C6FC4" w:rsidRPr="00FB5E29" w:rsidRDefault="005C6FC4" w:rsidP="008F5803">
      <w:pPr>
        <w:numPr>
          <w:ilvl w:val="0"/>
          <w:numId w:val="36"/>
        </w:numPr>
        <w:rPr>
          <w:rFonts w:ascii="ＭＳ 明朝" w:hAnsi="ＭＳ 明朝"/>
          <w:szCs w:val="21"/>
        </w:rPr>
      </w:pPr>
    </w:p>
    <w:p w14:paraId="1A4E7481" w14:textId="77777777" w:rsidR="00FB5E29" w:rsidRPr="00621C2C" w:rsidRDefault="00FB5E29" w:rsidP="008F5803">
      <w:pPr>
        <w:numPr>
          <w:ilvl w:val="0"/>
          <w:numId w:val="36"/>
        </w:numPr>
        <w:rPr>
          <w:rFonts w:ascii="ＭＳ 明朝" w:hAnsi="ＭＳ 明朝"/>
          <w:szCs w:val="21"/>
        </w:rPr>
      </w:pPr>
    </w:p>
    <w:p w14:paraId="775182B9" w14:textId="77777777" w:rsidR="00583DF5" w:rsidRPr="005A6C44" w:rsidRDefault="00583DF5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D10F37D" w14:textId="77777777" w:rsidR="00D65AFE" w:rsidRPr="005A6C44" w:rsidRDefault="00D65AFE" w:rsidP="000F5DE9">
      <w:pPr>
        <w:rPr>
          <w:rFonts w:ascii="ＭＳ 明朝" w:hAnsi="ＭＳ 明朝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786010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17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図書資料等の整備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6-7～6-9）</w:t>
      </w:r>
    </w:p>
    <w:p w14:paraId="5E59B4AF" w14:textId="77777777" w:rsidR="00D65AFE" w:rsidRPr="005A6C44" w:rsidRDefault="00D65AFE" w:rsidP="00D65AF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4E05566C" w14:textId="321EFE9C" w:rsidR="002D5C01" w:rsidRPr="005A6C44" w:rsidRDefault="002D5C01" w:rsidP="00621C2C">
      <w:pPr>
        <w:rPr>
          <w:rFonts w:ascii="ＭＳ 明朝" w:hAnsi="ＭＳ 明朝" w:hint="eastAsia"/>
          <w:szCs w:val="21"/>
        </w:rPr>
      </w:pPr>
    </w:p>
    <w:p w14:paraId="3DD1487F" w14:textId="13D8581E" w:rsidR="005F3017" w:rsidRDefault="005F3017" w:rsidP="00D65AFE">
      <w:pPr>
        <w:rPr>
          <w:rFonts w:ascii="ＭＳ 明朝" w:hAnsi="ＭＳ 明朝"/>
          <w:szCs w:val="21"/>
        </w:rPr>
      </w:pPr>
    </w:p>
    <w:p w14:paraId="6DB9390F" w14:textId="75CEDD32" w:rsidR="00FB5E29" w:rsidRDefault="00FB5E29" w:rsidP="00D65AFE">
      <w:pPr>
        <w:rPr>
          <w:rFonts w:ascii="ＭＳ 明朝" w:hAnsi="ＭＳ 明朝"/>
          <w:szCs w:val="21"/>
        </w:rPr>
      </w:pPr>
    </w:p>
    <w:p w14:paraId="1C08C4F9" w14:textId="77777777" w:rsidR="00FB5E29" w:rsidRPr="005A6C44" w:rsidRDefault="00FB5E29" w:rsidP="00D65AFE">
      <w:pPr>
        <w:rPr>
          <w:rFonts w:ascii="ＭＳ 明朝" w:hAnsi="ＭＳ 明朝" w:hint="eastAsia"/>
          <w:szCs w:val="21"/>
        </w:rPr>
      </w:pPr>
    </w:p>
    <w:p w14:paraId="20D7131F" w14:textId="77777777" w:rsidR="00113061" w:rsidRPr="005A6C44" w:rsidRDefault="00113061" w:rsidP="00113061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60B21613" w14:textId="493F3CFE" w:rsidR="00113061" w:rsidRDefault="00113061" w:rsidP="00443EC6">
      <w:pPr>
        <w:numPr>
          <w:ilvl w:val="0"/>
          <w:numId w:val="36"/>
        </w:num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20411F0D" w14:textId="77777777" w:rsidR="00FB5E29" w:rsidRPr="00621C2C" w:rsidRDefault="00FB5E29" w:rsidP="00443EC6">
      <w:pPr>
        <w:numPr>
          <w:ilvl w:val="0"/>
          <w:numId w:val="36"/>
        </w:num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2B05C473" w14:textId="77777777" w:rsidR="00811967" w:rsidRPr="005A6C44" w:rsidRDefault="00811967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174E38AF" w14:textId="77777777" w:rsidR="00DD379E" w:rsidRPr="005A6C44" w:rsidRDefault="00DD379E" w:rsidP="000F5DE9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18：専任教員の教育研究環境の整備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6-10～6-1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）</w:t>
      </w:r>
    </w:p>
    <w:p w14:paraId="2EE1614D" w14:textId="77777777" w:rsidR="00DD379E" w:rsidRPr="005A6C44" w:rsidRDefault="00DD379E" w:rsidP="00DD379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348AA64A" w14:textId="1A13BD9C" w:rsidR="005C3341" w:rsidRDefault="005C3341" w:rsidP="00621C2C">
      <w:pPr>
        <w:rPr>
          <w:rFonts w:ascii="ＭＳ 明朝" w:hAnsi="ＭＳ 明朝"/>
        </w:rPr>
      </w:pPr>
    </w:p>
    <w:p w14:paraId="025DBB47" w14:textId="60E64FB5" w:rsidR="00FB5E29" w:rsidRDefault="00FB5E29" w:rsidP="00621C2C">
      <w:pPr>
        <w:rPr>
          <w:rFonts w:ascii="ＭＳ 明朝" w:hAnsi="ＭＳ 明朝"/>
        </w:rPr>
      </w:pPr>
    </w:p>
    <w:p w14:paraId="7E8CC671" w14:textId="77777777" w:rsidR="00FB5E29" w:rsidRPr="005A6C44" w:rsidRDefault="00FB5E29" w:rsidP="00621C2C">
      <w:pPr>
        <w:rPr>
          <w:rFonts w:ascii="ＭＳ 明朝" w:hAnsi="ＭＳ 明朝" w:hint="eastAsia"/>
        </w:rPr>
      </w:pPr>
    </w:p>
    <w:p w14:paraId="461A216D" w14:textId="77777777" w:rsidR="008E16AA" w:rsidRPr="005A6C44" w:rsidRDefault="008E16AA" w:rsidP="00C26CF7">
      <w:pPr>
        <w:rPr>
          <w:rFonts w:ascii="ＭＳ 明朝" w:hAnsi="ＭＳ 明朝" w:hint="eastAsia"/>
        </w:rPr>
      </w:pPr>
    </w:p>
    <w:p w14:paraId="73812371" w14:textId="77777777" w:rsidR="00113061" w:rsidRPr="005A6C44" w:rsidRDefault="00113061" w:rsidP="00113061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根拠資料＞</w:t>
      </w:r>
    </w:p>
    <w:p w14:paraId="39B2D9A2" w14:textId="125CE8C1" w:rsidR="00BD1489" w:rsidRPr="00FB5E29" w:rsidRDefault="00BD1489" w:rsidP="00564A7B">
      <w:pPr>
        <w:numPr>
          <w:ilvl w:val="0"/>
          <w:numId w:val="36"/>
        </w:numPr>
        <w:pBdr>
          <w:bottom w:val="single" w:sz="6" w:space="1" w:color="auto"/>
        </w:pBdr>
        <w:rPr>
          <w:szCs w:val="21"/>
        </w:rPr>
      </w:pPr>
    </w:p>
    <w:p w14:paraId="6B7374F1" w14:textId="77777777" w:rsidR="00FB5E29" w:rsidRPr="00621C2C" w:rsidRDefault="00FB5E29" w:rsidP="00564A7B">
      <w:pPr>
        <w:numPr>
          <w:ilvl w:val="0"/>
          <w:numId w:val="36"/>
        </w:numPr>
        <w:pBdr>
          <w:bottom w:val="single" w:sz="6" w:space="1" w:color="auto"/>
        </w:pBdr>
        <w:rPr>
          <w:rFonts w:hint="eastAsia"/>
          <w:szCs w:val="21"/>
        </w:rPr>
      </w:pPr>
    </w:p>
    <w:p w14:paraId="1D53FF6F" w14:textId="77777777" w:rsidR="00BD1489" w:rsidRPr="005A6C44" w:rsidRDefault="00BD1489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A7B0829" w14:textId="77777777" w:rsidR="00D65AFE" w:rsidRPr="005A6C44" w:rsidRDefault="00D65AFE" w:rsidP="00D65AFE">
      <w:pPr>
        <w:rPr>
          <w:rFonts w:ascii="ＭＳ ゴシック" w:eastAsia="ＭＳ ゴシック" w:hAnsi="ＭＳ ゴシック" w:hint="eastAsia"/>
          <w:bCs/>
          <w:sz w:val="20"/>
          <w:szCs w:val="20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 xml:space="preserve">【６　</w:t>
      </w:r>
      <w:r w:rsidR="00DD379E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教育研究等環境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（項目16～18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点検・評価</w:t>
      </w:r>
      <w:r w:rsidR="00EB3A2D" w:rsidRPr="005A6C44">
        <w:rPr>
          <w:rFonts w:ascii="ＭＳ ゴシック" w:eastAsia="ＭＳ ゴシック" w:hAnsi="ＭＳ ゴシック" w:hint="eastAsia"/>
          <w:b/>
          <w:bCs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】</w:t>
      </w:r>
    </w:p>
    <w:p w14:paraId="72274A7A" w14:textId="6F0B3268" w:rsidR="000F5DE9" w:rsidRDefault="000F5DE9" w:rsidP="000F5DE9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1B99C1C9" w14:textId="74ABF530" w:rsidR="00621C2C" w:rsidRDefault="00621C2C" w:rsidP="000F5DE9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03EA22FC" w14:textId="1159FF6B" w:rsidR="00621C2C" w:rsidRDefault="00621C2C" w:rsidP="000F5DE9">
      <w:pPr>
        <w:pBdr>
          <w:bottom w:val="single" w:sz="6" w:space="1" w:color="auto"/>
        </w:pBdr>
        <w:rPr>
          <w:rFonts w:ascii="ＭＳ 明朝" w:hAnsi="ＭＳ 明朝"/>
          <w:szCs w:val="21"/>
        </w:rPr>
      </w:pPr>
    </w:p>
    <w:p w14:paraId="44A87467" w14:textId="77777777" w:rsidR="00FB5E29" w:rsidRDefault="00FB5E29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4FEB03B" w14:textId="77777777" w:rsidR="00621C2C" w:rsidRPr="005A6C44" w:rsidRDefault="00621C2C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68612DD1" w14:textId="77777777" w:rsidR="00EB3A2D" w:rsidRPr="005A6C44" w:rsidRDefault="00EB3A2D" w:rsidP="00EB3A2D">
      <w:pPr>
        <w:rPr>
          <w:rFonts w:ascii="ＭＳ 明朝" w:hAnsi="ＭＳ 明朝" w:hint="eastAsia"/>
          <w:bCs/>
          <w:sz w:val="20"/>
          <w:szCs w:val="20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lastRenderedPageBreak/>
        <w:t>【６　教育研究等環境（項目16～18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将来への取り組み・まとめ】</w:t>
      </w:r>
    </w:p>
    <w:p w14:paraId="529AF125" w14:textId="36244464" w:rsidR="005C3341" w:rsidRDefault="005C3341" w:rsidP="00621C2C">
      <w:pPr>
        <w:jc w:val="left"/>
        <w:rPr>
          <w:rFonts w:ascii="ＭＳ 明朝" w:hAnsi="ＭＳ 明朝"/>
          <w:szCs w:val="21"/>
        </w:rPr>
      </w:pPr>
    </w:p>
    <w:p w14:paraId="28607B7C" w14:textId="186DFEA5" w:rsidR="00621C2C" w:rsidRDefault="00621C2C" w:rsidP="00621C2C">
      <w:pPr>
        <w:jc w:val="left"/>
        <w:rPr>
          <w:rFonts w:ascii="ＭＳ 明朝" w:hAnsi="ＭＳ 明朝"/>
          <w:szCs w:val="21"/>
        </w:rPr>
      </w:pPr>
    </w:p>
    <w:p w14:paraId="4ECEB511" w14:textId="0D8666AB" w:rsidR="00621C2C" w:rsidRDefault="00621C2C" w:rsidP="00621C2C">
      <w:pPr>
        <w:jc w:val="left"/>
        <w:rPr>
          <w:rFonts w:ascii="ＭＳ 明朝" w:hAnsi="ＭＳ 明朝"/>
          <w:szCs w:val="21"/>
        </w:rPr>
      </w:pPr>
    </w:p>
    <w:p w14:paraId="781D5A07" w14:textId="77777777" w:rsidR="00FB5E29" w:rsidRPr="005A6C44" w:rsidRDefault="00FB5E29" w:rsidP="00621C2C">
      <w:pPr>
        <w:jc w:val="left"/>
        <w:rPr>
          <w:rFonts w:ascii="ＭＳ 明朝" w:hAnsi="ＭＳ 明朝" w:hint="eastAsia"/>
          <w:szCs w:val="21"/>
        </w:rPr>
      </w:pPr>
    </w:p>
    <w:p w14:paraId="1D21F32F" w14:textId="77777777" w:rsidR="00EB3A2D" w:rsidRPr="005A6C44" w:rsidRDefault="00EB3A2D" w:rsidP="00EB3A2D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A7B0447" w14:textId="77777777" w:rsidR="00EB3A2D" w:rsidRPr="005A6C44" w:rsidRDefault="00EB3A2D" w:rsidP="00EB3A2D">
      <w:pPr>
        <w:rPr>
          <w:rFonts w:ascii="ＭＳ 明朝" w:hAnsi="ＭＳ 明朝"/>
        </w:rPr>
      </w:pPr>
    </w:p>
    <w:p w14:paraId="1C5FE618" w14:textId="77777777" w:rsidR="00D65AFE" w:rsidRPr="005A6C44" w:rsidRDefault="00D65AFE" w:rsidP="00C0588A">
      <w:pPr>
        <w:pStyle w:val="2"/>
        <w:rPr>
          <w:rFonts w:ascii="ＭＳ ゴシック" w:hAnsi="ＭＳ ゴシック"/>
        </w:rPr>
      </w:pPr>
      <w:r w:rsidRPr="005A6C44">
        <w:rPr>
          <w:rFonts w:ascii="ＭＳ 明朝" w:eastAsia="ＭＳ 明朝" w:hAnsi="ＭＳ 明朝"/>
        </w:rPr>
        <w:br w:type="page"/>
      </w:r>
      <w:bookmarkStart w:id="11" w:name="_Toc90630269"/>
      <w:r w:rsidRPr="005A6C44">
        <w:rPr>
          <w:rFonts w:ascii="ＭＳ ゴシック" w:hAnsi="ＭＳ ゴシック" w:hint="eastAsia"/>
        </w:rPr>
        <w:lastRenderedPageBreak/>
        <w:t>７　管理運営</w:t>
      </w:r>
      <w:bookmarkEnd w:id="11"/>
    </w:p>
    <w:p w14:paraId="260AF971" w14:textId="77777777" w:rsidR="000F5DE9" w:rsidRPr="005A6C44" w:rsidRDefault="000F5DE9" w:rsidP="000F5DE9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0E102BE9" w14:textId="77777777" w:rsidR="00D65AFE" w:rsidRPr="005A6C44" w:rsidRDefault="00D65AFE" w:rsidP="000F5DE9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DD379E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19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</w:t>
      </w:r>
      <w:r w:rsidR="00DD379E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管理運営体制の整備、関係組織等との連携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7-1～7-5）</w:t>
      </w:r>
    </w:p>
    <w:p w14:paraId="1D71448A" w14:textId="77777777" w:rsidR="00D65AFE" w:rsidRPr="005A6C44" w:rsidRDefault="00D65AFE" w:rsidP="00D65AF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04255243" w14:textId="1913A952" w:rsidR="00C42545" w:rsidRDefault="00C42545" w:rsidP="00D65AFE">
      <w:pPr>
        <w:rPr>
          <w:rFonts w:ascii="ＭＳ 明朝" w:hAnsi="ＭＳ 明朝"/>
          <w:bCs/>
        </w:rPr>
      </w:pPr>
    </w:p>
    <w:p w14:paraId="22535C1F" w14:textId="7301E6FA" w:rsidR="00FB5E29" w:rsidRDefault="00FB5E29" w:rsidP="00D65AFE">
      <w:pPr>
        <w:rPr>
          <w:rFonts w:ascii="ＭＳ 明朝" w:hAnsi="ＭＳ 明朝"/>
          <w:bCs/>
        </w:rPr>
      </w:pPr>
    </w:p>
    <w:p w14:paraId="2B06FD3B" w14:textId="462D9660" w:rsidR="00FB5E29" w:rsidRDefault="00FB5E29" w:rsidP="00D65AFE">
      <w:pPr>
        <w:rPr>
          <w:rFonts w:ascii="ＭＳ 明朝" w:hAnsi="ＭＳ 明朝"/>
          <w:bCs/>
        </w:rPr>
      </w:pPr>
    </w:p>
    <w:p w14:paraId="5DEEC7D3" w14:textId="77777777" w:rsidR="00FB5E29" w:rsidRPr="005A6C44" w:rsidRDefault="00FB5E29" w:rsidP="00D65AFE">
      <w:pPr>
        <w:rPr>
          <w:rFonts w:ascii="ＭＳ 明朝" w:hAnsi="ＭＳ 明朝" w:hint="eastAsia"/>
          <w:bCs/>
        </w:rPr>
      </w:pPr>
    </w:p>
    <w:p w14:paraId="26D195C1" w14:textId="77777777" w:rsidR="00113061" w:rsidRPr="005A6C44" w:rsidRDefault="00113061" w:rsidP="00113061">
      <w:pPr>
        <w:rPr>
          <w:rFonts w:ascii="ＭＳ 明朝" w:hAnsi="ＭＳ 明朝" w:hint="eastAsia"/>
          <w:bCs/>
        </w:rPr>
      </w:pPr>
      <w:r w:rsidRPr="005A6C44">
        <w:rPr>
          <w:rFonts w:ascii="ＭＳ 明朝" w:hAnsi="ＭＳ 明朝" w:hint="eastAsia"/>
          <w:bCs/>
        </w:rPr>
        <w:t>＜根拠資料＞</w:t>
      </w:r>
    </w:p>
    <w:p w14:paraId="19C9A46D" w14:textId="784B01E0" w:rsidR="00FB5E29" w:rsidRDefault="00FB5E29" w:rsidP="00FB5E29">
      <w:pPr>
        <w:numPr>
          <w:ilvl w:val="0"/>
          <w:numId w:val="36"/>
        </w:numPr>
        <w:rPr>
          <w:rFonts w:ascii="ＭＳ 明朝" w:hAnsi="ＭＳ 明朝"/>
        </w:rPr>
      </w:pPr>
    </w:p>
    <w:p w14:paraId="31A21BB8" w14:textId="77777777" w:rsidR="00FB5E29" w:rsidRDefault="00FB5E29" w:rsidP="00FB5E29">
      <w:pPr>
        <w:numPr>
          <w:ilvl w:val="0"/>
          <w:numId w:val="36"/>
        </w:numPr>
        <w:rPr>
          <w:rFonts w:ascii="ＭＳ 明朝" w:hAnsi="ＭＳ 明朝"/>
        </w:rPr>
      </w:pPr>
    </w:p>
    <w:p w14:paraId="39BD3CBA" w14:textId="77777777" w:rsidR="007A2112" w:rsidRPr="005A6C44" w:rsidRDefault="007A2112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2BCF6D22" w14:textId="77777777" w:rsidR="00D65AFE" w:rsidRPr="005A6C44" w:rsidRDefault="00D65AFE" w:rsidP="000F5DE9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="00DD379E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0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事務組織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7-6～7-8）</w:t>
      </w:r>
    </w:p>
    <w:p w14:paraId="4F9A88B8" w14:textId="77777777" w:rsidR="00D65AFE" w:rsidRPr="005A6C44" w:rsidRDefault="00D65AFE" w:rsidP="00D65AFE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702427E2" w14:textId="7093E343" w:rsidR="00DD5B67" w:rsidRDefault="00DD5B67" w:rsidP="00D65AFE">
      <w:pPr>
        <w:rPr>
          <w:rFonts w:ascii="ＭＳ 明朝" w:hAnsi="ＭＳ 明朝"/>
          <w:szCs w:val="21"/>
        </w:rPr>
      </w:pPr>
    </w:p>
    <w:p w14:paraId="748268F6" w14:textId="4A01ADA9" w:rsidR="00FB5E29" w:rsidRDefault="00FB5E29" w:rsidP="00D65AFE">
      <w:pPr>
        <w:rPr>
          <w:rFonts w:ascii="ＭＳ 明朝" w:hAnsi="ＭＳ 明朝"/>
          <w:szCs w:val="21"/>
        </w:rPr>
      </w:pPr>
    </w:p>
    <w:p w14:paraId="3D7015D2" w14:textId="1001E292" w:rsidR="00FB5E29" w:rsidRDefault="00FB5E29" w:rsidP="00D65AFE">
      <w:pPr>
        <w:rPr>
          <w:rFonts w:ascii="ＭＳ 明朝" w:hAnsi="ＭＳ 明朝"/>
          <w:szCs w:val="21"/>
        </w:rPr>
      </w:pPr>
    </w:p>
    <w:p w14:paraId="335DC73E" w14:textId="77777777" w:rsidR="00FB5E29" w:rsidRPr="005A6C44" w:rsidRDefault="00FB5E29" w:rsidP="00D65AFE">
      <w:pPr>
        <w:rPr>
          <w:rFonts w:ascii="ＭＳ 明朝" w:hAnsi="ＭＳ 明朝" w:hint="eastAsia"/>
          <w:szCs w:val="21"/>
        </w:rPr>
      </w:pPr>
    </w:p>
    <w:p w14:paraId="361AF2AD" w14:textId="77777777" w:rsidR="00113061" w:rsidRPr="005A6C44" w:rsidRDefault="00113061" w:rsidP="00113061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0E3AC3D8" w14:textId="2A75EB21" w:rsidR="00A56341" w:rsidRDefault="00A56341" w:rsidP="002E1D94">
      <w:pPr>
        <w:numPr>
          <w:ilvl w:val="0"/>
          <w:numId w:val="36"/>
        </w:numPr>
        <w:rPr>
          <w:rFonts w:ascii="ＭＳ 明朝" w:hAnsi="ＭＳ 明朝"/>
          <w:szCs w:val="21"/>
        </w:rPr>
      </w:pPr>
    </w:p>
    <w:p w14:paraId="437A866F" w14:textId="77777777" w:rsidR="00FB5E29" w:rsidRPr="00621C2C" w:rsidRDefault="00FB5E29" w:rsidP="002E1D94">
      <w:pPr>
        <w:numPr>
          <w:ilvl w:val="0"/>
          <w:numId w:val="36"/>
        </w:numPr>
        <w:rPr>
          <w:rFonts w:ascii="ＭＳ 明朝" w:hAnsi="ＭＳ 明朝" w:hint="eastAsia"/>
          <w:szCs w:val="21"/>
        </w:rPr>
      </w:pPr>
    </w:p>
    <w:p w14:paraId="7F77E532" w14:textId="77777777" w:rsidR="00431A69" w:rsidRPr="005A6C44" w:rsidRDefault="00431A69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5A0A40E" w14:textId="77777777" w:rsidR="00D65AFE" w:rsidRPr="005A6C44" w:rsidRDefault="00D65AFE" w:rsidP="000F5DE9">
      <w:pPr>
        <w:rPr>
          <w:rFonts w:ascii="ＭＳ ゴシック" w:eastAsia="ＭＳ ゴシック" w:hAnsi="ＭＳ ゴシック" w:hint="eastAsia"/>
          <w:bCs/>
          <w:sz w:val="20"/>
          <w:szCs w:val="20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 xml:space="preserve">【７　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管理運営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</w:rPr>
        <w:t>（項目19～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</w:rPr>
        <w:t>2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</w:rPr>
        <w:t>0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点検・評価</w:t>
      </w:r>
      <w:r w:rsidR="00EB3A2D" w:rsidRPr="005A6C44">
        <w:rPr>
          <w:rFonts w:ascii="ＭＳ ゴシック" w:eastAsia="ＭＳ ゴシック" w:hAnsi="ＭＳ ゴシック" w:hint="eastAsia"/>
          <w:b/>
          <w:bCs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】</w:t>
      </w:r>
    </w:p>
    <w:p w14:paraId="6837913F" w14:textId="00D9FAED" w:rsidR="005C3341" w:rsidRDefault="005C3341" w:rsidP="00621C2C">
      <w:pPr>
        <w:rPr>
          <w:rFonts w:ascii="ＭＳ 明朝" w:hAnsi="ＭＳ 明朝"/>
        </w:rPr>
      </w:pPr>
    </w:p>
    <w:p w14:paraId="457C023B" w14:textId="416E6AC0" w:rsidR="00621C2C" w:rsidRDefault="00621C2C" w:rsidP="00621C2C">
      <w:pPr>
        <w:rPr>
          <w:rFonts w:ascii="ＭＳ 明朝" w:hAnsi="ＭＳ 明朝"/>
        </w:rPr>
      </w:pPr>
    </w:p>
    <w:p w14:paraId="44021A79" w14:textId="08CA1BB2" w:rsidR="00621C2C" w:rsidRDefault="00621C2C" w:rsidP="00621C2C">
      <w:pPr>
        <w:rPr>
          <w:rFonts w:ascii="ＭＳ 明朝" w:hAnsi="ＭＳ 明朝"/>
        </w:rPr>
      </w:pPr>
    </w:p>
    <w:p w14:paraId="4C9532D0" w14:textId="77777777" w:rsidR="00FB5E29" w:rsidRPr="005A6C44" w:rsidRDefault="00FB5E29" w:rsidP="00621C2C">
      <w:pPr>
        <w:rPr>
          <w:rFonts w:ascii="ＭＳ 明朝" w:hAnsi="ＭＳ 明朝" w:hint="eastAsia"/>
        </w:rPr>
      </w:pPr>
    </w:p>
    <w:p w14:paraId="36CC1540" w14:textId="77777777" w:rsidR="007A1462" w:rsidRPr="005A6C44" w:rsidRDefault="007A1462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E57F94A" w14:textId="77777777" w:rsidR="00EB3A2D" w:rsidRPr="005A6C44" w:rsidRDefault="00EB3A2D" w:rsidP="00EB3A2D">
      <w:pPr>
        <w:rPr>
          <w:rFonts w:ascii="ＭＳ 明朝" w:hAnsi="ＭＳ 明朝" w:hint="eastAsia"/>
          <w:bCs/>
          <w:sz w:val="20"/>
          <w:szCs w:val="20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 xml:space="preserve">【７　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管理運営（項目19～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</w:rPr>
        <w:t>2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0）の将来への取り組み・まとめ】</w:t>
      </w:r>
    </w:p>
    <w:p w14:paraId="6550DAEF" w14:textId="12CB236B" w:rsidR="00861069" w:rsidRDefault="00861069" w:rsidP="00113061">
      <w:pPr>
        <w:pBdr>
          <w:bottom w:val="single" w:sz="4" w:space="1" w:color="auto"/>
        </w:pBdr>
        <w:rPr>
          <w:rFonts w:ascii="ＭＳ 明朝" w:hAnsi="ＭＳ 明朝"/>
          <w:szCs w:val="21"/>
        </w:rPr>
      </w:pPr>
    </w:p>
    <w:p w14:paraId="161A68C9" w14:textId="77777777" w:rsidR="00FB5E29" w:rsidRDefault="00FB5E29" w:rsidP="00113061">
      <w:pPr>
        <w:pBdr>
          <w:bottom w:val="single" w:sz="4" w:space="1" w:color="auto"/>
        </w:pBdr>
        <w:rPr>
          <w:rFonts w:ascii="ＭＳ 明朝" w:hAnsi="ＭＳ 明朝" w:hint="eastAsia"/>
          <w:szCs w:val="21"/>
        </w:rPr>
      </w:pPr>
    </w:p>
    <w:p w14:paraId="64D51BD1" w14:textId="5E991849" w:rsidR="00621C2C" w:rsidRDefault="00621C2C" w:rsidP="00113061">
      <w:pPr>
        <w:pBdr>
          <w:bottom w:val="single" w:sz="4" w:space="1" w:color="auto"/>
        </w:pBdr>
        <w:rPr>
          <w:rFonts w:ascii="ＭＳ 明朝" w:hAnsi="ＭＳ 明朝"/>
          <w:szCs w:val="21"/>
        </w:rPr>
      </w:pPr>
    </w:p>
    <w:p w14:paraId="32458FEC" w14:textId="31AF1DB0" w:rsidR="00621C2C" w:rsidRDefault="00621C2C" w:rsidP="00113061">
      <w:pPr>
        <w:pBdr>
          <w:bottom w:val="single" w:sz="4" w:space="1" w:color="auto"/>
        </w:pBdr>
        <w:rPr>
          <w:rFonts w:ascii="ＭＳ 明朝" w:hAnsi="ＭＳ 明朝"/>
          <w:szCs w:val="21"/>
        </w:rPr>
      </w:pPr>
    </w:p>
    <w:p w14:paraId="2612B152" w14:textId="77777777" w:rsidR="00621C2C" w:rsidRPr="005A6C44" w:rsidRDefault="00621C2C" w:rsidP="00113061">
      <w:pPr>
        <w:pBdr>
          <w:bottom w:val="single" w:sz="4" w:space="1" w:color="auto"/>
        </w:pBdr>
        <w:rPr>
          <w:rFonts w:ascii="ＭＳ 明朝" w:hAnsi="ＭＳ 明朝" w:hint="eastAsia"/>
          <w:b/>
          <w:sz w:val="22"/>
          <w:szCs w:val="22"/>
          <w:u w:val="single"/>
        </w:rPr>
      </w:pPr>
    </w:p>
    <w:p w14:paraId="69EBDD56" w14:textId="77777777" w:rsidR="00BC33E6" w:rsidRPr="005A6C44" w:rsidRDefault="00614866" w:rsidP="00EB3A2D">
      <w:pPr>
        <w:rPr>
          <w:rFonts w:ascii="ＭＳ 明朝" w:hAnsi="ＭＳ 明朝" w:hint="eastAsia"/>
          <w:b/>
          <w:sz w:val="22"/>
          <w:szCs w:val="22"/>
        </w:rPr>
      </w:pPr>
      <w:r w:rsidRPr="005A6C44">
        <w:rPr>
          <w:rFonts w:ascii="ＭＳ 明朝" w:hAnsi="ＭＳ 明朝"/>
          <w:b/>
          <w:sz w:val="22"/>
          <w:szCs w:val="22"/>
        </w:rPr>
        <w:br w:type="page"/>
      </w:r>
    </w:p>
    <w:p w14:paraId="18971645" w14:textId="77777777" w:rsidR="00861069" w:rsidRPr="005A6C44" w:rsidRDefault="00861069" w:rsidP="00C0588A">
      <w:pPr>
        <w:pStyle w:val="2"/>
        <w:rPr>
          <w:rFonts w:ascii="ＭＳ ゴシック" w:hAnsi="ＭＳ ゴシック"/>
        </w:rPr>
      </w:pPr>
      <w:bookmarkStart w:id="12" w:name="_Toc90630270"/>
      <w:r w:rsidRPr="005A6C44">
        <w:rPr>
          <w:rFonts w:ascii="ＭＳ ゴシック" w:hAnsi="ＭＳ ゴシック" w:hint="eastAsia"/>
        </w:rPr>
        <w:lastRenderedPageBreak/>
        <w:t>８　点検・評価、情報公開</w:t>
      </w:r>
      <w:bookmarkEnd w:id="12"/>
    </w:p>
    <w:p w14:paraId="773E095D" w14:textId="77777777" w:rsidR="00861069" w:rsidRPr="005A6C44" w:rsidRDefault="00861069" w:rsidP="00861069">
      <w:pPr>
        <w:pBdr>
          <w:bottom w:val="single" w:sz="6" w:space="1" w:color="auto"/>
        </w:pBdr>
        <w:rPr>
          <w:rFonts w:ascii="ＭＳ ゴシック" w:eastAsia="ＭＳ ゴシック" w:hAnsi="ＭＳ ゴシック" w:hint="eastAsia"/>
          <w:szCs w:val="21"/>
        </w:rPr>
      </w:pPr>
    </w:p>
    <w:p w14:paraId="21FA2CBF" w14:textId="77777777" w:rsidR="00861069" w:rsidRPr="005A6C44" w:rsidRDefault="00861069" w:rsidP="00861069">
      <w:pPr>
        <w:rPr>
          <w:rFonts w:ascii="ＭＳ ゴシック" w:eastAsia="ＭＳ ゴシック" w:hAnsi="ＭＳ ゴシック" w:hint="eastAsia"/>
          <w:b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1：自己</w:t>
      </w: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点検・評価（評価の視点8-1～8-5）</w:t>
      </w:r>
    </w:p>
    <w:p w14:paraId="15936DE3" w14:textId="77777777" w:rsidR="00AC55F7" w:rsidRPr="005A6C44" w:rsidRDefault="00AC55F7" w:rsidP="00AC55F7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57FB7BC7" w14:textId="0E32A13E" w:rsidR="00FB5146" w:rsidRDefault="00FB5146" w:rsidP="00AC55F7">
      <w:pPr>
        <w:rPr>
          <w:rFonts w:ascii="ＭＳ 明朝" w:hAnsi="ＭＳ 明朝"/>
          <w:szCs w:val="21"/>
        </w:rPr>
      </w:pPr>
    </w:p>
    <w:p w14:paraId="4760802B" w14:textId="77777777" w:rsidR="00FB5E29" w:rsidRDefault="00FB5E29" w:rsidP="00AC55F7">
      <w:pPr>
        <w:rPr>
          <w:rFonts w:ascii="ＭＳ 明朝" w:hAnsi="ＭＳ 明朝" w:hint="eastAsia"/>
          <w:szCs w:val="21"/>
        </w:rPr>
      </w:pPr>
    </w:p>
    <w:p w14:paraId="6BBF0598" w14:textId="1A46823F" w:rsidR="00621C2C" w:rsidRDefault="00621C2C" w:rsidP="00AC55F7">
      <w:pPr>
        <w:rPr>
          <w:rFonts w:ascii="ＭＳ 明朝" w:hAnsi="ＭＳ 明朝"/>
          <w:szCs w:val="21"/>
        </w:rPr>
      </w:pPr>
    </w:p>
    <w:p w14:paraId="1DFF5F44" w14:textId="77777777" w:rsidR="00621C2C" w:rsidRPr="005A6C44" w:rsidRDefault="00621C2C" w:rsidP="00AC55F7">
      <w:pPr>
        <w:rPr>
          <w:rFonts w:ascii="ＭＳ 明朝" w:hAnsi="ＭＳ 明朝" w:hint="eastAsia"/>
          <w:szCs w:val="21"/>
        </w:rPr>
      </w:pPr>
    </w:p>
    <w:p w14:paraId="65C869BE" w14:textId="77777777" w:rsidR="00113061" w:rsidRPr="005A6C44" w:rsidRDefault="00113061" w:rsidP="00113061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7BE682E8" w14:textId="2FBCB570" w:rsidR="00113061" w:rsidRDefault="00113061" w:rsidP="00B7363D">
      <w:pPr>
        <w:numPr>
          <w:ilvl w:val="0"/>
          <w:numId w:val="38"/>
        </w:numPr>
        <w:rPr>
          <w:rFonts w:ascii="ＭＳ 明朝" w:hAnsi="ＭＳ 明朝"/>
          <w:szCs w:val="21"/>
        </w:rPr>
      </w:pPr>
    </w:p>
    <w:p w14:paraId="195EAA55" w14:textId="77777777" w:rsidR="00FB5E29" w:rsidRPr="00621C2C" w:rsidRDefault="00FB5E29" w:rsidP="00B7363D">
      <w:pPr>
        <w:numPr>
          <w:ilvl w:val="0"/>
          <w:numId w:val="38"/>
        </w:numPr>
        <w:rPr>
          <w:rFonts w:ascii="ＭＳ 明朝" w:hAnsi="ＭＳ 明朝"/>
          <w:szCs w:val="21"/>
        </w:rPr>
      </w:pPr>
    </w:p>
    <w:p w14:paraId="5538F471" w14:textId="77777777" w:rsidR="00AC05B3" w:rsidRPr="005A6C44" w:rsidRDefault="00AC05B3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05067E21" w14:textId="77777777" w:rsidR="003A3457" w:rsidRPr="005A6C44" w:rsidRDefault="00AC55F7" w:rsidP="000F5DE9">
      <w:pPr>
        <w:rPr>
          <w:rFonts w:ascii="ＭＳ ゴシック" w:eastAsia="ＭＳ ゴシック" w:hAnsi="ＭＳ ゴシック"/>
          <w:sz w:val="22"/>
          <w:szCs w:val="22"/>
        </w:rPr>
      </w:pP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項目</w:t>
      </w:r>
      <w:r w:rsidR="00FA1BEB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22</w:t>
      </w:r>
      <w:r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：情報公開</w:t>
      </w:r>
      <w:r w:rsidR="000F5DE9" w:rsidRPr="005A6C44">
        <w:rPr>
          <w:rFonts w:ascii="ＭＳ ゴシック" w:eastAsia="ＭＳ ゴシック" w:hAnsi="ＭＳ ゴシック" w:hint="eastAsia"/>
          <w:b/>
          <w:sz w:val="22"/>
          <w:szCs w:val="22"/>
        </w:rPr>
        <w:t>（評価の視点8-6～8-9）</w:t>
      </w:r>
    </w:p>
    <w:p w14:paraId="65215AC1" w14:textId="77777777" w:rsidR="00AC55F7" w:rsidRPr="005A6C44" w:rsidRDefault="00AC55F7" w:rsidP="00AC55F7">
      <w:pPr>
        <w:rPr>
          <w:rFonts w:ascii="ＭＳ 明朝" w:hAnsi="ＭＳ 明朝"/>
          <w:bCs/>
        </w:rPr>
      </w:pPr>
      <w:r w:rsidRPr="005A6C44">
        <w:rPr>
          <w:rFonts w:ascii="ＭＳ 明朝" w:hAnsi="ＭＳ 明朝" w:hint="eastAsia"/>
          <w:bCs/>
        </w:rPr>
        <w:t>＜現状の説明＞</w:t>
      </w:r>
    </w:p>
    <w:p w14:paraId="32A66A82" w14:textId="75896253" w:rsidR="00AC55F7" w:rsidRDefault="00AC55F7" w:rsidP="00AC55F7">
      <w:pPr>
        <w:rPr>
          <w:rFonts w:ascii="ＭＳ 明朝" w:hAnsi="ＭＳ 明朝"/>
        </w:rPr>
      </w:pPr>
    </w:p>
    <w:p w14:paraId="328E05C9" w14:textId="77777777" w:rsidR="00FB5E29" w:rsidRDefault="00FB5E29" w:rsidP="00AC55F7">
      <w:pPr>
        <w:rPr>
          <w:rFonts w:ascii="ＭＳ 明朝" w:hAnsi="ＭＳ 明朝" w:hint="eastAsia"/>
        </w:rPr>
      </w:pPr>
    </w:p>
    <w:p w14:paraId="4FC6B4CB" w14:textId="15129F53" w:rsidR="00621C2C" w:rsidRDefault="00621C2C" w:rsidP="00AC55F7">
      <w:pPr>
        <w:rPr>
          <w:rFonts w:ascii="ＭＳ 明朝" w:hAnsi="ＭＳ 明朝"/>
        </w:rPr>
      </w:pPr>
    </w:p>
    <w:p w14:paraId="0676E2E3" w14:textId="77777777" w:rsidR="00621C2C" w:rsidRPr="005A6C44" w:rsidRDefault="00621C2C" w:rsidP="00AC55F7">
      <w:pPr>
        <w:rPr>
          <w:rFonts w:ascii="ＭＳ 明朝" w:hAnsi="ＭＳ 明朝" w:hint="eastAsia"/>
          <w:szCs w:val="21"/>
        </w:rPr>
      </w:pPr>
    </w:p>
    <w:p w14:paraId="3550C323" w14:textId="77777777" w:rsidR="0002291E" w:rsidRPr="005A6C44" w:rsidRDefault="0002291E" w:rsidP="0002291E">
      <w:pPr>
        <w:rPr>
          <w:rFonts w:ascii="ＭＳ 明朝" w:hAnsi="ＭＳ 明朝" w:hint="eastAsia"/>
          <w:bCs/>
          <w:szCs w:val="21"/>
        </w:rPr>
      </w:pPr>
      <w:r w:rsidRPr="005A6C44">
        <w:rPr>
          <w:rFonts w:ascii="ＭＳ 明朝" w:hAnsi="ＭＳ 明朝" w:hint="eastAsia"/>
          <w:bCs/>
          <w:szCs w:val="21"/>
        </w:rPr>
        <w:t>＜根拠資料＞</w:t>
      </w:r>
    </w:p>
    <w:p w14:paraId="2A7E6113" w14:textId="5BD44FE9" w:rsidR="00CD5A89" w:rsidRDefault="00CD5A89" w:rsidP="00703C14">
      <w:pPr>
        <w:numPr>
          <w:ilvl w:val="0"/>
          <w:numId w:val="36"/>
        </w:numPr>
        <w:rPr>
          <w:rFonts w:ascii="ＭＳ 明朝" w:hAnsi="ＭＳ 明朝"/>
          <w:szCs w:val="21"/>
        </w:rPr>
      </w:pPr>
    </w:p>
    <w:p w14:paraId="1F2361BC" w14:textId="77777777" w:rsidR="00FB5E29" w:rsidRPr="00621C2C" w:rsidRDefault="00FB5E29" w:rsidP="00703C14">
      <w:pPr>
        <w:numPr>
          <w:ilvl w:val="0"/>
          <w:numId w:val="36"/>
        </w:numPr>
        <w:rPr>
          <w:rFonts w:ascii="ＭＳ 明朝" w:hAnsi="ＭＳ 明朝" w:hint="eastAsia"/>
          <w:szCs w:val="21"/>
        </w:rPr>
      </w:pPr>
    </w:p>
    <w:p w14:paraId="4D5ED24B" w14:textId="77777777" w:rsidR="00CD5A89" w:rsidRPr="005A6C44" w:rsidRDefault="00CD5A89" w:rsidP="000F5DE9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49B67085" w14:textId="77777777" w:rsidR="004F1291" w:rsidRPr="005A6C44" w:rsidRDefault="00AC55F7" w:rsidP="004F1291">
      <w:pPr>
        <w:rPr>
          <w:rFonts w:ascii="ＭＳ ゴシック" w:eastAsia="ＭＳ ゴシック" w:hAnsi="ＭＳ ゴシック"/>
          <w:b/>
          <w:bCs/>
          <w:sz w:val="22"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【８　点検・評価、情報公開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（項目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2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1～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22</w:t>
      </w:r>
      <w:r w:rsidR="000F5DE9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点検・評価</w:t>
      </w:r>
      <w:r w:rsidR="00095521" w:rsidRPr="005A6C44">
        <w:rPr>
          <w:rFonts w:ascii="ＭＳ ゴシック" w:eastAsia="ＭＳ ゴシック" w:hAnsi="ＭＳ ゴシック" w:hint="eastAsia"/>
          <w:b/>
          <w:bCs/>
          <w:sz w:val="22"/>
        </w:rPr>
        <w:t>（長所と問題点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】</w:t>
      </w:r>
    </w:p>
    <w:p w14:paraId="0362B819" w14:textId="7595ACF0" w:rsidR="000F5DE9" w:rsidRDefault="000F5DE9" w:rsidP="00621C2C">
      <w:pPr>
        <w:rPr>
          <w:rFonts w:ascii="ＭＳ 明朝" w:hAnsi="ＭＳ 明朝"/>
          <w:szCs w:val="21"/>
        </w:rPr>
      </w:pPr>
    </w:p>
    <w:p w14:paraId="0A186622" w14:textId="7B0A96BA" w:rsidR="00621C2C" w:rsidRDefault="00621C2C" w:rsidP="00621C2C">
      <w:pPr>
        <w:rPr>
          <w:rFonts w:ascii="ＭＳ 明朝" w:hAnsi="ＭＳ 明朝"/>
          <w:szCs w:val="21"/>
        </w:rPr>
      </w:pPr>
    </w:p>
    <w:p w14:paraId="60454BCA" w14:textId="77777777" w:rsidR="00FB5E29" w:rsidRDefault="00FB5E29" w:rsidP="00621C2C">
      <w:pPr>
        <w:rPr>
          <w:rFonts w:ascii="ＭＳ 明朝" w:hAnsi="ＭＳ 明朝" w:hint="eastAsia"/>
          <w:szCs w:val="21"/>
        </w:rPr>
      </w:pPr>
    </w:p>
    <w:p w14:paraId="1D2A837C" w14:textId="77777777" w:rsidR="00621C2C" w:rsidRPr="005A6C44" w:rsidRDefault="00621C2C" w:rsidP="00621C2C">
      <w:pPr>
        <w:rPr>
          <w:rFonts w:ascii="ＭＳ 明朝" w:hAnsi="ＭＳ 明朝" w:hint="eastAsia"/>
          <w:szCs w:val="21"/>
        </w:rPr>
      </w:pPr>
    </w:p>
    <w:p w14:paraId="7D3D47C8" w14:textId="77777777" w:rsidR="002F18E4" w:rsidRPr="005A6C44" w:rsidRDefault="002F18E4" w:rsidP="002F18E4">
      <w:pPr>
        <w:pBdr>
          <w:bottom w:val="single" w:sz="6" w:space="1" w:color="auto"/>
        </w:pBdr>
        <w:rPr>
          <w:rFonts w:ascii="ＭＳ 明朝" w:hAnsi="ＭＳ 明朝" w:hint="eastAsia"/>
          <w:szCs w:val="21"/>
        </w:rPr>
      </w:pPr>
    </w:p>
    <w:p w14:paraId="32F7C668" w14:textId="77777777" w:rsidR="00095521" w:rsidRPr="005A6C44" w:rsidRDefault="00095521" w:rsidP="00095521">
      <w:pPr>
        <w:rPr>
          <w:rFonts w:ascii="ＭＳ 明朝" w:hAnsi="ＭＳ 明朝" w:hint="eastAsia"/>
          <w:bCs/>
        </w:rPr>
      </w:pP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【８　点検・評価、情報公開（項目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2</w:t>
      </w: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1～</w:t>
      </w:r>
      <w:r w:rsidR="00FA1BEB"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22</w:t>
      </w:r>
      <w:r w:rsidRPr="005A6C44">
        <w:rPr>
          <w:rFonts w:ascii="ＭＳ ゴシック" w:eastAsia="ＭＳ ゴシック" w:hAnsi="ＭＳ ゴシック" w:hint="eastAsia"/>
          <w:b/>
          <w:bCs/>
          <w:sz w:val="22"/>
          <w:szCs w:val="22"/>
        </w:rPr>
        <w:t>）</w:t>
      </w:r>
      <w:r w:rsidRPr="005A6C44">
        <w:rPr>
          <w:rFonts w:ascii="ＭＳ ゴシック" w:eastAsia="ＭＳ ゴシック" w:hAnsi="ＭＳ ゴシック" w:hint="eastAsia"/>
          <w:b/>
          <w:bCs/>
          <w:sz w:val="22"/>
        </w:rPr>
        <w:t>の将来への取り組み・まとめ】</w:t>
      </w:r>
    </w:p>
    <w:p w14:paraId="58F84734" w14:textId="47D0719A" w:rsidR="00621C2C" w:rsidRDefault="00621C2C" w:rsidP="00621C2C">
      <w:pPr>
        <w:rPr>
          <w:rFonts w:ascii="ＭＳ 明朝" w:hAnsi="ＭＳ 明朝"/>
          <w:szCs w:val="21"/>
        </w:rPr>
      </w:pPr>
    </w:p>
    <w:p w14:paraId="22A30760" w14:textId="635EACF6" w:rsidR="00621C2C" w:rsidRDefault="00621C2C" w:rsidP="00621C2C">
      <w:pPr>
        <w:rPr>
          <w:rFonts w:ascii="ＭＳ 明朝" w:hAnsi="ＭＳ 明朝"/>
          <w:szCs w:val="21"/>
        </w:rPr>
      </w:pPr>
    </w:p>
    <w:p w14:paraId="421E5752" w14:textId="2108CB98" w:rsidR="00621C2C" w:rsidRDefault="00621C2C" w:rsidP="00621C2C">
      <w:pPr>
        <w:rPr>
          <w:rFonts w:ascii="ＭＳ 明朝" w:hAnsi="ＭＳ 明朝"/>
          <w:szCs w:val="21"/>
        </w:rPr>
      </w:pPr>
    </w:p>
    <w:p w14:paraId="697741C9" w14:textId="1F23A55F" w:rsidR="00621C2C" w:rsidRDefault="00621C2C" w:rsidP="00621C2C">
      <w:pPr>
        <w:rPr>
          <w:rFonts w:ascii="ＭＳ 明朝" w:hAnsi="ＭＳ 明朝"/>
          <w:szCs w:val="21"/>
        </w:rPr>
      </w:pPr>
    </w:p>
    <w:p w14:paraId="358BEFD3" w14:textId="77777777" w:rsidR="00621C2C" w:rsidRPr="005A6C44" w:rsidRDefault="00621C2C" w:rsidP="00621C2C">
      <w:pPr>
        <w:rPr>
          <w:rFonts w:ascii="ＭＳ 明朝" w:hAnsi="ＭＳ 明朝" w:hint="eastAsia"/>
          <w:szCs w:val="21"/>
        </w:rPr>
      </w:pPr>
    </w:p>
    <w:p w14:paraId="1E50524B" w14:textId="77777777" w:rsidR="00C0588A" w:rsidRPr="005A6C44" w:rsidRDefault="004120DD" w:rsidP="00C0588A">
      <w:pPr>
        <w:pStyle w:val="1"/>
        <w:rPr>
          <w:rFonts w:ascii="ＭＳ ゴシック" w:hAnsi="ＭＳ ゴシック"/>
        </w:rPr>
      </w:pPr>
      <w:r w:rsidRPr="005A6C44">
        <w:rPr>
          <w:rFonts w:ascii="ＭＳ 明朝" w:eastAsia="ＭＳ 明朝" w:hAnsi="ＭＳ 明朝"/>
        </w:rPr>
        <w:br w:type="page"/>
      </w:r>
      <w:bookmarkStart w:id="13" w:name="_Toc90630271"/>
      <w:r w:rsidR="00AC55F7" w:rsidRPr="005A6C44">
        <w:rPr>
          <w:rFonts w:ascii="ＭＳ ゴシック" w:hAnsi="ＭＳ ゴシック" w:hint="eastAsia"/>
        </w:rPr>
        <w:lastRenderedPageBreak/>
        <w:t xml:space="preserve">終　</w:t>
      </w:r>
      <w:r w:rsidR="009F5A5D" w:rsidRPr="005A6C44">
        <w:rPr>
          <w:rFonts w:ascii="ＭＳ ゴシック" w:hAnsi="ＭＳ ゴシック" w:hint="eastAsia"/>
        </w:rPr>
        <w:t xml:space="preserve">　</w:t>
      </w:r>
      <w:r w:rsidR="00AC55F7" w:rsidRPr="005A6C44">
        <w:rPr>
          <w:rFonts w:ascii="ＭＳ ゴシック" w:hAnsi="ＭＳ ゴシック" w:hint="eastAsia"/>
        </w:rPr>
        <w:t>章</w:t>
      </w:r>
      <w:bookmarkEnd w:id="13"/>
    </w:p>
    <w:p w14:paraId="0A71C045" w14:textId="77777777" w:rsidR="00B8451C" w:rsidRPr="005A6C44" w:rsidRDefault="00B8451C" w:rsidP="00C0588A">
      <w:pPr>
        <w:jc w:val="center"/>
        <w:rPr>
          <w:rFonts w:ascii="ＭＳ 明朝" w:hAnsi="ＭＳ 明朝" w:hint="eastAsia"/>
          <w:b/>
          <w:bCs/>
          <w:sz w:val="24"/>
        </w:rPr>
      </w:pPr>
    </w:p>
    <w:p w14:paraId="48E9D34F" w14:textId="77777777" w:rsidR="006A151A" w:rsidRPr="005A6C44" w:rsidRDefault="006A151A" w:rsidP="00AC55F7">
      <w:pPr>
        <w:rPr>
          <w:rFonts w:ascii="ＭＳ 明朝" w:hAnsi="ＭＳ 明朝" w:hint="eastAsia"/>
          <w:b/>
          <w:bCs/>
          <w:sz w:val="22"/>
          <w:szCs w:val="22"/>
        </w:rPr>
      </w:pPr>
    </w:p>
    <w:p w14:paraId="4D5C5909" w14:textId="77777777" w:rsidR="00AC55F7" w:rsidRPr="005A6C44" w:rsidRDefault="00217B80" w:rsidP="00AC55F7">
      <w:pPr>
        <w:rPr>
          <w:rFonts w:ascii="ＭＳ ゴシック" w:eastAsia="ＭＳ ゴシック" w:hAnsi="ＭＳ ゴシック" w:hint="eastAsia"/>
          <w:b/>
          <w:bCs/>
          <w:szCs w:val="21"/>
        </w:rPr>
      </w:pPr>
      <w:r w:rsidRPr="005A6C44">
        <w:rPr>
          <w:rFonts w:ascii="ＭＳ ゴシック" w:eastAsia="ＭＳ ゴシック" w:hAnsi="ＭＳ ゴシック" w:hint="eastAsia"/>
          <w:b/>
          <w:bCs/>
          <w:szCs w:val="21"/>
        </w:rPr>
        <w:t>（</w:t>
      </w:r>
      <w:r w:rsidR="00951916" w:rsidRPr="005A6C44">
        <w:rPr>
          <w:rFonts w:ascii="ＭＳ ゴシック" w:eastAsia="ＭＳ ゴシック" w:hAnsi="ＭＳ ゴシック" w:hint="eastAsia"/>
          <w:b/>
          <w:bCs/>
          <w:szCs w:val="21"/>
        </w:rPr>
        <w:t>１</w:t>
      </w:r>
      <w:r w:rsidR="00AC55F7" w:rsidRPr="005A6C44">
        <w:rPr>
          <w:rFonts w:ascii="ＭＳ ゴシック" w:eastAsia="ＭＳ ゴシック" w:hAnsi="ＭＳ ゴシック" w:hint="eastAsia"/>
          <w:b/>
          <w:bCs/>
          <w:szCs w:val="21"/>
        </w:rPr>
        <w:t>）</w:t>
      </w:r>
      <w:r w:rsidR="00621DBA" w:rsidRPr="005A6C44">
        <w:rPr>
          <w:rFonts w:ascii="ＭＳ ゴシック" w:eastAsia="ＭＳ ゴシック" w:hAnsi="ＭＳ ゴシック" w:hint="eastAsia"/>
          <w:b/>
          <w:bCs/>
          <w:szCs w:val="21"/>
        </w:rPr>
        <w:t xml:space="preserve"> </w:t>
      </w:r>
      <w:r w:rsidR="00AC55F7" w:rsidRPr="005A6C44">
        <w:rPr>
          <w:rFonts w:ascii="ＭＳ ゴシック" w:eastAsia="ＭＳ ゴシック" w:hAnsi="ＭＳ ゴシック" w:hint="eastAsia"/>
          <w:b/>
          <w:bCs/>
          <w:szCs w:val="21"/>
        </w:rPr>
        <w:t>自己点検・評価を振り返って</w:t>
      </w:r>
    </w:p>
    <w:p w14:paraId="1AC3FF9D" w14:textId="5D7965B7" w:rsidR="008057CF" w:rsidRDefault="008057CF" w:rsidP="00621C2C">
      <w:pPr>
        <w:rPr>
          <w:rFonts w:ascii="ＭＳ 明朝" w:hAnsi="ＭＳ 明朝"/>
          <w:szCs w:val="21"/>
        </w:rPr>
      </w:pPr>
    </w:p>
    <w:p w14:paraId="153FF573" w14:textId="51B7F9B1" w:rsidR="00FB5E29" w:rsidRDefault="00FB5E29" w:rsidP="00621C2C">
      <w:pPr>
        <w:rPr>
          <w:rFonts w:ascii="ＭＳ 明朝" w:hAnsi="ＭＳ 明朝"/>
          <w:szCs w:val="21"/>
        </w:rPr>
      </w:pPr>
    </w:p>
    <w:p w14:paraId="19F2EEFE" w14:textId="17C74B23" w:rsidR="00FB5E29" w:rsidRDefault="00FB5E29" w:rsidP="00621C2C">
      <w:pPr>
        <w:rPr>
          <w:rFonts w:ascii="ＭＳ 明朝" w:hAnsi="ＭＳ 明朝"/>
          <w:szCs w:val="21"/>
        </w:rPr>
      </w:pPr>
    </w:p>
    <w:p w14:paraId="539A2E6B" w14:textId="5CF39B42" w:rsidR="00FB5E29" w:rsidRDefault="00FB5E29" w:rsidP="00621C2C">
      <w:pPr>
        <w:rPr>
          <w:rFonts w:ascii="ＭＳ 明朝" w:hAnsi="ＭＳ 明朝"/>
          <w:szCs w:val="21"/>
        </w:rPr>
      </w:pPr>
    </w:p>
    <w:p w14:paraId="08980B65" w14:textId="4BF9E20E" w:rsidR="00FB5E29" w:rsidRDefault="00FB5E29" w:rsidP="00621C2C">
      <w:pPr>
        <w:rPr>
          <w:rFonts w:ascii="ＭＳ 明朝" w:hAnsi="ＭＳ 明朝"/>
          <w:szCs w:val="21"/>
        </w:rPr>
      </w:pPr>
    </w:p>
    <w:p w14:paraId="4C620E0C" w14:textId="68C1CFD4" w:rsidR="00FB5E29" w:rsidRDefault="00FB5E29" w:rsidP="00621C2C">
      <w:pPr>
        <w:rPr>
          <w:rFonts w:ascii="ＭＳ 明朝" w:hAnsi="ＭＳ 明朝"/>
          <w:szCs w:val="21"/>
        </w:rPr>
      </w:pPr>
    </w:p>
    <w:p w14:paraId="6E4EE050" w14:textId="63005745" w:rsidR="00FB5E29" w:rsidRDefault="00FB5E29" w:rsidP="00621C2C">
      <w:pPr>
        <w:rPr>
          <w:rFonts w:ascii="ＭＳ 明朝" w:hAnsi="ＭＳ 明朝"/>
          <w:szCs w:val="21"/>
        </w:rPr>
      </w:pPr>
    </w:p>
    <w:p w14:paraId="1F20D5CC" w14:textId="77777777" w:rsidR="00FB5E29" w:rsidRDefault="00FB5E29" w:rsidP="00621C2C">
      <w:pPr>
        <w:rPr>
          <w:rFonts w:ascii="ＭＳ 明朝" w:hAnsi="ＭＳ 明朝" w:hint="eastAsia"/>
          <w:szCs w:val="21"/>
        </w:rPr>
      </w:pPr>
    </w:p>
    <w:p w14:paraId="4F63D71A" w14:textId="443FF003" w:rsidR="00621C2C" w:rsidRDefault="00621C2C" w:rsidP="00621C2C">
      <w:pPr>
        <w:rPr>
          <w:rFonts w:ascii="ＭＳ 明朝" w:hAnsi="ＭＳ 明朝"/>
          <w:szCs w:val="21"/>
        </w:rPr>
      </w:pPr>
    </w:p>
    <w:p w14:paraId="63E78EAF" w14:textId="4559C97C" w:rsidR="00621C2C" w:rsidRDefault="00621C2C" w:rsidP="00621C2C">
      <w:pPr>
        <w:rPr>
          <w:rFonts w:ascii="ＭＳ 明朝" w:hAnsi="ＭＳ 明朝"/>
          <w:szCs w:val="21"/>
        </w:rPr>
      </w:pPr>
    </w:p>
    <w:p w14:paraId="209361D5" w14:textId="511CDC4E" w:rsidR="00621C2C" w:rsidRDefault="00621C2C" w:rsidP="00621C2C">
      <w:pPr>
        <w:rPr>
          <w:rFonts w:ascii="ＭＳ 明朝" w:hAnsi="ＭＳ 明朝"/>
          <w:szCs w:val="21"/>
        </w:rPr>
      </w:pPr>
    </w:p>
    <w:p w14:paraId="5B3C7174" w14:textId="77777777" w:rsidR="00621C2C" w:rsidRPr="005A6C44" w:rsidRDefault="00621C2C" w:rsidP="00621C2C">
      <w:pPr>
        <w:rPr>
          <w:rFonts w:ascii="ＭＳ 明朝" w:hAnsi="ＭＳ 明朝" w:hint="eastAsia"/>
          <w:szCs w:val="21"/>
        </w:rPr>
      </w:pPr>
    </w:p>
    <w:p w14:paraId="6C31FBC8" w14:textId="77777777" w:rsidR="00AC55F7" w:rsidRPr="005A6C44" w:rsidRDefault="00AC55F7" w:rsidP="00AC55F7">
      <w:pPr>
        <w:rPr>
          <w:rFonts w:ascii="ＭＳ 明朝" w:hAnsi="ＭＳ 明朝" w:hint="eastAsia"/>
          <w:szCs w:val="21"/>
        </w:rPr>
      </w:pPr>
    </w:p>
    <w:p w14:paraId="54950803" w14:textId="77777777" w:rsidR="00AC55F7" w:rsidRPr="005A6C44" w:rsidRDefault="00AC55F7" w:rsidP="00AC55F7">
      <w:pPr>
        <w:rPr>
          <w:rFonts w:ascii="ＭＳ ゴシック" w:eastAsia="ＭＳ ゴシック" w:hAnsi="ＭＳ ゴシック" w:hint="eastAsia"/>
          <w:b/>
          <w:bCs/>
          <w:szCs w:val="21"/>
        </w:rPr>
      </w:pPr>
      <w:r w:rsidRPr="005A6C44">
        <w:rPr>
          <w:rFonts w:ascii="ＭＳ ゴシック" w:eastAsia="ＭＳ ゴシック" w:hAnsi="ＭＳ ゴシック" w:hint="eastAsia"/>
          <w:b/>
          <w:bCs/>
          <w:szCs w:val="21"/>
        </w:rPr>
        <w:t>（</w:t>
      </w:r>
      <w:r w:rsidR="00951916" w:rsidRPr="005A6C44">
        <w:rPr>
          <w:rFonts w:ascii="ＭＳ ゴシック" w:eastAsia="ＭＳ ゴシック" w:hAnsi="ＭＳ ゴシック" w:hint="eastAsia"/>
          <w:b/>
          <w:bCs/>
          <w:szCs w:val="21"/>
        </w:rPr>
        <w:t>２</w:t>
      </w:r>
      <w:r w:rsidRPr="005A6C44">
        <w:rPr>
          <w:rFonts w:ascii="ＭＳ ゴシック" w:eastAsia="ＭＳ ゴシック" w:hAnsi="ＭＳ ゴシック" w:hint="eastAsia"/>
          <w:b/>
          <w:bCs/>
          <w:szCs w:val="21"/>
        </w:rPr>
        <w:t>）</w:t>
      </w:r>
      <w:r w:rsidR="00621DBA" w:rsidRPr="005A6C44">
        <w:rPr>
          <w:rFonts w:ascii="ＭＳ ゴシック" w:eastAsia="ＭＳ ゴシック" w:hAnsi="ＭＳ ゴシック" w:hint="eastAsia"/>
          <w:b/>
          <w:bCs/>
          <w:szCs w:val="21"/>
        </w:rPr>
        <w:t xml:space="preserve"> </w:t>
      </w:r>
      <w:r w:rsidRPr="005A6C44">
        <w:rPr>
          <w:rFonts w:ascii="ＭＳ ゴシック" w:eastAsia="ＭＳ ゴシック" w:hAnsi="ＭＳ ゴシック" w:hint="eastAsia"/>
          <w:b/>
          <w:bCs/>
          <w:szCs w:val="21"/>
        </w:rPr>
        <w:t>今後の改善方策、計画等について</w:t>
      </w:r>
    </w:p>
    <w:p w14:paraId="6604D14D" w14:textId="38D9562B" w:rsidR="00AC55F7" w:rsidRDefault="00AC55F7" w:rsidP="00AC55F7">
      <w:pPr>
        <w:rPr>
          <w:rFonts w:ascii="ＭＳ 明朝" w:hAnsi="ＭＳ 明朝"/>
          <w:szCs w:val="21"/>
        </w:rPr>
      </w:pPr>
    </w:p>
    <w:p w14:paraId="04CB8019" w14:textId="0DFDF5B5" w:rsidR="00621C2C" w:rsidRDefault="00621C2C" w:rsidP="00AC55F7">
      <w:pPr>
        <w:rPr>
          <w:rFonts w:ascii="ＭＳ 明朝" w:hAnsi="ＭＳ 明朝"/>
          <w:szCs w:val="21"/>
        </w:rPr>
      </w:pPr>
    </w:p>
    <w:p w14:paraId="62C7E430" w14:textId="2989F190" w:rsidR="00621C2C" w:rsidRDefault="00621C2C" w:rsidP="00AC55F7">
      <w:pPr>
        <w:rPr>
          <w:rFonts w:ascii="ＭＳ 明朝" w:hAnsi="ＭＳ 明朝"/>
          <w:szCs w:val="21"/>
        </w:rPr>
      </w:pPr>
    </w:p>
    <w:p w14:paraId="2C04D8E9" w14:textId="510233F1" w:rsidR="00621C2C" w:rsidRDefault="00621C2C" w:rsidP="00AC55F7">
      <w:pPr>
        <w:rPr>
          <w:rFonts w:ascii="ＭＳ 明朝" w:hAnsi="ＭＳ 明朝"/>
          <w:szCs w:val="21"/>
        </w:rPr>
      </w:pPr>
    </w:p>
    <w:p w14:paraId="5C8F8176" w14:textId="77777777" w:rsidR="00621C2C" w:rsidRDefault="00621C2C" w:rsidP="00AC55F7">
      <w:pPr>
        <w:rPr>
          <w:rFonts w:ascii="ＭＳ 明朝" w:hAnsi="ＭＳ 明朝" w:hint="eastAsia"/>
          <w:szCs w:val="21"/>
        </w:rPr>
      </w:pPr>
    </w:p>
    <w:p w14:paraId="15935B50" w14:textId="49B6C3E2" w:rsidR="00621C2C" w:rsidRDefault="00621C2C" w:rsidP="00AC55F7">
      <w:pPr>
        <w:rPr>
          <w:rFonts w:ascii="ＭＳ 明朝" w:hAnsi="ＭＳ 明朝"/>
          <w:szCs w:val="21"/>
        </w:rPr>
      </w:pPr>
    </w:p>
    <w:p w14:paraId="0385879A" w14:textId="34AFD1E6" w:rsidR="00FB5E29" w:rsidRDefault="00FB5E29" w:rsidP="00AC55F7">
      <w:pPr>
        <w:rPr>
          <w:rFonts w:ascii="ＭＳ 明朝" w:hAnsi="ＭＳ 明朝"/>
          <w:szCs w:val="21"/>
        </w:rPr>
      </w:pPr>
    </w:p>
    <w:p w14:paraId="58142BCF" w14:textId="18E19A70" w:rsidR="00FB5E29" w:rsidRDefault="00FB5E29" w:rsidP="00AC55F7">
      <w:pPr>
        <w:rPr>
          <w:rFonts w:ascii="ＭＳ 明朝" w:hAnsi="ＭＳ 明朝"/>
          <w:szCs w:val="21"/>
        </w:rPr>
      </w:pPr>
    </w:p>
    <w:p w14:paraId="21EE864B" w14:textId="56A2A949" w:rsidR="00FB5E29" w:rsidRDefault="00FB5E29" w:rsidP="00AC55F7">
      <w:pPr>
        <w:rPr>
          <w:rFonts w:ascii="ＭＳ 明朝" w:hAnsi="ＭＳ 明朝"/>
          <w:szCs w:val="21"/>
        </w:rPr>
      </w:pPr>
    </w:p>
    <w:p w14:paraId="39453EA5" w14:textId="77777777" w:rsidR="00FB5E29" w:rsidRPr="005A6C44" w:rsidRDefault="00FB5E29" w:rsidP="00AC55F7">
      <w:pPr>
        <w:rPr>
          <w:rFonts w:ascii="ＭＳ 明朝" w:hAnsi="ＭＳ 明朝" w:hint="eastAsia"/>
          <w:szCs w:val="21"/>
        </w:rPr>
      </w:pPr>
    </w:p>
    <w:sectPr w:rsidR="00FB5E29" w:rsidRPr="005A6C44" w:rsidSect="007C6F88">
      <w:pgSz w:w="11906" w:h="16838" w:code="9"/>
      <w:pgMar w:top="1418" w:right="1418" w:bottom="1418" w:left="1418" w:header="851" w:footer="454" w:gutter="0"/>
      <w:pgNumType w:fmt="numberInDash" w:start="0"/>
      <w:cols w:space="425"/>
      <w:titlePg/>
      <w:docGrid w:type="lines" w:linePitch="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0EB2F" w14:textId="77777777" w:rsidR="005D26F9" w:rsidRDefault="005D26F9">
      <w:r>
        <w:separator/>
      </w:r>
    </w:p>
  </w:endnote>
  <w:endnote w:type="continuationSeparator" w:id="0">
    <w:p w14:paraId="3E36D00A" w14:textId="77777777" w:rsidR="005D26F9" w:rsidRDefault="005D2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CA677" w14:textId="77777777" w:rsidR="006C3EE7" w:rsidRDefault="006C3EE7" w:rsidP="007C6F88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E1066C" w:rsidRPr="00E1066C">
      <w:rPr>
        <w:noProof/>
        <w:lang w:val="ja-JP" w:eastAsia="ja-JP"/>
      </w:rPr>
      <w:t>-</w:t>
    </w:r>
    <w:r w:rsidR="00E1066C">
      <w:rPr>
        <w:noProof/>
      </w:rPr>
      <w:t xml:space="preserve"> 19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176F9" w14:textId="77777777" w:rsidR="005D26F9" w:rsidRDefault="005D26F9">
      <w:r>
        <w:separator/>
      </w:r>
    </w:p>
  </w:footnote>
  <w:footnote w:type="continuationSeparator" w:id="0">
    <w:p w14:paraId="042A6F30" w14:textId="77777777" w:rsidR="005D26F9" w:rsidRDefault="005D2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E300F"/>
    <w:multiLevelType w:val="hybridMultilevel"/>
    <w:tmpl w:val="C69611B6"/>
    <w:lvl w:ilvl="0" w:tplc="0CE64468">
      <w:start w:val="1"/>
      <w:numFmt w:val="bullet"/>
      <w:lvlText w:val=""/>
      <w:lvlJc w:val="left"/>
      <w:pPr>
        <w:ind w:left="10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21" w:hanging="420"/>
      </w:pPr>
      <w:rPr>
        <w:rFonts w:ascii="Wingdings" w:hAnsi="Wingdings" w:hint="default"/>
      </w:rPr>
    </w:lvl>
  </w:abstractNum>
  <w:abstractNum w:abstractNumId="1" w15:restartNumberingAfterBreak="0">
    <w:nsid w:val="09762530"/>
    <w:multiLevelType w:val="hybridMultilevel"/>
    <w:tmpl w:val="A0A6B260"/>
    <w:lvl w:ilvl="0" w:tplc="DF5C5604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BB5AC5"/>
    <w:multiLevelType w:val="hybridMultilevel"/>
    <w:tmpl w:val="6240AD36"/>
    <w:lvl w:ilvl="0" w:tplc="04090011">
      <w:start w:val="1"/>
      <w:numFmt w:val="decimalEnclosedCircle"/>
      <w:lvlText w:val="%1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" w15:restartNumberingAfterBreak="0">
    <w:nsid w:val="0FEF7651"/>
    <w:multiLevelType w:val="hybridMultilevel"/>
    <w:tmpl w:val="BB6CAFEA"/>
    <w:lvl w:ilvl="0" w:tplc="7C58CDD4">
      <w:start w:val="2"/>
      <w:numFmt w:val="bullet"/>
      <w:lvlText w:val="○"/>
      <w:lvlJc w:val="left"/>
      <w:pPr>
        <w:ind w:left="571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4" w15:restartNumberingAfterBreak="0">
    <w:nsid w:val="1275476A"/>
    <w:multiLevelType w:val="hybridMultilevel"/>
    <w:tmpl w:val="09741A5A"/>
    <w:lvl w:ilvl="0" w:tplc="2F60FB86">
      <w:start w:val="1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191987"/>
    <w:multiLevelType w:val="hybridMultilevel"/>
    <w:tmpl w:val="BBE84658"/>
    <w:lvl w:ilvl="0" w:tplc="38185838">
      <w:start w:val="2"/>
      <w:numFmt w:val="bullet"/>
      <w:lvlText w:val="○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18F51369"/>
    <w:multiLevelType w:val="hybridMultilevel"/>
    <w:tmpl w:val="93D284C6"/>
    <w:lvl w:ilvl="0" w:tplc="0CE6446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DD3540C"/>
    <w:multiLevelType w:val="hybridMultilevel"/>
    <w:tmpl w:val="466291C2"/>
    <w:lvl w:ilvl="0" w:tplc="DF5C5604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E1F31E8"/>
    <w:multiLevelType w:val="hybridMultilevel"/>
    <w:tmpl w:val="F940AB56"/>
    <w:lvl w:ilvl="0" w:tplc="2A08F900">
      <w:numFmt w:val="bullet"/>
      <w:lvlText w:val="○"/>
      <w:lvlJc w:val="left"/>
      <w:pPr>
        <w:ind w:left="581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6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2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8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01" w:hanging="420"/>
      </w:pPr>
      <w:rPr>
        <w:rFonts w:ascii="Wingdings" w:hAnsi="Wingdings" w:hint="default"/>
      </w:rPr>
    </w:lvl>
  </w:abstractNum>
  <w:abstractNum w:abstractNumId="9" w15:restartNumberingAfterBreak="0">
    <w:nsid w:val="23163EC9"/>
    <w:multiLevelType w:val="hybridMultilevel"/>
    <w:tmpl w:val="F4CE2B30"/>
    <w:lvl w:ilvl="0" w:tplc="0CE6446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BC85654"/>
    <w:multiLevelType w:val="hybridMultilevel"/>
    <w:tmpl w:val="26A27D0E"/>
    <w:lvl w:ilvl="0" w:tplc="0CE6446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DD170C3"/>
    <w:multiLevelType w:val="hybridMultilevel"/>
    <w:tmpl w:val="60086B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0A15585"/>
    <w:multiLevelType w:val="hybridMultilevel"/>
    <w:tmpl w:val="AF82A70A"/>
    <w:lvl w:ilvl="0" w:tplc="55CCF84A">
      <w:numFmt w:val="bullet"/>
      <w:lvlText w:val="○"/>
      <w:lvlJc w:val="left"/>
      <w:pPr>
        <w:ind w:left="571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13" w15:restartNumberingAfterBreak="0">
    <w:nsid w:val="31FC53D3"/>
    <w:multiLevelType w:val="hybridMultilevel"/>
    <w:tmpl w:val="05C490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4892014"/>
    <w:multiLevelType w:val="hybridMultilevel"/>
    <w:tmpl w:val="8B76A260"/>
    <w:lvl w:ilvl="0" w:tplc="DF5C5604">
      <w:numFmt w:val="bullet"/>
      <w:lvlText w:val="・"/>
      <w:lvlJc w:val="left"/>
      <w:pPr>
        <w:ind w:left="844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15" w15:restartNumberingAfterBreak="0">
    <w:nsid w:val="370D2787"/>
    <w:multiLevelType w:val="hybridMultilevel"/>
    <w:tmpl w:val="ED76569E"/>
    <w:lvl w:ilvl="0" w:tplc="0CE64468">
      <w:start w:val="1"/>
      <w:numFmt w:val="bullet"/>
      <w:lvlText w:val=""/>
      <w:lvlJc w:val="left"/>
      <w:pPr>
        <w:ind w:left="126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8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4" w:hanging="420"/>
      </w:pPr>
      <w:rPr>
        <w:rFonts w:ascii="Wingdings" w:hAnsi="Wingdings" w:hint="default"/>
      </w:rPr>
    </w:lvl>
  </w:abstractNum>
  <w:abstractNum w:abstractNumId="16" w15:restartNumberingAfterBreak="0">
    <w:nsid w:val="37156FDA"/>
    <w:multiLevelType w:val="hybridMultilevel"/>
    <w:tmpl w:val="41BE9DBA"/>
    <w:lvl w:ilvl="0" w:tplc="6CD0DF4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7" w15:restartNumberingAfterBreak="0">
    <w:nsid w:val="379F0C78"/>
    <w:multiLevelType w:val="hybridMultilevel"/>
    <w:tmpl w:val="7C32126C"/>
    <w:lvl w:ilvl="0" w:tplc="4D24C080">
      <w:start w:val="35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7D52F7C"/>
    <w:multiLevelType w:val="hybridMultilevel"/>
    <w:tmpl w:val="0276D1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0FA79DE"/>
    <w:multiLevelType w:val="hybridMultilevel"/>
    <w:tmpl w:val="23409FCE"/>
    <w:lvl w:ilvl="0" w:tplc="03D20A5E">
      <w:start w:val="1"/>
      <w:numFmt w:val="bullet"/>
      <w:lvlText w:val="○"/>
      <w:lvlJc w:val="left"/>
      <w:pPr>
        <w:ind w:left="571" w:hanging="360"/>
      </w:pPr>
      <w:rPr>
        <w:rFonts w:ascii="ＭＳ 明朝" w:eastAsia="ＭＳ 明朝" w:hAnsi="ＭＳ 明朝" w:cs="Times New Roman" w:hint="eastAsia"/>
        <w:b w:val="0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20" w15:restartNumberingAfterBreak="0">
    <w:nsid w:val="4439098A"/>
    <w:multiLevelType w:val="hybridMultilevel"/>
    <w:tmpl w:val="879034E0"/>
    <w:lvl w:ilvl="0" w:tplc="FBFA2FA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1" w15:restartNumberingAfterBreak="0">
    <w:nsid w:val="445D7248"/>
    <w:multiLevelType w:val="hybridMultilevel"/>
    <w:tmpl w:val="1BF00C9C"/>
    <w:lvl w:ilvl="0" w:tplc="DF5C5604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8A36271"/>
    <w:multiLevelType w:val="hybridMultilevel"/>
    <w:tmpl w:val="A88468BC"/>
    <w:lvl w:ilvl="0" w:tplc="DF5C5604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8C623C2"/>
    <w:multiLevelType w:val="hybridMultilevel"/>
    <w:tmpl w:val="7E4CC982"/>
    <w:lvl w:ilvl="0" w:tplc="6554D9E4">
      <w:start w:val="2"/>
      <w:numFmt w:val="bullet"/>
      <w:lvlText w:val="○"/>
      <w:lvlJc w:val="left"/>
      <w:pPr>
        <w:ind w:left="571" w:hanging="360"/>
      </w:pPr>
      <w:rPr>
        <w:rFonts w:ascii="ＭＳ 明朝" w:eastAsia="ＭＳ 明朝" w:hAnsi="ＭＳ 明朝" w:cs="Times New Roman" w:hint="eastAsia"/>
        <w:b/>
        <w:color w:val="FF0000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24" w15:restartNumberingAfterBreak="0">
    <w:nsid w:val="49B32D9A"/>
    <w:multiLevelType w:val="hybridMultilevel"/>
    <w:tmpl w:val="8E48F43E"/>
    <w:lvl w:ilvl="0" w:tplc="1A20932C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D160F3C"/>
    <w:multiLevelType w:val="hybridMultilevel"/>
    <w:tmpl w:val="73EA4084"/>
    <w:lvl w:ilvl="0" w:tplc="94109DFC">
      <w:numFmt w:val="bullet"/>
      <w:lvlText w:val="○"/>
      <w:lvlJc w:val="left"/>
      <w:pPr>
        <w:ind w:left="571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26" w15:restartNumberingAfterBreak="0">
    <w:nsid w:val="4FA366E1"/>
    <w:multiLevelType w:val="hybridMultilevel"/>
    <w:tmpl w:val="DE588A32"/>
    <w:lvl w:ilvl="0" w:tplc="69822A08">
      <w:start w:val="1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27D3ED7"/>
    <w:multiLevelType w:val="hybridMultilevel"/>
    <w:tmpl w:val="E0107E6A"/>
    <w:lvl w:ilvl="0" w:tplc="F5B6EE70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8" w15:restartNumberingAfterBreak="0">
    <w:nsid w:val="53145B6B"/>
    <w:multiLevelType w:val="hybridMultilevel"/>
    <w:tmpl w:val="E5AA6C02"/>
    <w:lvl w:ilvl="0" w:tplc="C73E3A10">
      <w:start w:val="2"/>
      <w:numFmt w:val="bullet"/>
      <w:lvlText w:val="○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9" w15:restartNumberingAfterBreak="0">
    <w:nsid w:val="53DA1AC4"/>
    <w:multiLevelType w:val="hybridMultilevel"/>
    <w:tmpl w:val="F2C62F4A"/>
    <w:lvl w:ilvl="0" w:tplc="A56E11C4">
      <w:start w:val="2"/>
      <w:numFmt w:val="bullet"/>
      <w:lvlText w:val="○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0" w15:restartNumberingAfterBreak="0">
    <w:nsid w:val="543371CA"/>
    <w:multiLevelType w:val="hybridMultilevel"/>
    <w:tmpl w:val="AA807B96"/>
    <w:lvl w:ilvl="0" w:tplc="A90CD624">
      <w:start w:val="1"/>
      <w:numFmt w:val="decimalEnclosedCircle"/>
      <w:lvlText w:val="%1"/>
      <w:lvlJc w:val="left"/>
      <w:pPr>
        <w:ind w:left="99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31" w15:restartNumberingAfterBreak="0">
    <w:nsid w:val="5BA81213"/>
    <w:multiLevelType w:val="hybridMultilevel"/>
    <w:tmpl w:val="4FD4DD94"/>
    <w:lvl w:ilvl="0" w:tplc="0CE64468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5CAF6718"/>
    <w:multiLevelType w:val="hybridMultilevel"/>
    <w:tmpl w:val="8BA4BE44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33" w15:restartNumberingAfterBreak="0">
    <w:nsid w:val="5D1B0EF9"/>
    <w:multiLevelType w:val="hybridMultilevel"/>
    <w:tmpl w:val="916E9F06"/>
    <w:lvl w:ilvl="0" w:tplc="3E3AC546">
      <w:start w:val="1"/>
      <w:numFmt w:val="decimalFullWidth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E24139"/>
    <w:multiLevelType w:val="hybridMultilevel"/>
    <w:tmpl w:val="ADA2C8C0"/>
    <w:lvl w:ilvl="0" w:tplc="DF5C5604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E66C17"/>
    <w:multiLevelType w:val="hybridMultilevel"/>
    <w:tmpl w:val="EF52BEBE"/>
    <w:lvl w:ilvl="0" w:tplc="0CE6446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B4182E"/>
    <w:multiLevelType w:val="hybridMultilevel"/>
    <w:tmpl w:val="97E0F8D8"/>
    <w:lvl w:ilvl="0" w:tplc="27E8580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680C71C1"/>
    <w:multiLevelType w:val="hybridMultilevel"/>
    <w:tmpl w:val="F42E1C74"/>
    <w:lvl w:ilvl="0" w:tplc="B63EDEF4">
      <w:start w:val="1"/>
      <w:numFmt w:val="bullet"/>
      <w:lvlText w:val="○"/>
      <w:lvlJc w:val="left"/>
      <w:pPr>
        <w:ind w:left="571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38" w15:restartNumberingAfterBreak="0">
    <w:nsid w:val="6AB863D0"/>
    <w:multiLevelType w:val="hybridMultilevel"/>
    <w:tmpl w:val="03089B2C"/>
    <w:lvl w:ilvl="0" w:tplc="DF5C5604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BB30146"/>
    <w:multiLevelType w:val="hybridMultilevel"/>
    <w:tmpl w:val="03844A66"/>
    <w:lvl w:ilvl="0" w:tplc="68089106">
      <w:start w:val="2"/>
      <w:numFmt w:val="bullet"/>
      <w:lvlText w:val="○"/>
      <w:lvlJc w:val="left"/>
      <w:pPr>
        <w:ind w:left="570" w:hanging="360"/>
      </w:pPr>
      <w:rPr>
        <w:rFonts w:ascii="ＭＳ 明朝" w:eastAsia="ＭＳ 明朝" w:hAnsi="ＭＳ 明朝" w:cs="Times New Roman" w:hint="eastAsia"/>
        <w:b w:val="0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40" w15:restartNumberingAfterBreak="0">
    <w:nsid w:val="7BCF168F"/>
    <w:multiLevelType w:val="hybridMultilevel"/>
    <w:tmpl w:val="5F4C4BDA"/>
    <w:lvl w:ilvl="0" w:tplc="04090001">
      <w:start w:val="1"/>
      <w:numFmt w:val="bullet"/>
      <w:lvlText w:val=""/>
      <w:lvlJc w:val="left"/>
      <w:pPr>
        <w:ind w:left="42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2" w:hanging="420"/>
      </w:pPr>
      <w:rPr>
        <w:rFonts w:ascii="Wingdings" w:hAnsi="Wingdings" w:hint="default"/>
      </w:rPr>
    </w:lvl>
  </w:abstractNum>
  <w:abstractNum w:abstractNumId="41" w15:restartNumberingAfterBreak="0">
    <w:nsid w:val="7F675F33"/>
    <w:multiLevelType w:val="hybridMultilevel"/>
    <w:tmpl w:val="364A4760"/>
    <w:lvl w:ilvl="0" w:tplc="FE48A8D4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>
    <w:abstractNumId w:val="27"/>
  </w:num>
  <w:num w:numId="2">
    <w:abstractNumId w:val="32"/>
  </w:num>
  <w:num w:numId="3">
    <w:abstractNumId w:val="24"/>
  </w:num>
  <w:num w:numId="4">
    <w:abstractNumId w:val="13"/>
  </w:num>
  <w:num w:numId="5">
    <w:abstractNumId w:val="11"/>
  </w:num>
  <w:num w:numId="6">
    <w:abstractNumId w:val="37"/>
  </w:num>
  <w:num w:numId="7">
    <w:abstractNumId w:val="19"/>
  </w:num>
  <w:num w:numId="8">
    <w:abstractNumId w:val="12"/>
  </w:num>
  <w:num w:numId="9">
    <w:abstractNumId w:val="29"/>
  </w:num>
  <w:num w:numId="10">
    <w:abstractNumId w:val="25"/>
  </w:num>
  <w:num w:numId="11">
    <w:abstractNumId w:val="39"/>
  </w:num>
  <w:num w:numId="12">
    <w:abstractNumId w:val="3"/>
  </w:num>
  <w:num w:numId="13">
    <w:abstractNumId w:val="8"/>
  </w:num>
  <w:num w:numId="14">
    <w:abstractNumId w:val="26"/>
  </w:num>
  <w:num w:numId="15">
    <w:abstractNumId w:val="23"/>
  </w:num>
  <w:num w:numId="16">
    <w:abstractNumId w:val="5"/>
  </w:num>
  <w:num w:numId="17">
    <w:abstractNumId w:val="20"/>
  </w:num>
  <w:num w:numId="18">
    <w:abstractNumId w:val="28"/>
  </w:num>
  <w:num w:numId="19">
    <w:abstractNumId w:val="33"/>
  </w:num>
  <w:num w:numId="20">
    <w:abstractNumId w:val="17"/>
  </w:num>
  <w:num w:numId="21">
    <w:abstractNumId w:val="4"/>
  </w:num>
  <w:num w:numId="22">
    <w:abstractNumId w:val="41"/>
  </w:num>
  <w:num w:numId="23">
    <w:abstractNumId w:val="30"/>
  </w:num>
  <w:num w:numId="24">
    <w:abstractNumId w:val="40"/>
  </w:num>
  <w:num w:numId="25">
    <w:abstractNumId w:val="18"/>
  </w:num>
  <w:num w:numId="26">
    <w:abstractNumId w:val="36"/>
  </w:num>
  <w:num w:numId="27">
    <w:abstractNumId w:val="2"/>
  </w:num>
  <w:num w:numId="28">
    <w:abstractNumId w:val="0"/>
  </w:num>
  <w:num w:numId="29">
    <w:abstractNumId w:val="9"/>
  </w:num>
  <w:num w:numId="30">
    <w:abstractNumId w:val="16"/>
  </w:num>
  <w:num w:numId="31">
    <w:abstractNumId w:val="10"/>
  </w:num>
  <w:num w:numId="32">
    <w:abstractNumId w:val="31"/>
  </w:num>
  <w:num w:numId="33">
    <w:abstractNumId w:val="34"/>
  </w:num>
  <w:num w:numId="34">
    <w:abstractNumId w:val="35"/>
  </w:num>
  <w:num w:numId="35">
    <w:abstractNumId w:val="38"/>
  </w:num>
  <w:num w:numId="36">
    <w:abstractNumId w:val="21"/>
  </w:num>
  <w:num w:numId="37">
    <w:abstractNumId w:val="1"/>
  </w:num>
  <w:num w:numId="38">
    <w:abstractNumId w:val="6"/>
  </w:num>
  <w:num w:numId="39">
    <w:abstractNumId w:val="15"/>
  </w:num>
  <w:num w:numId="40">
    <w:abstractNumId w:val="14"/>
  </w:num>
  <w:num w:numId="41">
    <w:abstractNumId w:val="22"/>
  </w:num>
  <w:num w:numId="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DA0NDUwNzc3tLBQ0lEKTi0uzszPAykwNaoFAC/1ZCAtAAAA"/>
  </w:docVars>
  <w:rsids>
    <w:rsidRoot w:val="001D04DA"/>
    <w:rsid w:val="000010AD"/>
    <w:rsid w:val="0000133E"/>
    <w:rsid w:val="00001C6A"/>
    <w:rsid w:val="00001EFC"/>
    <w:rsid w:val="00003370"/>
    <w:rsid w:val="000041FD"/>
    <w:rsid w:val="00004B94"/>
    <w:rsid w:val="000056CE"/>
    <w:rsid w:val="00005762"/>
    <w:rsid w:val="00006C0E"/>
    <w:rsid w:val="00007575"/>
    <w:rsid w:val="000075C0"/>
    <w:rsid w:val="00010FDA"/>
    <w:rsid w:val="00011436"/>
    <w:rsid w:val="00011D49"/>
    <w:rsid w:val="000123C7"/>
    <w:rsid w:val="00013BB9"/>
    <w:rsid w:val="00014384"/>
    <w:rsid w:val="0001450E"/>
    <w:rsid w:val="00014662"/>
    <w:rsid w:val="00014C44"/>
    <w:rsid w:val="00014CA0"/>
    <w:rsid w:val="00015F3D"/>
    <w:rsid w:val="0001625E"/>
    <w:rsid w:val="000162D4"/>
    <w:rsid w:val="00016656"/>
    <w:rsid w:val="00017F48"/>
    <w:rsid w:val="00021ED2"/>
    <w:rsid w:val="0002291E"/>
    <w:rsid w:val="00022976"/>
    <w:rsid w:val="00022C51"/>
    <w:rsid w:val="000231E5"/>
    <w:rsid w:val="00024527"/>
    <w:rsid w:val="00024872"/>
    <w:rsid w:val="00025621"/>
    <w:rsid w:val="00025D9A"/>
    <w:rsid w:val="000266C8"/>
    <w:rsid w:val="00026796"/>
    <w:rsid w:val="00026FBC"/>
    <w:rsid w:val="00027158"/>
    <w:rsid w:val="00027E21"/>
    <w:rsid w:val="000304BE"/>
    <w:rsid w:val="00031E92"/>
    <w:rsid w:val="000325E8"/>
    <w:rsid w:val="00033C42"/>
    <w:rsid w:val="00033CB3"/>
    <w:rsid w:val="000342D1"/>
    <w:rsid w:val="000343C6"/>
    <w:rsid w:val="00035694"/>
    <w:rsid w:val="0003588B"/>
    <w:rsid w:val="000367F0"/>
    <w:rsid w:val="00036D1E"/>
    <w:rsid w:val="0003757B"/>
    <w:rsid w:val="000375BD"/>
    <w:rsid w:val="0004171F"/>
    <w:rsid w:val="000423BE"/>
    <w:rsid w:val="000428B6"/>
    <w:rsid w:val="00043B5F"/>
    <w:rsid w:val="00044F85"/>
    <w:rsid w:val="000453A8"/>
    <w:rsid w:val="00046581"/>
    <w:rsid w:val="00047ED5"/>
    <w:rsid w:val="00050A03"/>
    <w:rsid w:val="00051A31"/>
    <w:rsid w:val="00053642"/>
    <w:rsid w:val="0005365E"/>
    <w:rsid w:val="00053B28"/>
    <w:rsid w:val="00055C07"/>
    <w:rsid w:val="00055D48"/>
    <w:rsid w:val="000564B9"/>
    <w:rsid w:val="0005652A"/>
    <w:rsid w:val="00056629"/>
    <w:rsid w:val="00056D3A"/>
    <w:rsid w:val="000604AE"/>
    <w:rsid w:val="000606B0"/>
    <w:rsid w:val="00060E2C"/>
    <w:rsid w:val="00060EAC"/>
    <w:rsid w:val="00061CF6"/>
    <w:rsid w:val="00061D06"/>
    <w:rsid w:val="0006256D"/>
    <w:rsid w:val="00062CD7"/>
    <w:rsid w:val="00063041"/>
    <w:rsid w:val="0006366E"/>
    <w:rsid w:val="00063D54"/>
    <w:rsid w:val="00063E30"/>
    <w:rsid w:val="00063F87"/>
    <w:rsid w:val="000643A2"/>
    <w:rsid w:val="00065747"/>
    <w:rsid w:val="00065BE1"/>
    <w:rsid w:val="000664A2"/>
    <w:rsid w:val="0006688A"/>
    <w:rsid w:val="00067478"/>
    <w:rsid w:val="00070272"/>
    <w:rsid w:val="00073631"/>
    <w:rsid w:val="00073BC8"/>
    <w:rsid w:val="000744AB"/>
    <w:rsid w:val="00074BAA"/>
    <w:rsid w:val="00076A26"/>
    <w:rsid w:val="00077A37"/>
    <w:rsid w:val="000802DA"/>
    <w:rsid w:val="00080F0E"/>
    <w:rsid w:val="0008216F"/>
    <w:rsid w:val="000822EF"/>
    <w:rsid w:val="00083D70"/>
    <w:rsid w:val="00084100"/>
    <w:rsid w:val="0008429A"/>
    <w:rsid w:val="00084B87"/>
    <w:rsid w:val="0008521D"/>
    <w:rsid w:val="00085E27"/>
    <w:rsid w:val="00087383"/>
    <w:rsid w:val="00092826"/>
    <w:rsid w:val="00095521"/>
    <w:rsid w:val="000956EB"/>
    <w:rsid w:val="00096B77"/>
    <w:rsid w:val="000A12CC"/>
    <w:rsid w:val="000A1903"/>
    <w:rsid w:val="000A1C35"/>
    <w:rsid w:val="000A24DD"/>
    <w:rsid w:val="000A2634"/>
    <w:rsid w:val="000A30AC"/>
    <w:rsid w:val="000A48AC"/>
    <w:rsid w:val="000A5C86"/>
    <w:rsid w:val="000A6037"/>
    <w:rsid w:val="000A65C8"/>
    <w:rsid w:val="000A7182"/>
    <w:rsid w:val="000A7AF7"/>
    <w:rsid w:val="000B0B51"/>
    <w:rsid w:val="000B1057"/>
    <w:rsid w:val="000B1242"/>
    <w:rsid w:val="000B1B92"/>
    <w:rsid w:val="000B2483"/>
    <w:rsid w:val="000B29EA"/>
    <w:rsid w:val="000B3369"/>
    <w:rsid w:val="000B3AAD"/>
    <w:rsid w:val="000B5079"/>
    <w:rsid w:val="000B573C"/>
    <w:rsid w:val="000B58E5"/>
    <w:rsid w:val="000C11A9"/>
    <w:rsid w:val="000C1C16"/>
    <w:rsid w:val="000C2014"/>
    <w:rsid w:val="000C2B1C"/>
    <w:rsid w:val="000C39B8"/>
    <w:rsid w:val="000D0083"/>
    <w:rsid w:val="000D08AF"/>
    <w:rsid w:val="000D08ED"/>
    <w:rsid w:val="000D1258"/>
    <w:rsid w:val="000D3D8A"/>
    <w:rsid w:val="000D417E"/>
    <w:rsid w:val="000D5631"/>
    <w:rsid w:val="000D5A33"/>
    <w:rsid w:val="000D60F4"/>
    <w:rsid w:val="000D67C2"/>
    <w:rsid w:val="000E1E3F"/>
    <w:rsid w:val="000E1ECF"/>
    <w:rsid w:val="000E20D8"/>
    <w:rsid w:val="000E394E"/>
    <w:rsid w:val="000E3B03"/>
    <w:rsid w:val="000E73FB"/>
    <w:rsid w:val="000F0211"/>
    <w:rsid w:val="000F1910"/>
    <w:rsid w:val="000F1C2F"/>
    <w:rsid w:val="000F2206"/>
    <w:rsid w:val="000F2FBC"/>
    <w:rsid w:val="000F3A65"/>
    <w:rsid w:val="000F499F"/>
    <w:rsid w:val="000F4CFD"/>
    <w:rsid w:val="000F4E18"/>
    <w:rsid w:val="000F5DE9"/>
    <w:rsid w:val="000F60A8"/>
    <w:rsid w:val="001000B2"/>
    <w:rsid w:val="00100152"/>
    <w:rsid w:val="001001C0"/>
    <w:rsid w:val="00100931"/>
    <w:rsid w:val="00101C3D"/>
    <w:rsid w:val="001020BB"/>
    <w:rsid w:val="00102E92"/>
    <w:rsid w:val="00103879"/>
    <w:rsid w:val="00103F8A"/>
    <w:rsid w:val="00105B1D"/>
    <w:rsid w:val="001067B9"/>
    <w:rsid w:val="00107316"/>
    <w:rsid w:val="00107F63"/>
    <w:rsid w:val="001106FF"/>
    <w:rsid w:val="0011153A"/>
    <w:rsid w:val="0011268B"/>
    <w:rsid w:val="00113061"/>
    <w:rsid w:val="00113E45"/>
    <w:rsid w:val="00116B5A"/>
    <w:rsid w:val="0011783A"/>
    <w:rsid w:val="00117E9F"/>
    <w:rsid w:val="00120211"/>
    <w:rsid w:val="00120B65"/>
    <w:rsid w:val="00120BD0"/>
    <w:rsid w:val="00122685"/>
    <w:rsid w:val="00123B81"/>
    <w:rsid w:val="001240D7"/>
    <w:rsid w:val="00124278"/>
    <w:rsid w:val="00124786"/>
    <w:rsid w:val="0012488D"/>
    <w:rsid w:val="00124AD4"/>
    <w:rsid w:val="00124DE3"/>
    <w:rsid w:val="00126CA6"/>
    <w:rsid w:val="0012795C"/>
    <w:rsid w:val="00127BE2"/>
    <w:rsid w:val="00127FDA"/>
    <w:rsid w:val="00131F2E"/>
    <w:rsid w:val="0013409D"/>
    <w:rsid w:val="001341D5"/>
    <w:rsid w:val="00134305"/>
    <w:rsid w:val="001347BD"/>
    <w:rsid w:val="001347EA"/>
    <w:rsid w:val="001348B2"/>
    <w:rsid w:val="00135115"/>
    <w:rsid w:val="00135C45"/>
    <w:rsid w:val="00135D03"/>
    <w:rsid w:val="00135D4C"/>
    <w:rsid w:val="0013639C"/>
    <w:rsid w:val="0013698A"/>
    <w:rsid w:val="0013780E"/>
    <w:rsid w:val="00137E53"/>
    <w:rsid w:val="00140753"/>
    <w:rsid w:val="00141E8F"/>
    <w:rsid w:val="001425F3"/>
    <w:rsid w:val="00142B7D"/>
    <w:rsid w:val="00142CA1"/>
    <w:rsid w:val="00143950"/>
    <w:rsid w:val="0014466C"/>
    <w:rsid w:val="00145757"/>
    <w:rsid w:val="00146B38"/>
    <w:rsid w:val="00147BEF"/>
    <w:rsid w:val="00147E4F"/>
    <w:rsid w:val="00150FB0"/>
    <w:rsid w:val="001516EE"/>
    <w:rsid w:val="001517D5"/>
    <w:rsid w:val="00151FAA"/>
    <w:rsid w:val="00152B7D"/>
    <w:rsid w:val="00152E09"/>
    <w:rsid w:val="00153570"/>
    <w:rsid w:val="00153DAA"/>
    <w:rsid w:val="0015577D"/>
    <w:rsid w:val="00155CB5"/>
    <w:rsid w:val="00155CE3"/>
    <w:rsid w:val="00156942"/>
    <w:rsid w:val="001577DC"/>
    <w:rsid w:val="00162055"/>
    <w:rsid w:val="001622A0"/>
    <w:rsid w:val="001632BD"/>
    <w:rsid w:val="00163F0B"/>
    <w:rsid w:val="00163F26"/>
    <w:rsid w:val="00164692"/>
    <w:rsid w:val="00165A78"/>
    <w:rsid w:val="00165FB3"/>
    <w:rsid w:val="001661EB"/>
    <w:rsid w:val="0016676D"/>
    <w:rsid w:val="00166FD7"/>
    <w:rsid w:val="00167080"/>
    <w:rsid w:val="00167B0C"/>
    <w:rsid w:val="00167D5C"/>
    <w:rsid w:val="00170B95"/>
    <w:rsid w:val="00171B1B"/>
    <w:rsid w:val="001724B2"/>
    <w:rsid w:val="0017346B"/>
    <w:rsid w:val="001757C4"/>
    <w:rsid w:val="001758C3"/>
    <w:rsid w:val="00175E1C"/>
    <w:rsid w:val="001765D5"/>
    <w:rsid w:val="001766A6"/>
    <w:rsid w:val="001769A8"/>
    <w:rsid w:val="00177279"/>
    <w:rsid w:val="00181632"/>
    <w:rsid w:val="00182188"/>
    <w:rsid w:val="0018249B"/>
    <w:rsid w:val="00182A0A"/>
    <w:rsid w:val="00182A5F"/>
    <w:rsid w:val="00183B85"/>
    <w:rsid w:val="00185694"/>
    <w:rsid w:val="00185F11"/>
    <w:rsid w:val="00186B7F"/>
    <w:rsid w:val="00187747"/>
    <w:rsid w:val="00190806"/>
    <w:rsid w:val="00190D94"/>
    <w:rsid w:val="00192154"/>
    <w:rsid w:val="001921CD"/>
    <w:rsid w:val="00192BEA"/>
    <w:rsid w:val="00192C4B"/>
    <w:rsid w:val="00192DDF"/>
    <w:rsid w:val="00193487"/>
    <w:rsid w:val="001935BE"/>
    <w:rsid w:val="00193C23"/>
    <w:rsid w:val="00193E4C"/>
    <w:rsid w:val="0019428D"/>
    <w:rsid w:val="00194748"/>
    <w:rsid w:val="00195AEA"/>
    <w:rsid w:val="00196F40"/>
    <w:rsid w:val="00197E7E"/>
    <w:rsid w:val="001A0151"/>
    <w:rsid w:val="001A1A06"/>
    <w:rsid w:val="001A2BEF"/>
    <w:rsid w:val="001A33C0"/>
    <w:rsid w:val="001A4C81"/>
    <w:rsid w:val="001A54E4"/>
    <w:rsid w:val="001A659D"/>
    <w:rsid w:val="001B018D"/>
    <w:rsid w:val="001B0499"/>
    <w:rsid w:val="001B100F"/>
    <w:rsid w:val="001B10D7"/>
    <w:rsid w:val="001B1146"/>
    <w:rsid w:val="001B13EB"/>
    <w:rsid w:val="001B1D41"/>
    <w:rsid w:val="001B3E36"/>
    <w:rsid w:val="001B42F8"/>
    <w:rsid w:val="001B521C"/>
    <w:rsid w:val="001B5A95"/>
    <w:rsid w:val="001B5D67"/>
    <w:rsid w:val="001B6451"/>
    <w:rsid w:val="001B67B4"/>
    <w:rsid w:val="001B6974"/>
    <w:rsid w:val="001B7856"/>
    <w:rsid w:val="001B7B23"/>
    <w:rsid w:val="001C00D5"/>
    <w:rsid w:val="001C0601"/>
    <w:rsid w:val="001C0696"/>
    <w:rsid w:val="001C2035"/>
    <w:rsid w:val="001C29E6"/>
    <w:rsid w:val="001C4019"/>
    <w:rsid w:val="001C4CA0"/>
    <w:rsid w:val="001C5C5A"/>
    <w:rsid w:val="001C7114"/>
    <w:rsid w:val="001C758C"/>
    <w:rsid w:val="001D04DA"/>
    <w:rsid w:val="001D1566"/>
    <w:rsid w:val="001D1A40"/>
    <w:rsid w:val="001D225E"/>
    <w:rsid w:val="001D2481"/>
    <w:rsid w:val="001D4A0E"/>
    <w:rsid w:val="001D5120"/>
    <w:rsid w:val="001D5784"/>
    <w:rsid w:val="001D5E57"/>
    <w:rsid w:val="001D628D"/>
    <w:rsid w:val="001D6844"/>
    <w:rsid w:val="001D689D"/>
    <w:rsid w:val="001D6AB7"/>
    <w:rsid w:val="001D6E2C"/>
    <w:rsid w:val="001E0530"/>
    <w:rsid w:val="001E0E8F"/>
    <w:rsid w:val="001E1488"/>
    <w:rsid w:val="001E1C7E"/>
    <w:rsid w:val="001E1EAD"/>
    <w:rsid w:val="001E1F4F"/>
    <w:rsid w:val="001E2E6E"/>
    <w:rsid w:val="001E53E0"/>
    <w:rsid w:val="001F07D8"/>
    <w:rsid w:val="001F20C8"/>
    <w:rsid w:val="001F50D5"/>
    <w:rsid w:val="001F5814"/>
    <w:rsid w:val="001F5836"/>
    <w:rsid w:val="001F604B"/>
    <w:rsid w:val="001F615B"/>
    <w:rsid w:val="001F61A1"/>
    <w:rsid w:val="001F6D70"/>
    <w:rsid w:val="001F7060"/>
    <w:rsid w:val="001F78A5"/>
    <w:rsid w:val="0020034A"/>
    <w:rsid w:val="002007A2"/>
    <w:rsid w:val="00200FFE"/>
    <w:rsid w:val="00201390"/>
    <w:rsid w:val="002017DE"/>
    <w:rsid w:val="002018B2"/>
    <w:rsid w:val="00203AE6"/>
    <w:rsid w:val="00203BF9"/>
    <w:rsid w:val="00203DFB"/>
    <w:rsid w:val="0020437F"/>
    <w:rsid w:val="0020548B"/>
    <w:rsid w:val="00205FA9"/>
    <w:rsid w:val="00206E88"/>
    <w:rsid w:val="00207F8C"/>
    <w:rsid w:val="00210C27"/>
    <w:rsid w:val="00210E9B"/>
    <w:rsid w:val="00211052"/>
    <w:rsid w:val="002114E0"/>
    <w:rsid w:val="002125A5"/>
    <w:rsid w:val="00213990"/>
    <w:rsid w:val="00213C93"/>
    <w:rsid w:val="00214C27"/>
    <w:rsid w:val="00214E46"/>
    <w:rsid w:val="00215F83"/>
    <w:rsid w:val="00217B80"/>
    <w:rsid w:val="0022026D"/>
    <w:rsid w:val="00221B17"/>
    <w:rsid w:val="00221CC2"/>
    <w:rsid w:val="00222213"/>
    <w:rsid w:val="0022274A"/>
    <w:rsid w:val="0022299F"/>
    <w:rsid w:val="002251CA"/>
    <w:rsid w:val="002254E9"/>
    <w:rsid w:val="00225B14"/>
    <w:rsid w:val="002273F3"/>
    <w:rsid w:val="0022766D"/>
    <w:rsid w:val="00227C69"/>
    <w:rsid w:val="002302DD"/>
    <w:rsid w:val="00232DE0"/>
    <w:rsid w:val="002338EA"/>
    <w:rsid w:val="002346AB"/>
    <w:rsid w:val="002361C3"/>
    <w:rsid w:val="002363C8"/>
    <w:rsid w:val="0023695E"/>
    <w:rsid w:val="0023725D"/>
    <w:rsid w:val="00240763"/>
    <w:rsid w:val="002430EF"/>
    <w:rsid w:val="00243532"/>
    <w:rsid w:val="002453ED"/>
    <w:rsid w:val="0024589F"/>
    <w:rsid w:val="002462FE"/>
    <w:rsid w:val="00250455"/>
    <w:rsid w:val="00250D50"/>
    <w:rsid w:val="00251F6C"/>
    <w:rsid w:val="002527F2"/>
    <w:rsid w:val="002548FB"/>
    <w:rsid w:val="0025508C"/>
    <w:rsid w:val="00256222"/>
    <w:rsid w:val="002563C2"/>
    <w:rsid w:val="00256774"/>
    <w:rsid w:val="00256F7C"/>
    <w:rsid w:val="00257F32"/>
    <w:rsid w:val="00260261"/>
    <w:rsid w:val="00261C5A"/>
    <w:rsid w:val="0026222B"/>
    <w:rsid w:val="0026328D"/>
    <w:rsid w:val="002637B4"/>
    <w:rsid w:val="00263BD6"/>
    <w:rsid w:val="002640E1"/>
    <w:rsid w:val="00264529"/>
    <w:rsid w:val="00264573"/>
    <w:rsid w:val="00265036"/>
    <w:rsid w:val="00265DE4"/>
    <w:rsid w:val="0026631A"/>
    <w:rsid w:val="00266886"/>
    <w:rsid w:val="00267DFA"/>
    <w:rsid w:val="00270559"/>
    <w:rsid w:val="00270AB8"/>
    <w:rsid w:val="00272EF0"/>
    <w:rsid w:val="00273D70"/>
    <w:rsid w:val="00274514"/>
    <w:rsid w:val="002758C0"/>
    <w:rsid w:val="0027785C"/>
    <w:rsid w:val="00280082"/>
    <w:rsid w:val="00282193"/>
    <w:rsid w:val="00284E48"/>
    <w:rsid w:val="002853EE"/>
    <w:rsid w:val="00285A0A"/>
    <w:rsid w:val="00286D74"/>
    <w:rsid w:val="002873DE"/>
    <w:rsid w:val="0028745E"/>
    <w:rsid w:val="00287954"/>
    <w:rsid w:val="00292720"/>
    <w:rsid w:val="00292904"/>
    <w:rsid w:val="00293CF8"/>
    <w:rsid w:val="00294C3E"/>
    <w:rsid w:val="00295A27"/>
    <w:rsid w:val="00296576"/>
    <w:rsid w:val="002A0C7A"/>
    <w:rsid w:val="002A2096"/>
    <w:rsid w:val="002A29A3"/>
    <w:rsid w:val="002A2AEA"/>
    <w:rsid w:val="002A3A8A"/>
    <w:rsid w:val="002A5CD3"/>
    <w:rsid w:val="002A5E0D"/>
    <w:rsid w:val="002A756B"/>
    <w:rsid w:val="002A79A7"/>
    <w:rsid w:val="002A79C3"/>
    <w:rsid w:val="002B00E6"/>
    <w:rsid w:val="002B24C0"/>
    <w:rsid w:val="002B2DC5"/>
    <w:rsid w:val="002B5882"/>
    <w:rsid w:val="002B69D9"/>
    <w:rsid w:val="002B718A"/>
    <w:rsid w:val="002C0085"/>
    <w:rsid w:val="002C266F"/>
    <w:rsid w:val="002C328D"/>
    <w:rsid w:val="002C32EF"/>
    <w:rsid w:val="002C3482"/>
    <w:rsid w:val="002C4340"/>
    <w:rsid w:val="002C4A4C"/>
    <w:rsid w:val="002C4A67"/>
    <w:rsid w:val="002C4ADA"/>
    <w:rsid w:val="002C5151"/>
    <w:rsid w:val="002C519F"/>
    <w:rsid w:val="002C5816"/>
    <w:rsid w:val="002C657D"/>
    <w:rsid w:val="002C6CC3"/>
    <w:rsid w:val="002C7C0C"/>
    <w:rsid w:val="002D0571"/>
    <w:rsid w:val="002D06FE"/>
    <w:rsid w:val="002D165A"/>
    <w:rsid w:val="002D17A4"/>
    <w:rsid w:val="002D3177"/>
    <w:rsid w:val="002D55B4"/>
    <w:rsid w:val="002D5C01"/>
    <w:rsid w:val="002D5F17"/>
    <w:rsid w:val="002D7AAC"/>
    <w:rsid w:val="002E0068"/>
    <w:rsid w:val="002E016A"/>
    <w:rsid w:val="002E0429"/>
    <w:rsid w:val="002E088C"/>
    <w:rsid w:val="002E12C3"/>
    <w:rsid w:val="002E1437"/>
    <w:rsid w:val="002E2D3C"/>
    <w:rsid w:val="002E3143"/>
    <w:rsid w:val="002E3B9B"/>
    <w:rsid w:val="002E4029"/>
    <w:rsid w:val="002E4975"/>
    <w:rsid w:val="002E4AFB"/>
    <w:rsid w:val="002E4D9E"/>
    <w:rsid w:val="002E61A3"/>
    <w:rsid w:val="002F012E"/>
    <w:rsid w:val="002F18E4"/>
    <w:rsid w:val="002F1AE4"/>
    <w:rsid w:val="002F1B65"/>
    <w:rsid w:val="002F1CB3"/>
    <w:rsid w:val="002F27CF"/>
    <w:rsid w:val="002F2C0A"/>
    <w:rsid w:val="002F3682"/>
    <w:rsid w:val="002F3796"/>
    <w:rsid w:val="002F3D1A"/>
    <w:rsid w:val="002F5141"/>
    <w:rsid w:val="002F5C1E"/>
    <w:rsid w:val="002F635E"/>
    <w:rsid w:val="002F6791"/>
    <w:rsid w:val="002F6B61"/>
    <w:rsid w:val="002F6F83"/>
    <w:rsid w:val="003003F7"/>
    <w:rsid w:val="00300AF9"/>
    <w:rsid w:val="003025EA"/>
    <w:rsid w:val="003033C0"/>
    <w:rsid w:val="003126C2"/>
    <w:rsid w:val="00312837"/>
    <w:rsid w:val="00312CBE"/>
    <w:rsid w:val="003138BE"/>
    <w:rsid w:val="00313A95"/>
    <w:rsid w:val="003153A1"/>
    <w:rsid w:val="00317C70"/>
    <w:rsid w:val="0032087C"/>
    <w:rsid w:val="00322450"/>
    <w:rsid w:val="0032256F"/>
    <w:rsid w:val="00322F6F"/>
    <w:rsid w:val="003232AF"/>
    <w:rsid w:val="003235F3"/>
    <w:rsid w:val="003236E9"/>
    <w:rsid w:val="0032447A"/>
    <w:rsid w:val="00324CD0"/>
    <w:rsid w:val="00324DDF"/>
    <w:rsid w:val="00324DEC"/>
    <w:rsid w:val="00325F1A"/>
    <w:rsid w:val="003260D9"/>
    <w:rsid w:val="0032761E"/>
    <w:rsid w:val="003276CE"/>
    <w:rsid w:val="00330C55"/>
    <w:rsid w:val="00331268"/>
    <w:rsid w:val="00331E20"/>
    <w:rsid w:val="00332591"/>
    <w:rsid w:val="00332F90"/>
    <w:rsid w:val="0033304B"/>
    <w:rsid w:val="00333311"/>
    <w:rsid w:val="003335B9"/>
    <w:rsid w:val="00334B45"/>
    <w:rsid w:val="00334F31"/>
    <w:rsid w:val="00337D5D"/>
    <w:rsid w:val="00337D81"/>
    <w:rsid w:val="003428E8"/>
    <w:rsid w:val="0034534E"/>
    <w:rsid w:val="003476DE"/>
    <w:rsid w:val="00350165"/>
    <w:rsid w:val="00351201"/>
    <w:rsid w:val="003525F3"/>
    <w:rsid w:val="00352996"/>
    <w:rsid w:val="00353557"/>
    <w:rsid w:val="0035482F"/>
    <w:rsid w:val="0035578E"/>
    <w:rsid w:val="003560C8"/>
    <w:rsid w:val="0035631E"/>
    <w:rsid w:val="0035751E"/>
    <w:rsid w:val="00357585"/>
    <w:rsid w:val="00360CE8"/>
    <w:rsid w:val="0036207F"/>
    <w:rsid w:val="00362BDD"/>
    <w:rsid w:val="00364056"/>
    <w:rsid w:val="003641FE"/>
    <w:rsid w:val="00364D1B"/>
    <w:rsid w:val="00366672"/>
    <w:rsid w:val="00366FA1"/>
    <w:rsid w:val="00370024"/>
    <w:rsid w:val="00370294"/>
    <w:rsid w:val="003702E6"/>
    <w:rsid w:val="00370B95"/>
    <w:rsid w:val="00370BEE"/>
    <w:rsid w:val="00370C38"/>
    <w:rsid w:val="00370CC3"/>
    <w:rsid w:val="0037195E"/>
    <w:rsid w:val="00371CF7"/>
    <w:rsid w:val="00371D59"/>
    <w:rsid w:val="003743FE"/>
    <w:rsid w:val="00375225"/>
    <w:rsid w:val="00375274"/>
    <w:rsid w:val="003762EA"/>
    <w:rsid w:val="003762F5"/>
    <w:rsid w:val="0038109B"/>
    <w:rsid w:val="003814BB"/>
    <w:rsid w:val="003815C6"/>
    <w:rsid w:val="00384249"/>
    <w:rsid w:val="003846FE"/>
    <w:rsid w:val="00385525"/>
    <w:rsid w:val="003857A7"/>
    <w:rsid w:val="00385BA4"/>
    <w:rsid w:val="00386850"/>
    <w:rsid w:val="003875CF"/>
    <w:rsid w:val="00390024"/>
    <w:rsid w:val="00390350"/>
    <w:rsid w:val="003911A0"/>
    <w:rsid w:val="00392761"/>
    <w:rsid w:val="0039331F"/>
    <w:rsid w:val="00393568"/>
    <w:rsid w:val="00393E82"/>
    <w:rsid w:val="003959FC"/>
    <w:rsid w:val="00395DC8"/>
    <w:rsid w:val="00396E6B"/>
    <w:rsid w:val="00397490"/>
    <w:rsid w:val="003978DC"/>
    <w:rsid w:val="003A078D"/>
    <w:rsid w:val="003A2F86"/>
    <w:rsid w:val="003A3457"/>
    <w:rsid w:val="003A4254"/>
    <w:rsid w:val="003A742F"/>
    <w:rsid w:val="003A7551"/>
    <w:rsid w:val="003A797F"/>
    <w:rsid w:val="003B0E03"/>
    <w:rsid w:val="003B10DC"/>
    <w:rsid w:val="003B117A"/>
    <w:rsid w:val="003B1A88"/>
    <w:rsid w:val="003B1C62"/>
    <w:rsid w:val="003B2F73"/>
    <w:rsid w:val="003B3129"/>
    <w:rsid w:val="003B44A1"/>
    <w:rsid w:val="003B451B"/>
    <w:rsid w:val="003B4977"/>
    <w:rsid w:val="003B49DC"/>
    <w:rsid w:val="003B512C"/>
    <w:rsid w:val="003B5407"/>
    <w:rsid w:val="003B5A07"/>
    <w:rsid w:val="003B5CF0"/>
    <w:rsid w:val="003B6EEF"/>
    <w:rsid w:val="003B743D"/>
    <w:rsid w:val="003B799E"/>
    <w:rsid w:val="003C1867"/>
    <w:rsid w:val="003C3442"/>
    <w:rsid w:val="003C34D0"/>
    <w:rsid w:val="003C4C29"/>
    <w:rsid w:val="003C5EBA"/>
    <w:rsid w:val="003C6843"/>
    <w:rsid w:val="003C70A8"/>
    <w:rsid w:val="003D138A"/>
    <w:rsid w:val="003D2113"/>
    <w:rsid w:val="003D240A"/>
    <w:rsid w:val="003D3571"/>
    <w:rsid w:val="003D47D0"/>
    <w:rsid w:val="003D4EA6"/>
    <w:rsid w:val="003D5CF9"/>
    <w:rsid w:val="003D768B"/>
    <w:rsid w:val="003E0D2B"/>
    <w:rsid w:val="003E0FB3"/>
    <w:rsid w:val="003E24FA"/>
    <w:rsid w:val="003E37F9"/>
    <w:rsid w:val="003E415B"/>
    <w:rsid w:val="003E420B"/>
    <w:rsid w:val="003E4D92"/>
    <w:rsid w:val="003E4EF2"/>
    <w:rsid w:val="003E6083"/>
    <w:rsid w:val="003E611B"/>
    <w:rsid w:val="003E61E5"/>
    <w:rsid w:val="003E6250"/>
    <w:rsid w:val="003E668B"/>
    <w:rsid w:val="003E6824"/>
    <w:rsid w:val="003E72A7"/>
    <w:rsid w:val="003E7664"/>
    <w:rsid w:val="003F0E88"/>
    <w:rsid w:val="003F146A"/>
    <w:rsid w:val="003F2759"/>
    <w:rsid w:val="003F30F4"/>
    <w:rsid w:val="003F3176"/>
    <w:rsid w:val="003F4ACE"/>
    <w:rsid w:val="003F500B"/>
    <w:rsid w:val="003F5607"/>
    <w:rsid w:val="003F58C2"/>
    <w:rsid w:val="003F625F"/>
    <w:rsid w:val="003F6A95"/>
    <w:rsid w:val="003F6BD8"/>
    <w:rsid w:val="003F705A"/>
    <w:rsid w:val="003F7D78"/>
    <w:rsid w:val="0040065A"/>
    <w:rsid w:val="00402340"/>
    <w:rsid w:val="00402D24"/>
    <w:rsid w:val="0040435C"/>
    <w:rsid w:val="004064B2"/>
    <w:rsid w:val="00410C26"/>
    <w:rsid w:val="00410CB6"/>
    <w:rsid w:val="00410F82"/>
    <w:rsid w:val="004111E3"/>
    <w:rsid w:val="004120DD"/>
    <w:rsid w:val="004126AB"/>
    <w:rsid w:val="00412F0B"/>
    <w:rsid w:val="00414AE8"/>
    <w:rsid w:val="0041528E"/>
    <w:rsid w:val="00415B50"/>
    <w:rsid w:val="00415D21"/>
    <w:rsid w:val="0041683C"/>
    <w:rsid w:val="00417370"/>
    <w:rsid w:val="0042011A"/>
    <w:rsid w:val="00420946"/>
    <w:rsid w:val="0042159E"/>
    <w:rsid w:val="00423014"/>
    <w:rsid w:val="00423CC2"/>
    <w:rsid w:val="00424AAD"/>
    <w:rsid w:val="0042515F"/>
    <w:rsid w:val="004251D2"/>
    <w:rsid w:val="00425498"/>
    <w:rsid w:val="00425780"/>
    <w:rsid w:val="00425E30"/>
    <w:rsid w:val="00426077"/>
    <w:rsid w:val="00427550"/>
    <w:rsid w:val="00427A44"/>
    <w:rsid w:val="004308AE"/>
    <w:rsid w:val="004312E8"/>
    <w:rsid w:val="00431698"/>
    <w:rsid w:val="00431A69"/>
    <w:rsid w:val="00432150"/>
    <w:rsid w:val="0043339D"/>
    <w:rsid w:val="00433480"/>
    <w:rsid w:val="004340EB"/>
    <w:rsid w:val="00435926"/>
    <w:rsid w:val="00436028"/>
    <w:rsid w:val="0043628D"/>
    <w:rsid w:val="00436A49"/>
    <w:rsid w:val="00436C0B"/>
    <w:rsid w:val="00437A7D"/>
    <w:rsid w:val="0044121C"/>
    <w:rsid w:val="00441377"/>
    <w:rsid w:val="0044193F"/>
    <w:rsid w:val="00442101"/>
    <w:rsid w:val="004423C8"/>
    <w:rsid w:val="00443E22"/>
    <w:rsid w:val="00444DC5"/>
    <w:rsid w:val="00445358"/>
    <w:rsid w:val="00445C8E"/>
    <w:rsid w:val="00446399"/>
    <w:rsid w:val="00446B5A"/>
    <w:rsid w:val="00446D0D"/>
    <w:rsid w:val="00447548"/>
    <w:rsid w:val="00450123"/>
    <w:rsid w:val="00451205"/>
    <w:rsid w:val="00451211"/>
    <w:rsid w:val="0045264D"/>
    <w:rsid w:val="00452FAC"/>
    <w:rsid w:val="00453939"/>
    <w:rsid w:val="0046166A"/>
    <w:rsid w:val="00462B2E"/>
    <w:rsid w:val="00462CE9"/>
    <w:rsid w:val="00463545"/>
    <w:rsid w:val="00465B9D"/>
    <w:rsid w:val="00465E69"/>
    <w:rsid w:val="00466516"/>
    <w:rsid w:val="00466F03"/>
    <w:rsid w:val="00466F16"/>
    <w:rsid w:val="00471467"/>
    <w:rsid w:val="004718A5"/>
    <w:rsid w:val="00473D4D"/>
    <w:rsid w:val="00473EEA"/>
    <w:rsid w:val="0047525B"/>
    <w:rsid w:val="00475B04"/>
    <w:rsid w:val="00477130"/>
    <w:rsid w:val="004812A3"/>
    <w:rsid w:val="00482129"/>
    <w:rsid w:val="004846AE"/>
    <w:rsid w:val="0048506A"/>
    <w:rsid w:val="00485DAC"/>
    <w:rsid w:val="00486735"/>
    <w:rsid w:val="00487376"/>
    <w:rsid w:val="00490EE2"/>
    <w:rsid w:val="00491DAD"/>
    <w:rsid w:val="004921DB"/>
    <w:rsid w:val="00492747"/>
    <w:rsid w:val="00492A63"/>
    <w:rsid w:val="00492CE9"/>
    <w:rsid w:val="004937EE"/>
    <w:rsid w:val="00493EE3"/>
    <w:rsid w:val="00494452"/>
    <w:rsid w:val="00494A36"/>
    <w:rsid w:val="00494CC0"/>
    <w:rsid w:val="0049599E"/>
    <w:rsid w:val="00495E5C"/>
    <w:rsid w:val="00496AD4"/>
    <w:rsid w:val="00497297"/>
    <w:rsid w:val="00497B58"/>
    <w:rsid w:val="00497E23"/>
    <w:rsid w:val="004A0B64"/>
    <w:rsid w:val="004A11B8"/>
    <w:rsid w:val="004A12D6"/>
    <w:rsid w:val="004A13E5"/>
    <w:rsid w:val="004A1C5D"/>
    <w:rsid w:val="004A1DD4"/>
    <w:rsid w:val="004A354F"/>
    <w:rsid w:val="004A45B4"/>
    <w:rsid w:val="004A4F3B"/>
    <w:rsid w:val="004A5E4A"/>
    <w:rsid w:val="004A610E"/>
    <w:rsid w:val="004B146F"/>
    <w:rsid w:val="004B19FC"/>
    <w:rsid w:val="004B1AE6"/>
    <w:rsid w:val="004B522E"/>
    <w:rsid w:val="004B62F1"/>
    <w:rsid w:val="004B6A47"/>
    <w:rsid w:val="004B7CE3"/>
    <w:rsid w:val="004B7E00"/>
    <w:rsid w:val="004C0A57"/>
    <w:rsid w:val="004C0B5A"/>
    <w:rsid w:val="004C0CCE"/>
    <w:rsid w:val="004C0F5B"/>
    <w:rsid w:val="004C24BA"/>
    <w:rsid w:val="004C29B9"/>
    <w:rsid w:val="004C308A"/>
    <w:rsid w:val="004C3A18"/>
    <w:rsid w:val="004C44DD"/>
    <w:rsid w:val="004C5256"/>
    <w:rsid w:val="004C5359"/>
    <w:rsid w:val="004C6994"/>
    <w:rsid w:val="004C6C3E"/>
    <w:rsid w:val="004D4048"/>
    <w:rsid w:val="004D48F3"/>
    <w:rsid w:val="004D4D6C"/>
    <w:rsid w:val="004D562C"/>
    <w:rsid w:val="004D56F8"/>
    <w:rsid w:val="004D6BC6"/>
    <w:rsid w:val="004E0689"/>
    <w:rsid w:val="004E1EFE"/>
    <w:rsid w:val="004E370A"/>
    <w:rsid w:val="004E3F48"/>
    <w:rsid w:val="004E48A4"/>
    <w:rsid w:val="004E51C5"/>
    <w:rsid w:val="004E537D"/>
    <w:rsid w:val="004E5404"/>
    <w:rsid w:val="004E6DDE"/>
    <w:rsid w:val="004E6FA3"/>
    <w:rsid w:val="004F0948"/>
    <w:rsid w:val="004F1291"/>
    <w:rsid w:val="004F3185"/>
    <w:rsid w:val="004F5EEF"/>
    <w:rsid w:val="004F7253"/>
    <w:rsid w:val="004F7D33"/>
    <w:rsid w:val="00500239"/>
    <w:rsid w:val="00500C8B"/>
    <w:rsid w:val="005010D4"/>
    <w:rsid w:val="005014C6"/>
    <w:rsid w:val="00501ED5"/>
    <w:rsid w:val="00502250"/>
    <w:rsid w:val="00502586"/>
    <w:rsid w:val="005026C6"/>
    <w:rsid w:val="00502E24"/>
    <w:rsid w:val="00504DC5"/>
    <w:rsid w:val="00505258"/>
    <w:rsid w:val="0050666E"/>
    <w:rsid w:val="00506950"/>
    <w:rsid w:val="0051047B"/>
    <w:rsid w:val="00510DD1"/>
    <w:rsid w:val="00510E41"/>
    <w:rsid w:val="00512636"/>
    <w:rsid w:val="00516277"/>
    <w:rsid w:val="0051782F"/>
    <w:rsid w:val="0051791D"/>
    <w:rsid w:val="00520302"/>
    <w:rsid w:val="0052037F"/>
    <w:rsid w:val="00521445"/>
    <w:rsid w:val="00522307"/>
    <w:rsid w:val="00523649"/>
    <w:rsid w:val="005261AD"/>
    <w:rsid w:val="005268A9"/>
    <w:rsid w:val="00530183"/>
    <w:rsid w:val="00531963"/>
    <w:rsid w:val="00532719"/>
    <w:rsid w:val="00533D53"/>
    <w:rsid w:val="005342EB"/>
    <w:rsid w:val="005359AE"/>
    <w:rsid w:val="0053646F"/>
    <w:rsid w:val="00536D0E"/>
    <w:rsid w:val="00537C86"/>
    <w:rsid w:val="005400C9"/>
    <w:rsid w:val="00540F25"/>
    <w:rsid w:val="00541367"/>
    <w:rsid w:val="00541B98"/>
    <w:rsid w:val="00541EFC"/>
    <w:rsid w:val="00542D80"/>
    <w:rsid w:val="00542ED6"/>
    <w:rsid w:val="00543E98"/>
    <w:rsid w:val="00544222"/>
    <w:rsid w:val="00544418"/>
    <w:rsid w:val="00545B68"/>
    <w:rsid w:val="00550693"/>
    <w:rsid w:val="00550C33"/>
    <w:rsid w:val="00551F59"/>
    <w:rsid w:val="005520C5"/>
    <w:rsid w:val="0055273E"/>
    <w:rsid w:val="00552C81"/>
    <w:rsid w:val="00553779"/>
    <w:rsid w:val="0055610E"/>
    <w:rsid w:val="00556219"/>
    <w:rsid w:val="00556FDF"/>
    <w:rsid w:val="00557304"/>
    <w:rsid w:val="005605DA"/>
    <w:rsid w:val="00561AD2"/>
    <w:rsid w:val="00562F24"/>
    <w:rsid w:val="005634F2"/>
    <w:rsid w:val="00563769"/>
    <w:rsid w:val="00563842"/>
    <w:rsid w:val="00563B64"/>
    <w:rsid w:val="00563D63"/>
    <w:rsid w:val="0056439F"/>
    <w:rsid w:val="005648F2"/>
    <w:rsid w:val="00564F3A"/>
    <w:rsid w:val="005650ED"/>
    <w:rsid w:val="005656B6"/>
    <w:rsid w:val="00565CEC"/>
    <w:rsid w:val="00565D04"/>
    <w:rsid w:val="005660EA"/>
    <w:rsid w:val="00566C98"/>
    <w:rsid w:val="00567199"/>
    <w:rsid w:val="00567992"/>
    <w:rsid w:val="00567F55"/>
    <w:rsid w:val="00570731"/>
    <w:rsid w:val="00572599"/>
    <w:rsid w:val="0057269F"/>
    <w:rsid w:val="0057452D"/>
    <w:rsid w:val="00574A6A"/>
    <w:rsid w:val="00574BD0"/>
    <w:rsid w:val="005750E6"/>
    <w:rsid w:val="005759B7"/>
    <w:rsid w:val="00576342"/>
    <w:rsid w:val="005766FB"/>
    <w:rsid w:val="0057688D"/>
    <w:rsid w:val="005771F0"/>
    <w:rsid w:val="0057751E"/>
    <w:rsid w:val="0058018C"/>
    <w:rsid w:val="0058023D"/>
    <w:rsid w:val="00580389"/>
    <w:rsid w:val="005803A1"/>
    <w:rsid w:val="00580B59"/>
    <w:rsid w:val="0058170C"/>
    <w:rsid w:val="00581D83"/>
    <w:rsid w:val="005820FB"/>
    <w:rsid w:val="0058235C"/>
    <w:rsid w:val="00582536"/>
    <w:rsid w:val="005830FE"/>
    <w:rsid w:val="00583DF5"/>
    <w:rsid w:val="0058423C"/>
    <w:rsid w:val="00584277"/>
    <w:rsid w:val="00584EDA"/>
    <w:rsid w:val="00585934"/>
    <w:rsid w:val="00585FF6"/>
    <w:rsid w:val="005865AA"/>
    <w:rsid w:val="005873D0"/>
    <w:rsid w:val="0058752F"/>
    <w:rsid w:val="005907B6"/>
    <w:rsid w:val="00590EDC"/>
    <w:rsid w:val="005912CC"/>
    <w:rsid w:val="00591398"/>
    <w:rsid w:val="00591755"/>
    <w:rsid w:val="00593050"/>
    <w:rsid w:val="005930ED"/>
    <w:rsid w:val="00593191"/>
    <w:rsid w:val="00593892"/>
    <w:rsid w:val="00593A6E"/>
    <w:rsid w:val="0059468E"/>
    <w:rsid w:val="00594833"/>
    <w:rsid w:val="00594A1A"/>
    <w:rsid w:val="00595285"/>
    <w:rsid w:val="005952DC"/>
    <w:rsid w:val="0059550B"/>
    <w:rsid w:val="00595579"/>
    <w:rsid w:val="0059557F"/>
    <w:rsid w:val="00595BDF"/>
    <w:rsid w:val="00595C56"/>
    <w:rsid w:val="005974DD"/>
    <w:rsid w:val="005A039E"/>
    <w:rsid w:val="005A0DCB"/>
    <w:rsid w:val="005A1A5A"/>
    <w:rsid w:val="005A2245"/>
    <w:rsid w:val="005A2958"/>
    <w:rsid w:val="005A3090"/>
    <w:rsid w:val="005A3A77"/>
    <w:rsid w:val="005A48D6"/>
    <w:rsid w:val="005A4B2A"/>
    <w:rsid w:val="005A4C42"/>
    <w:rsid w:val="005A6C44"/>
    <w:rsid w:val="005A7C6D"/>
    <w:rsid w:val="005B0AF4"/>
    <w:rsid w:val="005B14CC"/>
    <w:rsid w:val="005B1CF6"/>
    <w:rsid w:val="005B2F60"/>
    <w:rsid w:val="005B3A9F"/>
    <w:rsid w:val="005B3B0D"/>
    <w:rsid w:val="005B458E"/>
    <w:rsid w:val="005B498A"/>
    <w:rsid w:val="005B5A82"/>
    <w:rsid w:val="005B7614"/>
    <w:rsid w:val="005C1291"/>
    <w:rsid w:val="005C1507"/>
    <w:rsid w:val="005C293D"/>
    <w:rsid w:val="005C3341"/>
    <w:rsid w:val="005C51E5"/>
    <w:rsid w:val="005C5273"/>
    <w:rsid w:val="005C55C4"/>
    <w:rsid w:val="005C6FC4"/>
    <w:rsid w:val="005D00FC"/>
    <w:rsid w:val="005D19AC"/>
    <w:rsid w:val="005D1FE4"/>
    <w:rsid w:val="005D23FF"/>
    <w:rsid w:val="005D26F9"/>
    <w:rsid w:val="005D42AC"/>
    <w:rsid w:val="005D4807"/>
    <w:rsid w:val="005D5114"/>
    <w:rsid w:val="005D6F62"/>
    <w:rsid w:val="005D7456"/>
    <w:rsid w:val="005D7DB9"/>
    <w:rsid w:val="005D7E1C"/>
    <w:rsid w:val="005E0934"/>
    <w:rsid w:val="005E1816"/>
    <w:rsid w:val="005E2595"/>
    <w:rsid w:val="005E3615"/>
    <w:rsid w:val="005E3956"/>
    <w:rsid w:val="005E395B"/>
    <w:rsid w:val="005E41BF"/>
    <w:rsid w:val="005E4C4A"/>
    <w:rsid w:val="005E4F1D"/>
    <w:rsid w:val="005E759A"/>
    <w:rsid w:val="005F1C5C"/>
    <w:rsid w:val="005F2868"/>
    <w:rsid w:val="005F291C"/>
    <w:rsid w:val="005F3017"/>
    <w:rsid w:val="005F343F"/>
    <w:rsid w:val="005F477B"/>
    <w:rsid w:val="005F4804"/>
    <w:rsid w:val="005F4C04"/>
    <w:rsid w:val="005F6590"/>
    <w:rsid w:val="005F74F1"/>
    <w:rsid w:val="005F7607"/>
    <w:rsid w:val="0060091E"/>
    <w:rsid w:val="006014A6"/>
    <w:rsid w:val="0060439E"/>
    <w:rsid w:val="00605614"/>
    <w:rsid w:val="0060567A"/>
    <w:rsid w:val="00606516"/>
    <w:rsid w:val="00606737"/>
    <w:rsid w:val="00606C4F"/>
    <w:rsid w:val="00606E1E"/>
    <w:rsid w:val="00614866"/>
    <w:rsid w:val="00614E61"/>
    <w:rsid w:val="00615A16"/>
    <w:rsid w:val="00617A14"/>
    <w:rsid w:val="00620D8A"/>
    <w:rsid w:val="00621C2C"/>
    <w:rsid w:val="00621DBA"/>
    <w:rsid w:val="006220C9"/>
    <w:rsid w:val="00622240"/>
    <w:rsid w:val="006225E5"/>
    <w:rsid w:val="00622FBE"/>
    <w:rsid w:val="006245F3"/>
    <w:rsid w:val="00624C3A"/>
    <w:rsid w:val="00624CB1"/>
    <w:rsid w:val="00624CE6"/>
    <w:rsid w:val="00624CFD"/>
    <w:rsid w:val="006265DA"/>
    <w:rsid w:val="00626705"/>
    <w:rsid w:val="006267FA"/>
    <w:rsid w:val="0062689C"/>
    <w:rsid w:val="006269E8"/>
    <w:rsid w:val="00626F12"/>
    <w:rsid w:val="00626F52"/>
    <w:rsid w:val="0062705A"/>
    <w:rsid w:val="00627826"/>
    <w:rsid w:val="00627B21"/>
    <w:rsid w:val="00631CD8"/>
    <w:rsid w:val="006342F4"/>
    <w:rsid w:val="00634E3A"/>
    <w:rsid w:val="006359FA"/>
    <w:rsid w:val="00635B3A"/>
    <w:rsid w:val="00635B89"/>
    <w:rsid w:val="0063790D"/>
    <w:rsid w:val="0064015E"/>
    <w:rsid w:val="00640F38"/>
    <w:rsid w:val="00641C2D"/>
    <w:rsid w:val="006428E5"/>
    <w:rsid w:val="00642C0A"/>
    <w:rsid w:val="0064365A"/>
    <w:rsid w:val="00643D01"/>
    <w:rsid w:val="00643DC5"/>
    <w:rsid w:val="00644437"/>
    <w:rsid w:val="006454EB"/>
    <w:rsid w:val="006458F0"/>
    <w:rsid w:val="0064795F"/>
    <w:rsid w:val="00651BB3"/>
    <w:rsid w:val="00654915"/>
    <w:rsid w:val="00654DC5"/>
    <w:rsid w:val="00657E11"/>
    <w:rsid w:val="00660D2F"/>
    <w:rsid w:val="006615B0"/>
    <w:rsid w:val="0066196A"/>
    <w:rsid w:val="00661C63"/>
    <w:rsid w:val="00661CC4"/>
    <w:rsid w:val="00662DA8"/>
    <w:rsid w:val="00663BC8"/>
    <w:rsid w:val="00665233"/>
    <w:rsid w:val="00665FC1"/>
    <w:rsid w:val="00666252"/>
    <w:rsid w:val="006663AC"/>
    <w:rsid w:val="00666EA3"/>
    <w:rsid w:val="00667445"/>
    <w:rsid w:val="00667513"/>
    <w:rsid w:val="00670132"/>
    <w:rsid w:val="00670755"/>
    <w:rsid w:val="0067127C"/>
    <w:rsid w:val="00671CAB"/>
    <w:rsid w:val="006741FD"/>
    <w:rsid w:val="006771EC"/>
    <w:rsid w:val="0068009A"/>
    <w:rsid w:val="0068101A"/>
    <w:rsid w:val="00681FA8"/>
    <w:rsid w:val="00683447"/>
    <w:rsid w:val="00683E68"/>
    <w:rsid w:val="00683E84"/>
    <w:rsid w:val="006840D4"/>
    <w:rsid w:val="00684593"/>
    <w:rsid w:val="00684D27"/>
    <w:rsid w:val="00685F01"/>
    <w:rsid w:val="0068657E"/>
    <w:rsid w:val="00686BE1"/>
    <w:rsid w:val="00691DFC"/>
    <w:rsid w:val="00695534"/>
    <w:rsid w:val="00696BBA"/>
    <w:rsid w:val="006976A9"/>
    <w:rsid w:val="006A151A"/>
    <w:rsid w:val="006A1B9B"/>
    <w:rsid w:val="006A1FB8"/>
    <w:rsid w:val="006A27E8"/>
    <w:rsid w:val="006A2E53"/>
    <w:rsid w:val="006A384A"/>
    <w:rsid w:val="006A4EC5"/>
    <w:rsid w:val="006A525B"/>
    <w:rsid w:val="006A65C5"/>
    <w:rsid w:val="006A7D8B"/>
    <w:rsid w:val="006B16E5"/>
    <w:rsid w:val="006B3444"/>
    <w:rsid w:val="006B3505"/>
    <w:rsid w:val="006B3BF4"/>
    <w:rsid w:val="006B4D0E"/>
    <w:rsid w:val="006B5026"/>
    <w:rsid w:val="006B6A22"/>
    <w:rsid w:val="006B755A"/>
    <w:rsid w:val="006C0140"/>
    <w:rsid w:val="006C0483"/>
    <w:rsid w:val="006C0698"/>
    <w:rsid w:val="006C0AC2"/>
    <w:rsid w:val="006C1C04"/>
    <w:rsid w:val="006C2E4A"/>
    <w:rsid w:val="006C386F"/>
    <w:rsid w:val="006C3C0A"/>
    <w:rsid w:val="006C3EE7"/>
    <w:rsid w:val="006C40EE"/>
    <w:rsid w:val="006C4D2C"/>
    <w:rsid w:val="006C67B8"/>
    <w:rsid w:val="006D02B2"/>
    <w:rsid w:val="006D1262"/>
    <w:rsid w:val="006D158D"/>
    <w:rsid w:val="006D1A09"/>
    <w:rsid w:val="006D2639"/>
    <w:rsid w:val="006D4988"/>
    <w:rsid w:val="006D5EC0"/>
    <w:rsid w:val="006D607A"/>
    <w:rsid w:val="006D69E1"/>
    <w:rsid w:val="006D6D39"/>
    <w:rsid w:val="006D71A1"/>
    <w:rsid w:val="006D74C5"/>
    <w:rsid w:val="006E002A"/>
    <w:rsid w:val="006E01E4"/>
    <w:rsid w:val="006E0444"/>
    <w:rsid w:val="006E0980"/>
    <w:rsid w:val="006E0FCD"/>
    <w:rsid w:val="006E2CF8"/>
    <w:rsid w:val="006E3222"/>
    <w:rsid w:val="006E417E"/>
    <w:rsid w:val="006E6B78"/>
    <w:rsid w:val="006E7689"/>
    <w:rsid w:val="006F087C"/>
    <w:rsid w:val="006F0C6B"/>
    <w:rsid w:val="006F15ED"/>
    <w:rsid w:val="006F1630"/>
    <w:rsid w:val="006F24F4"/>
    <w:rsid w:val="006F26C2"/>
    <w:rsid w:val="006F30BD"/>
    <w:rsid w:val="006F3906"/>
    <w:rsid w:val="006F41EF"/>
    <w:rsid w:val="006F71CE"/>
    <w:rsid w:val="006F7204"/>
    <w:rsid w:val="006F747D"/>
    <w:rsid w:val="006F7889"/>
    <w:rsid w:val="007003BD"/>
    <w:rsid w:val="00700A50"/>
    <w:rsid w:val="00701358"/>
    <w:rsid w:val="007017C7"/>
    <w:rsid w:val="007020D3"/>
    <w:rsid w:val="007028AA"/>
    <w:rsid w:val="00703872"/>
    <w:rsid w:val="0070537E"/>
    <w:rsid w:val="00705DE0"/>
    <w:rsid w:val="00705EF0"/>
    <w:rsid w:val="00707A6B"/>
    <w:rsid w:val="00707C1C"/>
    <w:rsid w:val="007106F4"/>
    <w:rsid w:val="0071080D"/>
    <w:rsid w:val="00712408"/>
    <w:rsid w:val="007124B0"/>
    <w:rsid w:val="007129F5"/>
    <w:rsid w:val="00713D25"/>
    <w:rsid w:val="00716AF6"/>
    <w:rsid w:val="0071713D"/>
    <w:rsid w:val="00720325"/>
    <w:rsid w:val="007203B0"/>
    <w:rsid w:val="0072088E"/>
    <w:rsid w:val="00721DC1"/>
    <w:rsid w:val="00722D00"/>
    <w:rsid w:val="00722EA3"/>
    <w:rsid w:val="007233B5"/>
    <w:rsid w:val="007234F7"/>
    <w:rsid w:val="007235E7"/>
    <w:rsid w:val="00724F4E"/>
    <w:rsid w:val="00725886"/>
    <w:rsid w:val="0072642C"/>
    <w:rsid w:val="007266B0"/>
    <w:rsid w:val="0073089B"/>
    <w:rsid w:val="00730C38"/>
    <w:rsid w:val="00730E2C"/>
    <w:rsid w:val="007310AB"/>
    <w:rsid w:val="007323DA"/>
    <w:rsid w:val="00732711"/>
    <w:rsid w:val="007330D8"/>
    <w:rsid w:val="0073562C"/>
    <w:rsid w:val="0073641D"/>
    <w:rsid w:val="0073713B"/>
    <w:rsid w:val="007404D6"/>
    <w:rsid w:val="007404F9"/>
    <w:rsid w:val="00740515"/>
    <w:rsid w:val="00740561"/>
    <w:rsid w:val="00741328"/>
    <w:rsid w:val="0074204F"/>
    <w:rsid w:val="007453FA"/>
    <w:rsid w:val="00746015"/>
    <w:rsid w:val="007463EF"/>
    <w:rsid w:val="00747ACD"/>
    <w:rsid w:val="0075089A"/>
    <w:rsid w:val="007520E3"/>
    <w:rsid w:val="00753457"/>
    <w:rsid w:val="007539BC"/>
    <w:rsid w:val="00753CBE"/>
    <w:rsid w:val="0075411A"/>
    <w:rsid w:val="00756485"/>
    <w:rsid w:val="00761FEF"/>
    <w:rsid w:val="00763728"/>
    <w:rsid w:val="007665F8"/>
    <w:rsid w:val="00766D63"/>
    <w:rsid w:val="00766F3B"/>
    <w:rsid w:val="007702C2"/>
    <w:rsid w:val="007706D1"/>
    <w:rsid w:val="007712B4"/>
    <w:rsid w:val="00773294"/>
    <w:rsid w:val="00773A3B"/>
    <w:rsid w:val="00774010"/>
    <w:rsid w:val="007741FF"/>
    <w:rsid w:val="00774489"/>
    <w:rsid w:val="00774BF5"/>
    <w:rsid w:val="00775A27"/>
    <w:rsid w:val="00776AA2"/>
    <w:rsid w:val="007807FF"/>
    <w:rsid w:val="007824A9"/>
    <w:rsid w:val="00782AB2"/>
    <w:rsid w:val="00783085"/>
    <w:rsid w:val="00783A17"/>
    <w:rsid w:val="0078416B"/>
    <w:rsid w:val="00784210"/>
    <w:rsid w:val="0078464D"/>
    <w:rsid w:val="00784B9A"/>
    <w:rsid w:val="007859AC"/>
    <w:rsid w:val="00785CFC"/>
    <w:rsid w:val="00785F37"/>
    <w:rsid w:val="00786010"/>
    <w:rsid w:val="00787A8B"/>
    <w:rsid w:val="007919FA"/>
    <w:rsid w:val="00792DBE"/>
    <w:rsid w:val="00794576"/>
    <w:rsid w:val="007966AB"/>
    <w:rsid w:val="007A01EB"/>
    <w:rsid w:val="007A04A3"/>
    <w:rsid w:val="007A1084"/>
    <w:rsid w:val="007A1462"/>
    <w:rsid w:val="007A1BFE"/>
    <w:rsid w:val="007A20DD"/>
    <w:rsid w:val="007A2112"/>
    <w:rsid w:val="007A2118"/>
    <w:rsid w:val="007A28DC"/>
    <w:rsid w:val="007A493D"/>
    <w:rsid w:val="007A5C64"/>
    <w:rsid w:val="007A600A"/>
    <w:rsid w:val="007A64D5"/>
    <w:rsid w:val="007A6AC6"/>
    <w:rsid w:val="007A797A"/>
    <w:rsid w:val="007A799D"/>
    <w:rsid w:val="007B018D"/>
    <w:rsid w:val="007B16BF"/>
    <w:rsid w:val="007B190F"/>
    <w:rsid w:val="007B21FB"/>
    <w:rsid w:val="007B2503"/>
    <w:rsid w:val="007B2692"/>
    <w:rsid w:val="007B3478"/>
    <w:rsid w:val="007B483D"/>
    <w:rsid w:val="007B4F08"/>
    <w:rsid w:val="007B6D1B"/>
    <w:rsid w:val="007B713E"/>
    <w:rsid w:val="007C088D"/>
    <w:rsid w:val="007C0BEA"/>
    <w:rsid w:val="007C15A6"/>
    <w:rsid w:val="007C1AE2"/>
    <w:rsid w:val="007C1DCE"/>
    <w:rsid w:val="007C2225"/>
    <w:rsid w:val="007C31FF"/>
    <w:rsid w:val="007C47E1"/>
    <w:rsid w:val="007C4C1E"/>
    <w:rsid w:val="007C56B4"/>
    <w:rsid w:val="007C63F1"/>
    <w:rsid w:val="007C6F88"/>
    <w:rsid w:val="007C7230"/>
    <w:rsid w:val="007C78A6"/>
    <w:rsid w:val="007D0956"/>
    <w:rsid w:val="007D1A51"/>
    <w:rsid w:val="007D319F"/>
    <w:rsid w:val="007D4AA3"/>
    <w:rsid w:val="007D4DC0"/>
    <w:rsid w:val="007D5611"/>
    <w:rsid w:val="007D6A25"/>
    <w:rsid w:val="007D7476"/>
    <w:rsid w:val="007E03D6"/>
    <w:rsid w:val="007E1002"/>
    <w:rsid w:val="007E275A"/>
    <w:rsid w:val="007E3029"/>
    <w:rsid w:val="007E4D1F"/>
    <w:rsid w:val="007E4E3A"/>
    <w:rsid w:val="007E59D5"/>
    <w:rsid w:val="007E6794"/>
    <w:rsid w:val="007E73F7"/>
    <w:rsid w:val="007F0F7E"/>
    <w:rsid w:val="007F10A8"/>
    <w:rsid w:val="007F1D8B"/>
    <w:rsid w:val="007F21BD"/>
    <w:rsid w:val="007F2B0C"/>
    <w:rsid w:val="007F2D3B"/>
    <w:rsid w:val="007F362D"/>
    <w:rsid w:val="007F3A84"/>
    <w:rsid w:val="007F468F"/>
    <w:rsid w:val="007F771C"/>
    <w:rsid w:val="008013DB"/>
    <w:rsid w:val="0080174E"/>
    <w:rsid w:val="008022DC"/>
    <w:rsid w:val="00802399"/>
    <w:rsid w:val="00802541"/>
    <w:rsid w:val="00802F50"/>
    <w:rsid w:val="00803020"/>
    <w:rsid w:val="00803531"/>
    <w:rsid w:val="0080368A"/>
    <w:rsid w:val="0080389E"/>
    <w:rsid w:val="008046C1"/>
    <w:rsid w:val="008057CF"/>
    <w:rsid w:val="008062DB"/>
    <w:rsid w:val="00810615"/>
    <w:rsid w:val="008109AE"/>
    <w:rsid w:val="008109E2"/>
    <w:rsid w:val="00811726"/>
    <w:rsid w:val="0081187A"/>
    <w:rsid w:val="00811967"/>
    <w:rsid w:val="00811978"/>
    <w:rsid w:val="008130AC"/>
    <w:rsid w:val="008130D2"/>
    <w:rsid w:val="0081356C"/>
    <w:rsid w:val="008171AA"/>
    <w:rsid w:val="00817371"/>
    <w:rsid w:val="00817389"/>
    <w:rsid w:val="00817D1B"/>
    <w:rsid w:val="00817DC0"/>
    <w:rsid w:val="00820266"/>
    <w:rsid w:val="00821746"/>
    <w:rsid w:val="00822689"/>
    <w:rsid w:val="00825541"/>
    <w:rsid w:val="00826E8A"/>
    <w:rsid w:val="008275B5"/>
    <w:rsid w:val="00827A99"/>
    <w:rsid w:val="00830668"/>
    <w:rsid w:val="00832989"/>
    <w:rsid w:val="00833290"/>
    <w:rsid w:val="00833B17"/>
    <w:rsid w:val="008353D3"/>
    <w:rsid w:val="00835839"/>
    <w:rsid w:val="00836001"/>
    <w:rsid w:val="0083643A"/>
    <w:rsid w:val="00836BF4"/>
    <w:rsid w:val="00837A31"/>
    <w:rsid w:val="00842AAF"/>
    <w:rsid w:val="008456F5"/>
    <w:rsid w:val="008467D1"/>
    <w:rsid w:val="0084767B"/>
    <w:rsid w:val="008477CE"/>
    <w:rsid w:val="00850C56"/>
    <w:rsid w:val="00851396"/>
    <w:rsid w:val="00851933"/>
    <w:rsid w:val="008521D7"/>
    <w:rsid w:val="008522A9"/>
    <w:rsid w:val="008556E9"/>
    <w:rsid w:val="008559A7"/>
    <w:rsid w:val="00855B4E"/>
    <w:rsid w:val="00855EB2"/>
    <w:rsid w:val="00856E50"/>
    <w:rsid w:val="00856F5B"/>
    <w:rsid w:val="00857010"/>
    <w:rsid w:val="00857AB9"/>
    <w:rsid w:val="00860428"/>
    <w:rsid w:val="00861069"/>
    <w:rsid w:val="00861828"/>
    <w:rsid w:val="00861853"/>
    <w:rsid w:val="008630A5"/>
    <w:rsid w:val="008638C3"/>
    <w:rsid w:val="0086395C"/>
    <w:rsid w:val="00863BB6"/>
    <w:rsid w:val="008665B5"/>
    <w:rsid w:val="0086771D"/>
    <w:rsid w:val="00867BFC"/>
    <w:rsid w:val="00870392"/>
    <w:rsid w:val="00871003"/>
    <w:rsid w:val="0087106E"/>
    <w:rsid w:val="008710CC"/>
    <w:rsid w:val="0087154B"/>
    <w:rsid w:val="008721C5"/>
    <w:rsid w:val="00872279"/>
    <w:rsid w:val="0087260D"/>
    <w:rsid w:val="00872C1E"/>
    <w:rsid w:val="008747FF"/>
    <w:rsid w:val="00876CD5"/>
    <w:rsid w:val="00877055"/>
    <w:rsid w:val="008778D7"/>
    <w:rsid w:val="00877C4E"/>
    <w:rsid w:val="00881A74"/>
    <w:rsid w:val="00883E20"/>
    <w:rsid w:val="00884000"/>
    <w:rsid w:val="00884934"/>
    <w:rsid w:val="00885C61"/>
    <w:rsid w:val="00885D77"/>
    <w:rsid w:val="00886122"/>
    <w:rsid w:val="00887278"/>
    <w:rsid w:val="00887718"/>
    <w:rsid w:val="008902A6"/>
    <w:rsid w:val="00890437"/>
    <w:rsid w:val="00890D1B"/>
    <w:rsid w:val="0089131E"/>
    <w:rsid w:val="00891C73"/>
    <w:rsid w:val="00893214"/>
    <w:rsid w:val="00895CFF"/>
    <w:rsid w:val="008967CD"/>
    <w:rsid w:val="0089685B"/>
    <w:rsid w:val="00897DE8"/>
    <w:rsid w:val="008A241F"/>
    <w:rsid w:val="008A3BB5"/>
    <w:rsid w:val="008A4331"/>
    <w:rsid w:val="008A4A32"/>
    <w:rsid w:val="008B0974"/>
    <w:rsid w:val="008B15A2"/>
    <w:rsid w:val="008B3DE0"/>
    <w:rsid w:val="008B3E45"/>
    <w:rsid w:val="008B480F"/>
    <w:rsid w:val="008B4C6E"/>
    <w:rsid w:val="008B5EE6"/>
    <w:rsid w:val="008B6963"/>
    <w:rsid w:val="008B77B6"/>
    <w:rsid w:val="008C01C7"/>
    <w:rsid w:val="008C0B6D"/>
    <w:rsid w:val="008C1AC1"/>
    <w:rsid w:val="008C2E4F"/>
    <w:rsid w:val="008C2ED7"/>
    <w:rsid w:val="008C2EE5"/>
    <w:rsid w:val="008C320B"/>
    <w:rsid w:val="008C370C"/>
    <w:rsid w:val="008C5AE8"/>
    <w:rsid w:val="008C7388"/>
    <w:rsid w:val="008C7412"/>
    <w:rsid w:val="008D086F"/>
    <w:rsid w:val="008D087E"/>
    <w:rsid w:val="008D12D0"/>
    <w:rsid w:val="008D2FD2"/>
    <w:rsid w:val="008D3CC2"/>
    <w:rsid w:val="008D45F5"/>
    <w:rsid w:val="008D7A19"/>
    <w:rsid w:val="008D7BD4"/>
    <w:rsid w:val="008E16AA"/>
    <w:rsid w:val="008E34F7"/>
    <w:rsid w:val="008E4EEF"/>
    <w:rsid w:val="008E5163"/>
    <w:rsid w:val="008E5509"/>
    <w:rsid w:val="008E66A0"/>
    <w:rsid w:val="008F03AB"/>
    <w:rsid w:val="008F0FBB"/>
    <w:rsid w:val="008F1063"/>
    <w:rsid w:val="008F2E5B"/>
    <w:rsid w:val="008F67B4"/>
    <w:rsid w:val="008F7B13"/>
    <w:rsid w:val="00901828"/>
    <w:rsid w:val="009026F4"/>
    <w:rsid w:val="00902D74"/>
    <w:rsid w:val="009048C3"/>
    <w:rsid w:val="00904D1A"/>
    <w:rsid w:val="009052FE"/>
    <w:rsid w:val="00905DFB"/>
    <w:rsid w:val="00906CA2"/>
    <w:rsid w:val="00907880"/>
    <w:rsid w:val="00907DC2"/>
    <w:rsid w:val="00907F79"/>
    <w:rsid w:val="0091147F"/>
    <w:rsid w:val="00912BE2"/>
    <w:rsid w:val="009132C2"/>
    <w:rsid w:val="009143AF"/>
    <w:rsid w:val="00914E5F"/>
    <w:rsid w:val="00914F3D"/>
    <w:rsid w:val="009152D9"/>
    <w:rsid w:val="009159CB"/>
    <w:rsid w:val="00915A9F"/>
    <w:rsid w:val="00915B5D"/>
    <w:rsid w:val="00916DEA"/>
    <w:rsid w:val="00917A1E"/>
    <w:rsid w:val="00920D96"/>
    <w:rsid w:val="0092161A"/>
    <w:rsid w:val="00921708"/>
    <w:rsid w:val="00921C0C"/>
    <w:rsid w:val="009247B0"/>
    <w:rsid w:val="00925B58"/>
    <w:rsid w:val="00925EB0"/>
    <w:rsid w:val="00927810"/>
    <w:rsid w:val="00927CA9"/>
    <w:rsid w:val="00931085"/>
    <w:rsid w:val="009318B4"/>
    <w:rsid w:val="00931A3B"/>
    <w:rsid w:val="00931D15"/>
    <w:rsid w:val="00931F95"/>
    <w:rsid w:val="0093509F"/>
    <w:rsid w:val="00935CBB"/>
    <w:rsid w:val="00936EAE"/>
    <w:rsid w:val="0093738F"/>
    <w:rsid w:val="00937760"/>
    <w:rsid w:val="00937E49"/>
    <w:rsid w:val="00941C70"/>
    <w:rsid w:val="009435A4"/>
    <w:rsid w:val="009442AA"/>
    <w:rsid w:val="00945D16"/>
    <w:rsid w:val="00946271"/>
    <w:rsid w:val="00947AA3"/>
    <w:rsid w:val="0095098E"/>
    <w:rsid w:val="00950A49"/>
    <w:rsid w:val="00951916"/>
    <w:rsid w:val="0095398D"/>
    <w:rsid w:val="00954F2F"/>
    <w:rsid w:val="009556F6"/>
    <w:rsid w:val="00956ACC"/>
    <w:rsid w:val="00960774"/>
    <w:rsid w:val="00960886"/>
    <w:rsid w:val="00961A47"/>
    <w:rsid w:val="00961D1B"/>
    <w:rsid w:val="009627DC"/>
    <w:rsid w:val="009630A5"/>
    <w:rsid w:val="0096312E"/>
    <w:rsid w:val="009638A4"/>
    <w:rsid w:val="00964085"/>
    <w:rsid w:val="00964287"/>
    <w:rsid w:val="00966736"/>
    <w:rsid w:val="00966BE1"/>
    <w:rsid w:val="009715B6"/>
    <w:rsid w:val="00971AFC"/>
    <w:rsid w:val="009724E6"/>
    <w:rsid w:val="0097268E"/>
    <w:rsid w:val="00974068"/>
    <w:rsid w:val="0097453C"/>
    <w:rsid w:val="0097454B"/>
    <w:rsid w:val="009748BB"/>
    <w:rsid w:val="0097561F"/>
    <w:rsid w:val="009757DF"/>
    <w:rsid w:val="00975D8D"/>
    <w:rsid w:val="009762E3"/>
    <w:rsid w:val="00976A23"/>
    <w:rsid w:val="00976C38"/>
    <w:rsid w:val="009773B3"/>
    <w:rsid w:val="009807E0"/>
    <w:rsid w:val="00980973"/>
    <w:rsid w:val="00980E8C"/>
    <w:rsid w:val="0098217C"/>
    <w:rsid w:val="0098259C"/>
    <w:rsid w:val="00983309"/>
    <w:rsid w:val="00983591"/>
    <w:rsid w:val="00983EEB"/>
    <w:rsid w:val="009849BE"/>
    <w:rsid w:val="009850A1"/>
    <w:rsid w:val="0099173C"/>
    <w:rsid w:val="00992BD9"/>
    <w:rsid w:val="0099329D"/>
    <w:rsid w:val="00995064"/>
    <w:rsid w:val="009952E1"/>
    <w:rsid w:val="0099548B"/>
    <w:rsid w:val="009979F2"/>
    <w:rsid w:val="009A029E"/>
    <w:rsid w:val="009A3045"/>
    <w:rsid w:val="009A31E5"/>
    <w:rsid w:val="009A33F4"/>
    <w:rsid w:val="009A3DAA"/>
    <w:rsid w:val="009A402F"/>
    <w:rsid w:val="009B01BE"/>
    <w:rsid w:val="009B03BF"/>
    <w:rsid w:val="009B0892"/>
    <w:rsid w:val="009B2870"/>
    <w:rsid w:val="009B2EAB"/>
    <w:rsid w:val="009B57FD"/>
    <w:rsid w:val="009B5F1E"/>
    <w:rsid w:val="009B6BC8"/>
    <w:rsid w:val="009B7A21"/>
    <w:rsid w:val="009B7CE8"/>
    <w:rsid w:val="009C0F21"/>
    <w:rsid w:val="009C12D2"/>
    <w:rsid w:val="009C2996"/>
    <w:rsid w:val="009C4095"/>
    <w:rsid w:val="009C46D4"/>
    <w:rsid w:val="009C4E6F"/>
    <w:rsid w:val="009C6AF5"/>
    <w:rsid w:val="009C716C"/>
    <w:rsid w:val="009C7871"/>
    <w:rsid w:val="009D24FF"/>
    <w:rsid w:val="009D36D7"/>
    <w:rsid w:val="009D40F5"/>
    <w:rsid w:val="009D4B18"/>
    <w:rsid w:val="009D4BDD"/>
    <w:rsid w:val="009D513F"/>
    <w:rsid w:val="009D6664"/>
    <w:rsid w:val="009D6F21"/>
    <w:rsid w:val="009D72D4"/>
    <w:rsid w:val="009D74A0"/>
    <w:rsid w:val="009D7E8E"/>
    <w:rsid w:val="009E055F"/>
    <w:rsid w:val="009E0D39"/>
    <w:rsid w:val="009E132C"/>
    <w:rsid w:val="009E15A3"/>
    <w:rsid w:val="009E2A3D"/>
    <w:rsid w:val="009E2AA0"/>
    <w:rsid w:val="009E31F9"/>
    <w:rsid w:val="009E3FFE"/>
    <w:rsid w:val="009E47A6"/>
    <w:rsid w:val="009E4993"/>
    <w:rsid w:val="009E4E1C"/>
    <w:rsid w:val="009E5F6B"/>
    <w:rsid w:val="009E6A68"/>
    <w:rsid w:val="009E7D8C"/>
    <w:rsid w:val="009F0144"/>
    <w:rsid w:val="009F0CC4"/>
    <w:rsid w:val="009F0FDB"/>
    <w:rsid w:val="009F18C1"/>
    <w:rsid w:val="009F1F41"/>
    <w:rsid w:val="009F2A3E"/>
    <w:rsid w:val="009F2BA6"/>
    <w:rsid w:val="009F31F5"/>
    <w:rsid w:val="009F392F"/>
    <w:rsid w:val="009F5A5D"/>
    <w:rsid w:val="009F67B2"/>
    <w:rsid w:val="009F6835"/>
    <w:rsid w:val="009F6864"/>
    <w:rsid w:val="009F70B7"/>
    <w:rsid w:val="009F75C6"/>
    <w:rsid w:val="00A00953"/>
    <w:rsid w:val="00A014A2"/>
    <w:rsid w:val="00A01559"/>
    <w:rsid w:val="00A01889"/>
    <w:rsid w:val="00A02999"/>
    <w:rsid w:val="00A03704"/>
    <w:rsid w:val="00A03B75"/>
    <w:rsid w:val="00A04A99"/>
    <w:rsid w:val="00A05C52"/>
    <w:rsid w:val="00A05D6E"/>
    <w:rsid w:val="00A063B2"/>
    <w:rsid w:val="00A06491"/>
    <w:rsid w:val="00A06E84"/>
    <w:rsid w:val="00A1071C"/>
    <w:rsid w:val="00A10DC9"/>
    <w:rsid w:val="00A11642"/>
    <w:rsid w:val="00A11E32"/>
    <w:rsid w:val="00A1341E"/>
    <w:rsid w:val="00A14DCD"/>
    <w:rsid w:val="00A160F5"/>
    <w:rsid w:val="00A17E3D"/>
    <w:rsid w:val="00A20A51"/>
    <w:rsid w:val="00A21BBF"/>
    <w:rsid w:val="00A22928"/>
    <w:rsid w:val="00A23480"/>
    <w:rsid w:val="00A254F1"/>
    <w:rsid w:val="00A254F5"/>
    <w:rsid w:val="00A26C45"/>
    <w:rsid w:val="00A27053"/>
    <w:rsid w:val="00A27AB5"/>
    <w:rsid w:val="00A308EB"/>
    <w:rsid w:val="00A31010"/>
    <w:rsid w:val="00A31F06"/>
    <w:rsid w:val="00A32516"/>
    <w:rsid w:val="00A33017"/>
    <w:rsid w:val="00A33418"/>
    <w:rsid w:val="00A339F6"/>
    <w:rsid w:val="00A3414B"/>
    <w:rsid w:val="00A358A9"/>
    <w:rsid w:val="00A369E4"/>
    <w:rsid w:val="00A36BA1"/>
    <w:rsid w:val="00A37458"/>
    <w:rsid w:val="00A40527"/>
    <w:rsid w:val="00A40E1B"/>
    <w:rsid w:val="00A40F5C"/>
    <w:rsid w:val="00A41888"/>
    <w:rsid w:val="00A4189C"/>
    <w:rsid w:val="00A41A81"/>
    <w:rsid w:val="00A43027"/>
    <w:rsid w:val="00A433A6"/>
    <w:rsid w:val="00A43429"/>
    <w:rsid w:val="00A43F58"/>
    <w:rsid w:val="00A4498C"/>
    <w:rsid w:val="00A451CC"/>
    <w:rsid w:val="00A4600A"/>
    <w:rsid w:val="00A46A9F"/>
    <w:rsid w:val="00A46BD9"/>
    <w:rsid w:val="00A47550"/>
    <w:rsid w:val="00A477C6"/>
    <w:rsid w:val="00A50AD9"/>
    <w:rsid w:val="00A5129C"/>
    <w:rsid w:val="00A51528"/>
    <w:rsid w:val="00A5381B"/>
    <w:rsid w:val="00A54217"/>
    <w:rsid w:val="00A54219"/>
    <w:rsid w:val="00A54FE7"/>
    <w:rsid w:val="00A55562"/>
    <w:rsid w:val="00A56109"/>
    <w:rsid w:val="00A5614A"/>
    <w:rsid w:val="00A56341"/>
    <w:rsid w:val="00A5683D"/>
    <w:rsid w:val="00A57219"/>
    <w:rsid w:val="00A57636"/>
    <w:rsid w:val="00A57768"/>
    <w:rsid w:val="00A57EA9"/>
    <w:rsid w:val="00A614EF"/>
    <w:rsid w:val="00A61A3E"/>
    <w:rsid w:val="00A62403"/>
    <w:rsid w:val="00A62E92"/>
    <w:rsid w:val="00A62F71"/>
    <w:rsid w:val="00A631E8"/>
    <w:rsid w:val="00A634C1"/>
    <w:rsid w:val="00A64444"/>
    <w:rsid w:val="00A65623"/>
    <w:rsid w:val="00A65778"/>
    <w:rsid w:val="00A6652F"/>
    <w:rsid w:val="00A6669C"/>
    <w:rsid w:val="00A6681C"/>
    <w:rsid w:val="00A66F58"/>
    <w:rsid w:val="00A67172"/>
    <w:rsid w:val="00A70C72"/>
    <w:rsid w:val="00A7122D"/>
    <w:rsid w:val="00A712C3"/>
    <w:rsid w:val="00A7142E"/>
    <w:rsid w:val="00A72236"/>
    <w:rsid w:val="00A727C5"/>
    <w:rsid w:val="00A72C5E"/>
    <w:rsid w:val="00A73E5B"/>
    <w:rsid w:val="00A7553E"/>
    <w:rsid w:val="00A7642C"/>
    <w:rsid w:val="00A768A3"/>
    <w:rsid w:val="00A823BC"/>
    <w:rsid w:val="00A82ABC"/>
    <w:rsid w:val="00A82BC5"/>
    <w:rsid w:val="00A84957"/>
    <w:rsid w:val="00A85732"/>
    <w:rsid w:val="00A86076"/>
    <w:rsid w:val="00A869F8"/>
    <w:rsid w:val="00A877FF"/>
    <w:rsid w:val="00A906CF"/>
    <w:rsid w:val="00A93367"/>
    <w:rsid w:val="00A93590"/>
    <w:rsid w:val="00A941C3"/>
    <w:rsid w:val="00A94D1C"/>
    <w:rsid w:val="00A958AA"/>
    <w:rsid w:val="00A963B4"/>
    <w:rsid w:val="00A96FE8"/>
    <w:rsid w:val="00A974A1"/>
    <w:rsid w:val="00A97E36"/>
    <w:rsid w:val="00AA08DD"/>
    <w:rsid w:val="00AA0FA8"/>
    <w:rsid w:val="00AA15A6"/>
    <w:rsid w:val="00AA1AB4"/>
    <w:rsid w:val="00AA2724"/>
    <w:rsid w:val="00AA28C0"/>
    <w:rsid w:val="00AA2CFC"/>
    <w:rsid w:val="00AA2D09"/>
    <w:rsid w:val="00AA32A5"/>
    <w:rsid w:val="00AA4BA0"/>
    <w:rsid w:val="00AA6FC3"/>
    <w:rsid w:val="00AB0642"/>
    <w:rsid w:val="00AB19B3"/>
    <w:rsid w:val="00AB2342"/>
    <w:rsid w:val="00AB4652"/>
    <w:rsid w:val="00AB49FF"/>
    <w:rsid w:val="00AB6DEE"/>
    <w:rsid w:val="00AB6F8D"/>
    <w:rsid w:val="00AB7036"/>
    <w:rsid w:val="00AB789A"/>
    <w:rsid w:val="00AB795A"/>
    <w:rsid w:val="00AB7AEB"/>
    <w:rsid w:val="00AB7FD8"/>
    <w:rsid w:val="00AC05B3"/>
    <w:rsid w:val="00AC0E70"/>
    <w:rsid w:val="00AC1F28"/>
    <w:rsid w:val="00AC1FF4"/>
    <w:rsid w:val="00AC22CA"/>
    <w:rsid w:val="00AC4578"/>
    <w:rsid w:val="00AC4977"/>
    <w:rsid w:val="00AC5154"/>
    <w:rsid w:val="00AC55F7"/>
    <w:rsid w:val="00AC6233"/>
    <w:rsid w:val="00AC66D8"/>
    <w:rsid w:val="00AC7E9A"/>
    <w:rsid w:val="00AD0632"/>
    <w:rsid w:val="00AD08FA"/>
    <w:rsid w:val="00AD09E8"/>
    <w:rsid w:val="00AD0F09"/>
    <w:rsid w:val="00AD20EA"/>
    <w:rsid w:val="00AD2209"/>
    <w:rsid w:val="00AD236F"/>
    <w:rsid w:val="00AD3267"/>
    <w:rsid w:val="00AD32A4"/>
    <w:rsid w:val="00AD3E70"/>
    <w:rsid w:val="00AD3F69"/>
    <w:rsid w:val="00AD50D2"/>
    <w:rsid w:val="00AD50F8"/>
    <w:rsid w:val="00AD6AFF"/>
    <w:rsid w:val="00AD734C"/>
    <w:rsid w:val="00AE0C53"/>
    <w:rsid w:val="00AE0CF7"/>
    <w:rsid w:val="00AE0F8D"/>
    <w:rsid w:val="00AE115A"/>
    <w:rsid w:val="00AE1567"/>
    <w:rsid w:val="00AE1903"/>
    <w:rsid w:val="00AE2E37"/>
    <w:rsid w:val="00AE32C3"/>
    <w:rsid w:val="00AE48F7"/>
    <w:rsid w:val="00AE5015"/>
    <w:rsid w:val="00AE57EC"/>
    <w:rsid w:val="00AE59ED"/>
    <w:rsid w:val="00AE6766"/>
    <w:rsid w:val="00AE67FA"/>
    <w:rsid w:val="00AF0272"/>
    <w:rsid w:val="00AF1AA3"/>
    <w:rsid w:val="00AF1DD3"/>
    <w:rsid w:val="00AF31F9"/>
    <w:rsid w:val="00AF37FE"/>
    <w:rsid w:val="00AF38BA"/>
    <w:rsid w:val="00AF48B4"/>
    <w:rsid w:val="00AF50D0"/>
    <w:rsid w:val="00AF73CD"/>
    <w:rsid w:val="00B0098B"/>
    <w:rsid w:val="00B011BD"/>
    <w:rsid w:val="00B01828"/>
    <w:rsid w:val="00B01C5B"/>
    <w:rsid w:val="00B01E48"/>
    <w:rsid w:val="00B04689"/>
    <w:rsid w:val="00B0527E"/>
    <w:rsid w:val="00B06143"/>
    <w:rsid w:val="00B0665D"/>
    <w:rsid w:val="00B06A07"/>
    <w:rsid w:val="00B06F60"/>
    <w:rsid w:val="00B074CB"/>
    <w:rsid w:val="00B1031D"/>
    <w:rsid w:val="00B10B25"/>
    <w:rsid w:val="00B11BC6"/>
    <w:rsid w:val="00B132B7"/>
    <w:rsid w:val="00B1574D"/>
    <w:rsid w:val="00B1584A"/>
    <w:rsid w:val="00B15B1B"/>
    <w:rsid w:val="00B162BD"/>
    <w:rsid w:val="00B1635A"/>
    <w:rsid w:val="00B163FF"/>
    <w:rsid w:val="00B16B2A"/>
    <w:rsid w:val="00B17FA2"/>
    <w:rsid w:val="00B20030"/>
    <w:rsid w:val="00B20ACC"/>
    <w:rsid w:val="00B20CC1"/>
    <w:rsid w:val="00B20D0B"/>
    <w:rsid w:val="00B21271"/>
    <w:rsid w:val="00B2283F"/>
    <w:rsid w:val="00B2351B"/>
    <w:rsid w:val="00B25740"/>
    <w:rsid w:val="00B25D4C"/>
    <w:rsid w:val="00B26A53"/>
    <w:rsid w:val="00B274BE"/>
    <w:rsid w:val="00B27966"/>
    <w:rsid w:val="00B27B56"/>
    <w:rsid w:val="00B3007C"/>
    <w:rsid w:val="00B30A14"/>
    <w:rsid w:val="00B31631"/>
    <w:rsid w:val="00B31D80"/>
    <w:rsid w:val="00B32D9A"/>
    <w:rsid w:val="00B335CC"/>
    <w:rsid w:val="00B33C8E"/>
    <w:rsid w:val="00B33E32"/>
    <w:rsid w:val="00B34E2C"/>
    <w:rsid w:val="00B357A4"/>
    <w:rsid w:val="00B35F2E"/>
    <w:rsid w:val="00B40C3D"/>
    <w:rsid w:val="00B41378"/>
    <w:rsid w:val="00B41EBD"/>
    <w:rsid w:val="00B4203F"/>
    <w:rsid w:val="00B4258C"/>
    <w:rsid w:val="00B4435E"/>
    <w:rsid w:val="00B44530"/>
    <w:rsid w:val="00B449EA"/>
    <w:rsid w:val="00B4557C"/>
    <w:rsid w:val="00B45DAC"/>
    <w:rsid w:val="00B46E98"/>
    <w:rsid w:val="00B4777F"/>
    <w:rsid w:val="00B47C1D"/>
    <w:rsid w:val="00B47EF5"/>
    <w:rsid w:val="00B47F2A"/>
    <w:rsid w:val="00B47FEE"/>
    <w:rsid w:val="00B517E0"/>
    <w:rsid w:val="00B51E39"/>
    <w:rsid w:val="00B5351E"/>
    <w:rsid w:val="00B535B2"/>
    <w:rsid w:val="00B56208"/>
    <w:rsid w:val="00B57B6D"/>
    <w:rsid w:val="00B60396"/>
    <w:rsid w:val="00B60E88"/>
    <w:rsid w:val="00B61321"/>
    <w:rsid w:val="00B619DB"/>
    <w:rsid w:val="00B61BD2"/>
    <w:rsid w:val="00B61D6B"/>
    <w:rsid w:val="00B63C15"/>
    <w:rsid w:val="00B6449C"/>
    <w:rsid w:val="00B6470C"/>
    <w:rsid w:val="00B6574F"/>
    <w:rsid w:val="00B65E77"/>
    <w:rsid w:val="00B66409"/>
    <w:rsid w:val="00B66567"/>
    <w:rsid w:val="00B673AA"/>
    <w:rsid w:val="00B71B55"/>
    <w:rsid w:val="00B72AB6"/>
    <w:rsid w:val="00B72C9B"/>
    <w:rsid w:val="00B72D32"/>
    <w:rsid w:val="00B73A76"/>
    <w:rsid w:val="00B74934"/>
    <w:rsid w:val="00B778C1"/>
    <w:rsid w:val="00B803A7"/>
    <w:rsid w:val="00B80F55"/>
    <w:rsid w:val="00B81385"/>
    <w:rsid w:val="00B81AAA"/>
    <w:rsid w:val="00B82369"/>
    <w:rsid w:val="00B82469"/>
    <w:rsid w:val="00B82C8E"/>
    <w:rsid w:val="00B82CDF"/>
    <w:rsid w:val="00B830D7"/>
    <w:rsid w:val="00B831E9"/>
    <w:rsid w:val="00B8431C"/>
    <w:rsid w:val="00B8451C"/>
    <w:rsid w:val="00B86708"/>
    <w:rsid w:val="00B86F35"/>
    <w:rsid w:val="00B878FA"/>
    <w:rsid w:val="00B87ACC"/>
    <w:rsid w:val="00B87E94"/>
    <w:rsid w:val="00B900D9"/>
    <w:rsid w:val="00B90E31"/>
    <w:rsid w:val="00B911A8"/>
    <w:rsid w:val="00B91467"/>
    <w:rsid w:val="00B928ED"/>
    <w:rsid w:val="00B929FB"/>
    <w:rsid w:val="00B95AED"/>
    <w:rsid w:val="00B973A1"/>
    <w:rsid w:val="00BA0421"/>
    <w:rsid w:val="00BA0E0A"/>
    <w:rsid w:val="00BA1396"/>
    <w:rsid w:val="00BA13E4"/>
    <w:rsid w:val="00BA1C68"/>
    <w:rsid w:val="00BA2711"/>
    <w:rsid w:val="00BA46BE"/>
    <w:rsid w:val="00BA4C07"/>
    <w:rsid w:val="00BA5DEB"/>
    <w:rsid w:val="00BA6C36"/>
    <w:rsid w:val="00BA6E83"/>
    <w:rsid w:val="00BA7756"/>
    <w:rsid w:val="00BA78DB"/>
    <w:rsid w:val="00BB0396"/>
    <w:rsid w:val="00BB050D"/>
    <w:rsid w:val="00BB0E1B"/>
    <w:rsid w:val="00BB11D4"/>
    <w:rsid w:val="00BB1C80"/>
    <w:rsid w:val="00BB360A"/>
    <w:rsid w:val="00BB388B"/>
    <w:rsid w:val="00BB3FA9"/>
    <w:rsid w:val="00BB61E0"/>
    <w:rsid w:val="00BB7273"/>
    <w:rsid w:val="00BC008E"/>
    <w:rsid w:val="00BC027D"/>
    <w:rsid w:val="00BC0C6D"/>
    <w:rsid w:val="00BC124E"/>
    <w:rsid w:val="00BC1B4D"/>
    <w:rsid w:val="00BC2922"/>
    <w:rsid w:val="00BC33E6"/>
    <w:rsid w:val="00BC3D8F"/>
    <w:rsid w:val="00BC4895"/>
    <w:rsid w:val="00BC5689"/>
    <w:rsid w:val="00BC5ACE"/>
    <w:rsid w:val="00BC5EB2"/>
    <w:rsid w:val="00BC61F2"/>
    <w:rsid w:val="00BC7D8B"/>
    <w:rsid w:val="00BD002B"/>
    <w:rsid w:val="00BD09CB"/>
    <w:rsid w:val="00BD09CD"/>
    <w:rsid w:val="00BD1489"/>
    <w:rsid w:val="00BD4A06"/>
    <w:rsid w:val="00BD4AAF"/>
    <w:rsid w:val="00BD7CB8"/>
    <w:rsid w:val="00BE019F"/>
    <w:rsid w:val="00BE0CB7"/>
    <w:rsid w:val="00BE0CDD"/>
    <w:rsid w:val="00BE1038"/>
    <w:rsid w:val="00BE2B01"/>
    <w:rsid w:val="00BE3C31"/>
    <w:rsid w:val="00BE4B9B"/>
    <w:rsid w:val="00BF04FC"/>
    <w:rsid w:val="00BF07AB"/>
    <w:rsid w:val="00BF12D7"/>
    <w:rsid w:val="00BF174B"/>
    <w:rsid w:val="00BF1A25"/>
    <w:rsid w:val="00BF2E1B"/>
    <w:rsid w:val="00BF3B93"/>
    <w:rsid w:val="00BF3D3F"/>
    <w:rsid w:val="00BF48B5"/>
    <w:rsid w:val="00BF4B8B"/>
    <w:rsid w:val="00BF5144"/>
    <w:rsid w:val="00BF51AA"/>
    <w:rsid w:val="00BF61D9"/>
    <w:rsid w:val="00BF65C1"/>
    <w:rsid w:val="00BF6F70"/>
    <w:rsid w:val="00C006E7"/>
    <w:rsid w:val="00C02AA6"/>
    <w:rsid w:val="00C03DE4"/>
    <w:rsid w:val="00C040CF"/>
    <w:rsid w:val="00C0588A"/>
    <w:rsid w:val="00C05DFC"/>
    <w:rsid w:val="00C06E6F"/>
    <w:rsid w:val="00C072FA"/>
    <w:rsid w:val="00C07455"/>
    <w:rsid w:val="00C10A98"/>
    <w:rsid w:val="00C10D27"/>
    <w:rsid w:val="00C11585"/>
    <w:rsid w:val="00C1244B"/>
    <w:rsid w:val="00C12B76"/>
    <w:rsid w:val="00C12EF2"/>
    <w:rsid w:val="00C1328F"/>
    <w:rsid w:val="00C15B35"/>
    <w:rsid w:val="00C15BE9"/>
    <w:rsid w:val="00C16638"/>
    <w:rsid w:val="00C17158"/>
    <w:rsid w:val="00C17673"/>
    <w:rsid w:val="00C17B2C"/>
    <w:rsid w:val="00C21242"/>
    <w:rsid w:val="00C213CC"/>
    <w:rsid w:val="00C21677"/>
    <w:rsid w:val="00C224DD"/>
    <w:rsid w:val="00C22C4D"/>
    <w:rsid w:val="00C23554"/>
    <w:rsid w:val="00C23AE6"/>
    <w:rsid w:val="00C23ECF"/>
    <w:rsid w:val="00C24E89"/>
    <w:rsid w:val="00C2529B"/>
    <w:rsid w:val="00C2666E"/>
    <w:rsid w:val="00C26CF7"/>
    <w:rsid w:val="00C27A6B"/>
    <w:rsid w:val="00C27A6C"/>
    <w:rsid w:val="00C30F9D"/>
    <w:rsid w:val="00C31C21"/>
    <w:rsid w:val="00C331B4"/>
    <w:rsid w:val="00C33317"/>
    <w:rsid w:val="00C35004"/>
    <w:rsid w:val="00C366CE"/>
    <w:rsid w:val="00C36DF3"/>
    <w:rsid w:val="00C37436"/>
    <w:rsid w:val="00C37617"/>
    <w:rsid w:val="00C37CAC"/>
    <w:rsid w:val="00C40284"/>
    <w:rsid w:val="00C41B5D"/>
    <w:rsid w:val="00C42545"/>
    <w:rsid w:val="00C42AB9"/>
    <w:rsid w:val="00C42BE9"/>
    <w:rsid w:val="00C43144"/>
    <w:rsid w:val="00C4314E"/>
    <w:rsid w:val="00C43EEB"/>
    <w:rsid w:val="00C44FF3"/>
    <w:rsid w:val="00C45242"/>
    <w:rsid w:val="00C452B3"/>
    <w:rsid w:val="00C457AE"/>
    <w:rsid w:val="00C45ADA"/>
    <w:rsid w:val="00C467C0"/>
    <w:rsid w:val="00C46BA3"/>
    <w:rsid w:val="00C47028"/>
    <w:rsid w:val="00C470D0"/>
    <w:rsid w:val="00C479C6"/>
    <w:rsid w:val="00C47C60"/>
    <w:rsid w:val="00C50384"/>
    <w:rsid w:val="00C50752"/>
    <w:rsid w:val="00C52195"/>
    <w:rsid w:val="00C52514"/>
    <w:rsid w:val="00C52976"/>
    <w:rsid w:val="00C532DB"/>
    <w:rsid w:val="00C55333"/>
    <w:rsid w:val="00C5622C"/>
    <w:rsid w:val="00C56530"/>
    <w:rsid w:val="00C56778"/>
    <w:rsid w:val="00C5761A"/>
    <w:rsid w:val="00C6005D"/>
    <w:rsid w:val="00C6079F"/>
    <w:rsid w:val="00C60885"/>
    <w:rsid w:val="00C613AD"/>
    <w:rsid w:val="00C614D2"/>
    <w:rsid w:val="00C6191C"/>
    <w:rsid w:val="00C61C67"/>
    <w:rsid w:val="00C62941"/>
    <w:rsid w:val="00C64673"/>
    <w:rsid w:val="00C64F16"/>
    <w:rsid w:val="00C662C7"/>
    <w:rsid w:val="00C6637F"/>
    <w:rsid w:val="00C66EC6"/>
    <w:rsid w:val="00C67455"/>
    <w:rsid w:val="00C70036"/>
    <w:rsid w:val="00C70CB0"/>
    <w:rsid w:val="00C71096"/>
    <w:rsid w:val="00C72813"/>
    <w:rsid w:val="00C72A1A"/>
    <w:rsid w:val="00C73F6A"/>
    <w:rsid w:val="00C76157"/>
    <w:rsid w:val="00C76455"/>
    <w:rsid w:val="00C765B3"/>
    <w:rsid w:val="00C767C5"/>
    <w:rsid w:val="00C77314"/>
    <w:rsid w:val="00C77476"/>
    <w:rsid w:val="00C77D88"/>
    <w:rsid w:val="00C80CB6"/>
    <w:rsid w:val="00C8148E"/>
    <w:rsid w:val="00C818AA"/>
    <w:rsid w:val="00C82C62"/>
    <w:rsid w:val="00C83690"/>
    <w:rsid w:val="00C8410F"/>
    <w:rsid w:val="00C84788"/>
    <w:rsid w:val="00C84D24"/>
    <w:rsid w:val="00C85D42"/>
    <w:rsid w:val="00C85E69"/>
    <w:rsid w:val="00C8653D"/>
    <w:rsid w:val="00C86600"/>
    <w:rsid w:val="00C87EB3"/>
    <w:rsid w:val="00C9024D"/>
    <w:rsid w:val="00C90AF1"/>
    <w:rsid w:val="00C9108A"/>
    <w:rsid w:val="00C914B8"/>
    <w:rsid w:val="00C914BE"/>
    <w:rsid w:val="00C934F1"/>
    <w:rsid w:val="00C934FB"/>
    <w:rsid w:val="00C93567"/>
    <w:rsid w:val="00C9361F"/>
    <w:rsid w:val="00C93C3C"/>
    <w:rsid w:val="00C94547"/>
    <w:rsid w:val="00C949EC"/>
    <w:rsid w:val="00C94FAA"/>
    <w:rsid w:val="00C94FED"/>
    <w:rsid w:val="00C9665A"/>
    <w:rsid w:val="00CA0389"/>
    <w:rsid w:val="00CA06E0"/>
    <w:rsid w:val="00CA22F0"/>
    <w:rsid w:val="00CA403E"/>
    <w:rsid w:val="00CA5069"/>
    <w:rsid w:val="00CA5496"/>
    <w:rsid w:val="00CA556F"/>
    <w:rsid w:val="00CA5B93"/>
    <w:rsid w:val="00CA5DCC"/>
    <w:rsid w:val="00CA7A8B"/>
    <w:rsid w:val="00CB0641"/>
    <w:rsid w:val="00CB2170"/>
    <w:rsid w:val="00CB251D"/>
    <w:rsid w:val="00CB2B3C"/>
    <w:rsid w:val="00CB467F"/>
    <w:rsid w:val="00CC2BC7"/>
    <w:rsid w:val="00CC3F8A"/>
    <w:rsid w:val="00CC4352"/>
    <w:rsid w:val="00CC5374"/>
    <w:rsid w:val="00CC561B"/>
    <w:rsid w:val="00CC572E"/>
    <w:rsid w:val="00CC5FC1"/>
    <w:rsid w:val="00CC76BA"/>
    <w:rsid w:val="00CD18F3"/>
    <w:rsid w:val="00CD269A"/>
    <w:rsid w:val="00CD2A05"/>
    <w:rsid w:val="00CD3BB3"/>
    <w:rsid w:val="00CD4563"/>
    <w:rsid w:val="00CD5A89"/>
    <w:rsid w:val="00CD675E"/>
    <w:rsid w:val="00CD6915"/>
    <w:rsid w:val="00CD7539"/>
    <w:rsid w:val="00CE05A9"/>
    <w:rsid w:val="00CE1D96"/>
    <w:rsid w:val="00CE26B2"/>
    <w:rsid w:val="00CE2B67"/>
    <w:rsid w:val="00CE3A25"/>
    <w:rsid w:val="00CE3BD9"/>
    <w:rsid w:val="00CE473B"/>
    <w:rsid w:val="00CE4E26"/>
    <w:rsid w:val="00CE5585"/>
    <w:rsid w:val="00CE5DCF"/>
    <w:rsid w:val="00CE5E5C"/>
    <w:rsid w:val="00CE76FE"/>
    <w:rsid w:val="00CE7C4F"/>
    <w:rsid w:val="00CF1BFC"/>
    <w:rsid w:val="00CF2404"/>
    <w:rsid w:val="00CF3A0B"/>
    <w:rsid w:val="00CF3A40"/>
    <w:rsid w:val="00CF3FE9"/>
    <w:rsid w:val="00CF434F"/>
    <w:rsid w:val="00CF5BEC"/>
    <w:rsid w:val="00CF6E5B"/>
    <w:rsid w:val="00CF71F3"/>
    <w:rsid w:val="00CF7D08"/>
    <w:rsid w:val="00D00ADD"/>
    <w:rsid w:val="00D01BBC"/>
    <w:rsid w:val="00D0212D"/>
    <w:rsid w:val="00D0280B"/>
    <w:rsid w:val="00D02E78"/>
    <w:rsid w:val="00D03F49"/>
    <w:rsid w:val="00D044FB"/>
    <w:rsid w:val="00D04782"/>
    <w:rsid w:val="00D05205"/>
    <w:rsid w:val="00D07F91"/>
    <w:rsid w:val="00D1047A"/>
    <w:rsid w:val="00D1306B"/>
    <w:rsid w:val="00D13681"/>
    <w:rsid w:val="00D13F70"/>
    <w:rsid w:val="00D15D77"/>
    <w:rsid w:val="00D16409"/>
    <w:rsid w:val="00D17697"/>
    <w:rsid w:val="00D17879"/>
    <w:rsid w:val="00D21764"/>
    <w:rsid w:val="00D242BE"/>
    <w:rsid w:val="00D246BC"/>
    <w:rsid w:val="00D2790F"/>
    <w:rsid w:val="00D3016F"/>
    <w:rsid w:val="00D3027D"/>
    <w:rsid w:val="00D30BF8"/>
    <w:rsid w:val="00D30C81"/>
    <w:rsid w:val="00D31182"/>
    <w:rsid w:val="00D31F21"/>
    <w:rsid w:val="00D32375"/>
    <w:rsid w:val="00D323BA"/>
    <w:rsid w:val="00D324BC"/>
    <w:rsid w:val="00D32C6C"/>
    <w:rsid w:val="00D34092"/>
    <w:rsid w:val="00D34C91"/>
    <w:rsid w:val="00D351A1"/>
    <w:rsid w:val="00D3571A"/>
    <w:rsid w:val="00D36898"/>
    <w:rsid w:val="00D36B6F"/>
    <w:rsid w:val="00D37787"/>
    <w:rsid w:val="00D40F8D"/>
    <w:rsid w:val="00D4351C"/>
    <w:rsid w:val="00D435E0"/>
    <w:rsid w:val="00D437F2"/>
    <w:rsid w:val="00D439C4"/>
    <w:rsid w:val="00D4532F"/>
    <w:rsid w:val="00D45542"/>
    <w:rsid w:val="00D4664A"/>
    <w:rsid w:val="00D476B6"/>
    <w:rsid w:val="00D5002B"/>
    <w:rsid w:val="00D50303"/>
    <w:rsid w:val="00D50484"/>
    <w:rsid w:val="00D50588"/>
    <w:rsid w:val="00D5079E"/>
    <w:rsid w:val="00D50F6B"/>
    <w:rsid w:val="00D513F5"/>
    <w:rsid w:val="00D52D86"/>
    <w:rsid w:val="00D53232"/>
    <w:rsid w:val="00D5335C"/>
    <w:rsid w:val="00D5357F"/>
    <w:rsid w:val="00D54114"/>
    <w:rsid w:val="00D543B6"/>
    <w:rsid w:val="00D54CDA"/>
    <w:rsid w:val="00D54FFF"/>
    <w:rsid w:val="00D60920"/>
    <w:rsid w:val="00D62676"/>
    <w:rsid w:val="00D63C84"/>
    <w:rsid w:val="00D63F47"/>
    <w:rsid w:val="00D6442F"/>
    <w:rsid w:val="00D64810"/>
    <w:rsid w:val="00D64B5D"/>
    <w:rsid w:val="00D65568"/>
    <w:rsid w:val="00D65AFE"/>
    <w:rsid w:val="00D66BC9"/>
    <w:rsid w:val="00D676C2"/>
    <w:rsid w:val="00D7040C"/>
    <w:rsid w:val="00D70D88"/>
    <w:rsid w:val="00D7237E"/>
    <w:rsid w:val="00D734AD"/>
    <w:rsid w:val="00D773CA"/>
    <w:rsid w:val="00D7777F"/>
    <w:rsid w:val="00D77C2B"/>
    <w:rsid w:val="00D77EB3"/>
    <w:rsid w:val="00D80EDB"/>
    <w:rsid w:val="00D81B8D"/>
    <w:rsid w:val="00D83729"/>
    <w:rsid w:val="00D83F56"/>
    <w:rsid w:val="00D84B51"/>
    <w:rsid w:val="00D860B0"/>
    <w:rsid w:val="00D86980"/>
    <w:rsid w:val="00D90F72"/>
    <w:rsid w:val="00D91AF7"/>
    <w:rsid w:val="00D91EE2"/>
    <w:rsid w:val="00D929EF"/>
    <w:rsid w:val="00D92BAB"/>
    <w:rsid w:val="00D94DF2"/>
    <w:rsid w:val="00D9633F"/>
    <w:rsid w:val="00DA0F0D"/>
    <w:rsid w:val="00DA2CF7"/>
    <w:rsid w:val="00DA4D9D"/>
    <w:rsid w:val="00DA6DD8"/>
    <w:rsid w:val="00DA7DE4"/>
    <w:rsid w:val="00DA7ED0"/>
    <w:rsid w:val="00DB2A14"/>
    <w:rsid w:val="00DB2A3D"/>
    <w:rsid w:val="00DB3052"/>
    <w:rsid w:val="00DB3218"/>
    <w:rsid w:val="00DB4FA5"/>
    <w:rsid w:val="00DB538F"/>
    <w:rsid w:val="00DB5666"/>
    <w:rsid w:val="00DB6637"/>
    <w:rsid w:val="00DB6914"/>
    <w:rsid w:val="00DB78CF"/>
    <w:rsid w:val="00DB7B78"/>
    <w:rsid w:val="00DC11F5"/>
    <w:rsid w:val="00DC14DB"/>
    <w:rsid w:val="00DC186F"/>
    <w:rsid w:val="00DC1966"/>
    <w:rsid w:val="00DC2D7E"/>
    <w:rsid w:val="00DC32B8"/>
    <w:rsid w:val="00DC452F"/>
    <w:rsid w:val="00DC4C0C"/>
    <w:rsid w:val="00DC4CB4"/>
    <w:rsid w:val="00DC54FC"/>
    <w:rsid w:val="00DC5B94"/>
    <w:rsid w:val="00DC6142"/>
    <w:rsid w:val="00DC7AEE"/>
    <w:rsid w:val="00DD078F"/>
    <w:rsid w:val="00DD0C7C"/>
    <w:rsid w:val="00DD1783"/>
    <w:rsid w:val="00DD1A22"/>
    <w:rsid w:val="00DD358A"/>
    <w:rsid w:val="00DD379E"/>
    <w:rsid w:val="00DD53B3"/>
    <w:rsid w:val="00DD5B67"/>
    <w:rsid w:val="00DD6B83"/>
    <w:rsid w:val="00DD71E2"/>
    <w:rsid w:val="00DD7936"/>
    <w:rsid w:val="00DD7FEF"/>
    <w:rsid w:val="00DE1301"/>
    <w:rsid w:val="00DE32C4"/>
    <w:rsid w:val="00DE35D3"/>
    <w:rsid w:val="00DE3732"/>
    <w:rsid w:val="00DE37F7"/>
    <w:rsid w:val="00DE5A92"/>
    <w:rsid w:val="00DE6836"/>
    <w:rsid w:val="00DE685F"/>
    <w:rsid w:val="00DE6A23"/>
    <w:rsid w:val="00DE6D41"/>
    <w:rsid w:val="00DE78D9"/>
    <w:rsid w:val="00DE7AAB"/>
    <w:rsid w:val="00DE7BC0"/>
    <w:rsid w:val="00DF034C"/>
    <w:rsid w:val="00DF07B5"/>
    <w:rsid w:val="00DF19B4"/>
    <w:rsid w:val="00DF1A4A"/>
    <w:rsid w:val="00DF2673"/>
    <w:rsid w:val="00DF2761"/>
    <w:rsid w:val="00DF30D1"/>
    <w:rsid w:val="00DF3ED7"/>
    <w:rsid w:val="00DF404E"/>
    <w:rsid w:val="00DF4611"/>
    <w:rsid w:val="00DF4A81"/>
    <w:rsid w:val="00DF4BAB"/>
    <w:rsid w:val="00DF60B9"/>
    <w:rsid w:val="00DF65C8"/>
    <w:rsid w:val="00DF663F"/>
    <w:rsid w:val="00DF761D"/>
    <w:rsid w:val="00DF7838"/>
    <w:rsid w:val="00DF7869"/>
    <w:rsid w:val="00DF7E46"/>
    <w:rsid w:val="00DF7ECF"/>
    <w:rsid w:val="00E02FCC"/>
    <w:rsid w:val="00E04235"/>
    <w:rsid w:val="00E04FA6"/>
    <w:rsid w:val="00E062DC"/>
    <w:rsid w:val="00E064AF"/>
    <w:rsid w:val="00E06555"/>
    <w:rsid w:val="00E07C3E"/>
    <w:rsid w:val="00E1066C"/>
    <w:rsid w:val="00E136AB"/>
    <w:rsid w:val="00E139EE"/>
    <w:rsid w:val="00E13E14"/>
    <w:rsid w:val="00E147F3"/>
    <w:rsid w:val="00E15135"/>
    <w:rsid w:val="00E165CD"/>
    <w:rsid w:val="00E168AD"/>
    <w:rsid w:val="00E168E2"/>
    <w:rsid w:val="00E17223"/>
    <w:rsid w:val="00E20429"/>
    <w:rsid w:val="00E2068A"/>
    <w:rsid w:val="00E20EBE"/>
    <w:rsid w:val="00E21340"/>
    <w:rsid w:val="00E216FE"/>
    <w:rsid w:val="00E21E49"/>
    <w:rsid w:val="00E22292"/>
    <w:rsid w:val="00E22632"/>
    <w:rsid w:val="00E2316C"/>
    <w:rsid w:val="00E2400C"/>
    <w:rsid w:val="00E25D52"/>
    <w:rsid w:val="00E278FE"/>
    <w:rsid w:val="00E315C4"/>
    <w:rsid w:val="00E322DC"/>
    <w:rsid w:val="00E325D9"/>
    <w:rsid w:val="00E33487"/>
    <w:rsid w:val="00E3355D"/>
    <w:rsid w:val="00E33680"/>
    <w:rsid w:val="00E339E1"/>
    <w:rsid w:val="00E35997"/>
    <w:rsid w:val="00E35C8E"/>
    <w:rsid w:val="00E3670A"/>
    <w:rsid w:val="00E36EEA"/>
    <w:rsid w:val="00E36EEC"/>
    <w:rsid w:val="00E36F7F"/>
    <w:rsid w:val="00E36FC5"/>
    <w:rsid w:val="00E37348"/>
    <w:rsid w:val="00E37E3F"/>
    <w:rsid w:val="00E41992"/>
    <w:rsid w:val="00E41A74"/>
    <w:rsid w:val="00E41C4F"/>
    <w:rsid w:val="00E42EA6"/>
    <w:rsid w:val="00E45003"/>
    <w:rsid w:val="00E45324"/>
    <w:rsid w:val="00E453E8"/>
    <w:rsid w:val="00E45FDD"/>
    <w:rsid w:val="00E4632A"/>
    <w:rsid w:val="00E464AC"/>
    <w:rsid w:val="00E47E25"/>
    <w:rsid w:val="00E5022E"/>
    <w:rsid w:val="00E504E2"/>
    <w:rsid w:val="00E50B39"/>
    <w:rsid w:val="00E51B84"/>
    <w:rsid w:val="00E547B0"/>
    <w:rsid w:val="00E54E8F"/>
    <w:rsid w:val="00E54FE2"/>
    <w:rsid w:val="00E55261"/>
    <w:rsid w:val="00E55C3C"/>
    <w:rsid w:val="00E60929"/>
    <w:rsid w:val="00E61878"/>
    <w:rsid w:val="00E631E7"/>
    <w:rsid w:val="00E631F1"/>
    <w:rsid w:val="00E633A8"/>
    <w:rsid w:val="00E641CD"/>
    <w:rsid w:val="00E65EA7"/>
    <w:rsid w:val="00E66196"/>
    <w:rsid w:val="00E66E72"/>
    <w:rsid w:val="00E671C7"/>
    <w:rsid w:val="00E677F9"/>
    <w:rsid w:val="00E67D57"/>
    <w:rsid w:val="00E67E08"/>
    <w:rsid w:val="00E7029A"/>
    <w:rsid w:val="00E71563"/>
    <w:rsid w:val="00E71CA2"/>
    <w:rsid w:val="00E72151"/>
    <w:rsid w:val="00E7273E"/>
    <w:rsid w:val="00E7540B"/>
    <w:rsid w:val="00E75AEF"/>
    <w:rsid w:val="00E75E8D"/>
    <w:rsid w:val="00E763C5"/>
    <w:rsid w:val="00E76ED3"/>
    <w:rsid w:val="00E77B27"/>
    <w:rsid w:val="00E83D08"/>
    <w:rsid w:val="00E86B70"/>
    <w:rsid w:val="00E8729B"/>
    <w:rsid w:val="00E87A05"/>
    <w:rsid w:val="00E90BC1"/>
    <w:rsid w:val="00E92A2E"/>
    <w:rsid w:val="00E94083"/>
    <w:rsid w:val="00E94592"/>
    <w:rsid w:val="00E9469A"/>
    <w:rsid w:val="00E954A1"/>
    <w:rsid w:val="00E954DD"/>
    <w:rsid w:val="00E95AA8"/>
    <w:rsid w:val="00E9722B"/>
    <w:rsid w:val="00EA00AD"/>
    <w:rsid w:val="00EA09E2"/>
    <w:rsid w:val="00EA1AF8"/>
    <w:rsid w:val="00EA34C7"/>
    <w:rsid w:val="00EA4553"/>
    <w:rsid w:val="00EA4694"/>
    <w:rsid w:val="00EA4D5A"/>
    <w:rsid w:val="00EA5EC2"/>
    <w:rsid w:val="00EA6F4D"/>
    <w:rsid w:val="00EA76C0"/>
    <w:rsid w:val="00EA7935"/>
    <w:rsid w:val="00EB08AA"/>
    <w:rsid w:val="00EB0AE8"/>
    <w:rsid w:val="00EB0EFF"/>
    <w:rsid w:val="00EB1101"/>
    <w:rsid w:val="00EB1EE6"/>
    <w:rsid w:val="00EB2128"/>
    <w:rsid w:val="00EB3A2D"/>
    <w:rsid w:val="00EB4078"/>
    <w:rsid w:val="00EB6849"/>
    <w:rsid w:val="00EB6D63"/>
    <w:rsid w:val="00EB76C4"/>
    <w:rsid w:val="00EC00A4"/>
    <w:rsid w:val="00EC1EFD"/>
    <w:rsid w:val="00EC26D6"/>
    <w:rsid w:val="00EC4A84"/>
    <w:rsid w:val="00EC4F06"/>
    <w:rsid w:val="00EC5C5A"/>
    <w:rsid w:val="00EC6584"/>
    <w:rsid w:val="00EC7846"/>
    <w:rsid w:val="00EC7A65"/>
    <w:rsid w:val="00ED33CE"/>
    <w:rsid w:val="00ED3ADC"/>
    <w:rsid w:val="00ED4C98"/>
    <w:rsid w:val="00ED4D30"/>
    <w:rsid w:val="00ED5398"/>
    <w:rsid w:val="00ED6446"/>
    <w:rsid w:val="00ED70FA"/>
    <w:rsid w:val="00ED7202"/>
    <w:rsid w:val="00ED7B04"/>
    <w:rsid w:val="00EE1761"/>
    <w:rsid w:val="00EE2322"/>
    <w:rsid w:val="00EE2D02"/>
    <w:rsid w:val="00EE4B17"/>
    <w:rsid w:val="00EE55A9"/>
    <w:rsid w:val="00EE56B4"/>
    <w:rsid w:val="00EE57F0"/>
    <w:rsid w:val="00EE6D73"/>
    <w:rsid w:val="00EE71BD"/>
    <w:rsid w:val="00EF085B"/>
    <w:rsid w:val="00EF0E05"/>
    <w:rsid w:val="00EF0E5B"/>
    <w:rsid w:val="00EF19C4"/>
    <w:rsid w:val="00EF3096"/>
    <w:rsid w:val="00EF655B"/>
    <w:rsid w:val="00EF759A"/>
    <w:rsid w:val="00EF777B"/>
    <w:rsid w:val="00EF7BAE"/>
    <w:rsid w:val="00F01227"/>
    <w:rsid w:val="00F028B1"/>
    <w:rsid w:val="00F04509"/>
    <w:rsid w:val="00F04CB4"/>
    <w:rsid w:val="00F057A7"/>
    <w:rsid w:val="00F06380"/>
    <w:rsid w:val="00F06CDA"/>
    <w:rsid w:val="00F06D1E"/>
    <w:rsid w:val="00F074F0"/>
    <w:rsid w:val="00F100C9"/>
    <w:rsid w:val="00F1059A"/>
    <w:rsid w:val="00F121F5"/>
    <w:rsid w:val="00F12640"/>
    <w:rsid w:val="00F12718"/>
    <w:rsid w:val="00F1354B"/>
    <w:rsid w:val="00F14B2A"/>
    <w:rsid w:val="00F14F49"/>
    <w:rsid w:val="00F1514B"/>
    <w:rsid w:val="00F15843"/>
    <w:rsid w:val="00F16D7B"/>
    <w:rsid w:val="00F16F23"/>
    <w:rsid w:val="00F17DBB"/>
    <w:rsid w:val="00F21FFB"/>
    <w:rsid w:val="00F24F5F"/>
    <w:rsid w:val="00F256C4"/>
    <w:rsid w:val="00F26268"/>
    <w:rsid w:val="00F274A6"/>
    <w:rsid w:val="00F302C3"/>
    <w:rsid w:val="00F312B7"/>
    <w:rsid w:val="00F326CC"/>
    <w:rsid w:val="00F32CAA"/>
    <w:rsid w:val="00F331A5"/>
    <w:rsid w:val="00F37234"/>
    <w:rsid w:val="00F430CC"/>
    <w:rsid w:val="00F43E7B"/>
    <w:rsid w:val="00F4467A"/>
    <w:rsid w:val="00F460C1"/>
    <w:rsid w:val="00F46AEF"/>
    <w:rsid w:val="00F46EA4"/>
    <w:rsid w:val="00F47246"/>
    <w:rsid w:val="00F4725C"/>
    <w:rsid w:val="00F47946"/>
    <w:rsid w:val="00F47FF0"/>
    <w:rsid w:val="00F501D8"/>
    <w:rsid w:val="00F50CEC"/>
    <w:rsid w:val="00F519F1"/>
    <w:rsid w:val="00F539A7"/>
    <w:rsid w:val="00F558BB"/>
    <w:rsid w:val="00F57103"/>
    <w:rsid w:val="00F6051D"/>
    <w:rsid w:val="00F60542"/>
    <w:rsid w:val="00F60EB4"/>
    <w:rsid w:val="00F611DD"/>
    <w:rsid w:val="00F622CF"/>
    <w:rsid w:val="00F627E6"/>
    <w:rsid w:val="00F63367"/>
    <w:rsid w:val="00F651F3"/>
    <w:rsid w:val="00F65F18"/>
    <w:rsid w:val="00F66B76"/>
    <w:rsid w:val="00F6766B"/>
    <w:rsid w:val="00F6767D"/>
    <w:rsid w:val="00F72049"/>
    <w:rsid w:val="00F720E9"/>
    <w:rsid w:val="00F721DA"/>
    <w:rsid w:val="00F725A5"/>
    <w:rsid w:val="00F72EC1"/>
    <w:rsid w:val="00F73E21"/>
    <w:rsid w:val="00F74DBE"/>
    <w:rsid w:val="00F750E3"/>
    <w:rsid w:val="00F765C2"/>
    <w:rsid w:val="00F771E1"/>
    <w:rsid w:val="00F82016"/>
    <w:rsid w:val="00F8234D"/>
    <w:rsid w:val="00F82678"/>
    <w:rsid w:val="00F83244"/>
    <w:rsid w:val="00F83B55"/>
    <w:rsid w:val="00F84122"/>
    <w:rsid w:val="00F841F5"/>
    <w:rsid w:val="00F8472B"/>
    <w:rsid w:val="00F84787"/>
    <w:rsid w:val="00F84804"/>
    <w:rsid w:val="00F87CDA"/>
    <w:rsid w:val="00F92474"/>
    <w:rsid w:val="00F9322E"/>
    <w:rsid w:val="00F9350F"/>
    <w:rsid w:val="00F94735"/>
    <w:rsid w:val="00F960ED"/>
    <w:rsid w:val="00FA0011"/>
    <w:rsid w:val="00FA019C"/>
    <w:rsid w:val="00FA0735"/>
    <w:rsid w:val="00FA0F17"/>
    <w:rsid w:val="00FA1203"/>
    <w:rsid w:val="00FA1427"/>
    <w:rsid w:val="00FA15FF"/>
    <w:rsid w:val="00FA1BEB"/>
    <w:rsid w:val="00FA44A4"/>
    <w:rsid w:val="00FA4B81"/>
    <w:rsid w:val="00FA5753"/>
    <w:rsid w:val="00FA5951"/>
    <w:rsid w:val="00FA7680"/>
    <w:rsid w:val="00FA780C"/>
    <w:rsid w:val="00FB0145"/>
    <w:rsid w:val="00FB1F1E"/>
    <w:rsid w:val="00FB2934"/>
    <w:rsid w:val="00FB32E1"/>
    <w:rsid w:val="00FB39E1"/>
    <w:rsid w:val="00FB3A1B"/>
    <w:rsid w:val="00FB3B82"/>
    <w:rsid w:val="00FB3C57"/>
    <w:rsid w:val="00FB4F55"/>
    <w:rsid w:val="00FB5146"/>
    <w:rsid w:val="00FB5E29"/>
    <w:rsid w:val="00FB6EFC"/>
    <w:rsid w:val="00FC0066"/>
    <w:rsid w:val="00FC04A9"/>
    <w:rsid w:val="00FC1129"/>
    <w:rsid w:val="00FC1F1D"/>
    <w:rsid w:val="00FC2C7F"/>
    <w:rsid w:val="00FC30BE"/>
    <w:rsid w:val="00FC4EB4"/>
    <w:rsid w:val="00FC5379"/>
    <w:rsid w:val="00FC5811"/>
    <w:rsid w:val="00FC59AF"/>
    <w:rsid w:val="00FC61E4"/>
    <w:rsid w:val="00FC6925"/>
    <w:rsid w:val="00FC6E8B"/>
    <w:rsid w:val="00FD0882"/>
    <w:rsid w:val="00FD0D08"/>
    <w:rsid w:val="00FD1C8A"/>
    <w:rsid w:val="00FD3BCD"/>
    <w:rsid w:val="00FD3CBC"/>
    <w:rsid w:val="00FD6636"/>
    <w:rsid w:val="00FE0030"/>
    <w:rsid w:val="00FE09A2"/>
    <w:rsid w:val="00FE0B5B"/>
    <w:rsid w:val="00FE0CF9"/>
    <w:rsid w:val="00FE10AA"/>
    <w:rsid w:val="00FE21E0"/>
    <w:rsid w:val="00FE3C70"/>
    <w:rsid w:val="00FE427A"/>
    <w:rsid w:val="00FE55C9"/>
    <w:rsid w:val="00FE5BBE"/>
    <w:rsid w:val="00FE7BDE"/>
    <w:rsid w:val="00FE7DE1"/>
    <w:rsid w:val="00FF0CF0"/>
    <w:rsid w:val="00FF1138"/>
    <w:rsid w:val="00FF11A1"/>
    <w:rsid w:val="00FF1AB9"/>
    <w:rsid w:val="00FF2F02"/>
    <w:rsid w:val="00FF3802"/>
    <w:rsid w:val="00FF47BC"/>
    <w:rsid w:val="00FF49D8"/>
    <w:rsid w:val="00FF49E0"/>
    <w:rsid w:val="00FF4A1B"/>
    <w:rsid w:val="00FF4B06"/>
    <w:rsid w:val="00FF5DBC"/>
    <w:rsid w:val="00FF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5C60403"/>
  <w15:docId w15:val="{51C57D05-DF14-4756-979E-BF05003BE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D72D4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6840D4"/>
    <w:pPr>
      <w:keepNext/>
      <w:jc w:val="center"/>
      <w:outlineLvl w:val="0"/>
    </w:pPr>
    <w:rPr>
      <w:rFonts w:ascii="Arial" w:eastAsia="ＭＳ ゴシック" w:hAnsi="Arial"/>
      <w:b/>
      <w:sz w:val="28"/>
    </w:rPr>
  </w:style>
  <w:style w:type="paragraph" w:styleId="2">
    <w:name w:val="heading 2"/>
    <w:basedOn w:val="1"/>
    <w:next w:val="a"/>
    <w:link w:val="20"/>
    <w:unhideWhenUsed/>
    <w:qFormat/>
    <w:rsid w:val="006840D4"/>
    <w:pPr>
      <w:jc w:val="left"/>
      <w:outlineLvl w:val="1"/>
    </w:p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1D04D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485DAC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link w:val="a6"/>
    <w:uiPriority w:val="99"/>
    <w:rsid w:val="00485DA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styleId="a7">
    <w:name w:val="page number"/>
    <w:basedOn w:val="a0"/>
    <w:rsid w:val="00D324BC"/>
  </w:style>
  <w:style w:type="paragraph" w:customStyle="1" w:styleId="X-X">
    <w:name w:val="X-X　評価の視点"/>
    <w:basedOn w:val="a"/>
    <w:rsid w:val="00024527"/>
    <w:pPr>
      <w:ind w:left="440" w:hangingChars="200" w:hanging="440"/>
    </w:pPr>
    <w:rPr>
      <w:rFonts w:ascii="ＭＳ 明朝"/>
      <w:sz w:val="22"/>
      <w:szCs w:val="22"/>
    </w:rPr>
  </w:style>
  <w:style w:type="character" w:customStyle="1" w:styleId="a6">
    <w:name w:val="フッター (文字)"/>
    <w:link w:val="a5"/>
    <w:uiPriority w:val="99"/>
    <w:rsid w:val="00707A6B"/>
    <w:rPr>
      <w:kern w:val="2"/>
      <w:sz w:val="21"/>
      <w:szCs w:val="24"/>
    </w:rPr>
  </w:style>
  <w:style w:type="paragraph" w:styleId="a8">
    <w:name w:val="Balloon Text"/>
    <w:basedOn w:val="a"/>
    <w:link w:val="a9"/>
    <w:rsid w:val="001B1D41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9">
    <w:name w:val="吹き出し (文字)"/>
    <w:link w:val="a8"/>
    <w:rsid w:val="001B1D41"/>
    <w:rPr>
      <w:rFonts w:ascii="Arial" w:eastAsia="ＭＳ ゴシック" w:hAnsi="Arial" w:cs="Times New Roman"/>
      <w:kern w:val="2"/>
      <w:sz w:val="18"/>
      <w:szCs w:val="18"/>
    </w:rPr>
  </w:style>
  <w:style w:type="paragraph" w:customStyle="1" w:styleId="aa">
    <w:name w:val="標準(太郎文書スタイル)"/>
    <w:uiPriority w:val="99"/>
    <w:rsid w:val="00DD0C7C"/>
    <w:pPr>
      <w:widowControl w:val="0"/>
      <w:overflowPunct w:val="0"/>
      <w:adjustRightInd w:val="0"/>
      <w:jc w:val="both"/>
      <w:textAlignment w:val="baseline"/>
    </w:pPr>
    <w:rPr>
      <w:rFonts w:ascii="Times New Roman" w:hAnsi="Times New Roman" w:cs="ＭＳ 明朝"/>
      <w:color w:val="000000"/>
      <w:sz w:val="24"/>
      <w:szCs w:val="24"/>
    </w:rPr>
  </w:style>
  <w:style w:type="paragraph" w:styleId="HTML">
    <w:name w:val="HTML Preformatted"/>
    <w:basedOn w:val="a"/>
    <w:link w:val="HTML0"/>
    <w:rsid w:val="009C46D4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link w:val="HTML"/>
    <w:rsid w:val="009C46D4"/>
    <w:rPr>
      <w:rFonts w:ascii="Courier New" w:hAnsi="Courier New" w:cs="Courier New"/>
      <w:kern w:val="2"/>
    </w:rPr>
  </w:style>
  <w:style w:type="paragraph" w:styleId="ab">
    <w:name w:val="List Paragraph"/>
    <w:basedOn w:val="a"/>
    <w:uiPriority w:val="34"/>
    <w:qFormat/>
    <w:rsid w:val="00D63F47"/>
    <w:pPr>
      <w:ind w:leftChars="400" w:left="840"/>
    </w:pPr>
    <w:rPr>
      <w:szCs w:val="22"/>
    </w:rPr>
  </w:style>
  <w:style w:type="character" w:styleId="ac">
    <w:name w:val="annotation reference"/>
    <w:rsid w:val="003B743D"/>
    <w:rPr>
      <w:sz w:val="18"/>
      <w:szCs w:val="18"/>
    </w:rPr>
  </w:style>
  <w:style w:type="paragraph" w:styleId="ad">
    <w:name w:val="annotation text"/>
    <w:basedOn w:val="a"/>
    <w:link w:val="ae"/>
    <w:rsid w:val="003B743D"/>
    <w:pPr>
      <w:jc w:val="left"/>
    </w:pPr>
  </w:style>
  <w:style w:type="character" w:customStyle="1" w:styleId="ae">
    <w:name w:val="コメント文字列 (文字)"/>
    <w:link w:val="ad"/>
    <w:rsid w:val="003B743D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3B743D"/>
    <w:rPr>
      <w:b/>
      <w:bCs/>
    </w:rPr>
  </w:style>
  <w:style w:type="character" w:customStyle="1" w:styleId="af0">
    <w:name w:val="コメント内容 (文字)"/>
    <w:link w:val="af"/>
    <w:rsid w:val="003B743D"/>
    <w:rPr>
      <w:b/>
      <w:bCs/>
      <w:kern w:val="2"/>
      <w:sz w:val="21"/>
      <w:szCs w:val="24"/>
    </w:rPr>
  </w:style>
  <w:style w:type="character" w:styleId="af1">
    <w:name w:val="Strong"/>
    <w:qFormat/>
    <w:rsid w:val="0025508C"/>
    <w:rPr>
      <w:b/>
      <w:bCs/>
    </w:rPr>
  </w:style>
  <w:style w:type="character" w:customStyle="1" w:styleId="20">
    <w:name w:val="見出し 2 (文字)"/>
    <w:link w:val="2"/>
    <w:rsid w:val="006840D4"/>
    <w:rPr>
      <w:rFonts w:ascii="Arial" w:eastAsia="ＭＳ ゴシック" w:hAnsi="Arial"/>
      <w:b/>
      <w:kern w:val="2"/>
      <w:sz w:val="28"/>
      <w:szCs w:val="24"/>
    </w:rPr>
  </w:style>
  <w:style w:type="paragraph" w:styleId="af2">
    <w:name w:val="Date"/>
    <w:basedOn w:val="a"/>
    <w:next w:val="a"/>
    <w:link w:val="af3"/>
    <w:rsid w:val="00CF434F"/>
  </w:style>
  <w:style w:type="character" w:customStyle="1" w:styleId="af3">
    <w:name w:val="日付 (文字)"/>
    <w:link w:val="af2"/>
    <w:rsid w:val="00CF434F"/>
    <w:rPr>
      <w:kern w:val="2"/>
      <w:sz w:val="21"/>
      <w:szCs w:val="24"/>
    </w:rPr>
  </w:style>
  <w:style w:type="paragraph" w:styleId="af4">
    <w:name w:val="TOC Heading"/>
    <w:basedOn w:val="1"/>
    <w:next w:val="a"/>
    <w:uiPriority w:val="39"/>
    <w:unhideWhenUsed/>
    <w:qFormat/>
    <w:rsid w:val="00126CA6"/>
    <w:pPr>
      <w:keepLines/>
      <w:widowControl/>
      <w:spacing w:before="240" w:line="259" w:lineRule="auto"/>
      <w:jc w:val="left"/>
      <w:outlineLvl w:val="9"/>
    </w:pPr>
    <w:rPr>
      <w:rFonts w:ascii="游ゴシック Light" w:eastAsia="游ゴシック Light" w:hAnsi="游ゴシック Light"/>
      <w:color w:val="2E74B5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126CA6"/>
    <w:pPr>
      <w:widowControl/>
      <w:spacing w:after="100" w:line="259" w:lineRule="auto"/>
      <w:ind w:left="220"/>
      <w:jc w:val="left"/>
    </w:pPr>
    <w:rPr>
      <w:rFonts w:ascii="游明朝" w:eastAsia="游明朝" w:hAnsi="游明朝"/>
      <w:kern w:val="0"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rsid w:val="00622240"/>
    <w:pPr>
      <w:widowControl/>
      <w:tabs>
        <w:tab w:val="right" w:leader="dot" w:pos="9060"/>
      </w:tabs>
      <w:spacing w:after="100" w:line="259" w:lineRule="auto"/>
      <w:jc w:val="left"/>
    </w:pPr>
    <w:rPr>
      <w:rFonts w:ascii="游明朝" w:eastAsia="游明朝" w:hAnsi="游明朝"/>
      <w:kern w:val="0"/>
      <w:sz w:val="22"/>
      <w:szCs w:val="22"/>
    </w:rPr>
  </w:style>
  <w:style w:type="paragraph" w:styleId="3">
    <w:name w:val="toc 3"/>
    <w:basedOn w:val="a"/>
    <w:next w:val="a"/>
    <w:autoRedefine/>
    <w:uiPriority w:val="39"/>
    <w:unhideWhenUsed/>
    <w:rsid w:val="00126CA6"/>
    <w:pPr>
      <w:widowControl/>
      <w:spacing w:after="100" w:line="259" w:lineRule="auto"/>
      <w:ind w:left="440"/>
      <w:jc w:val="left"/>
    </w:pPr>
    <w:rPr>
      <w:rFonts w:ascii="游明朝" w:eastAsia="游明朝" w:hAnsi="游明朝"/>
      <w:kern w:val="0"/>
      <w:sz w:val="22"/>
      <w:szCs w:val="22"/>
    </w:rPr>
  </w:style>
  <w:style w:type="paragraph" w:styleId="af5">
    <w:name w:val="Title"/>
    <w:basedOn w:val="a"/>
    <w:next w:val="a"/>
    <w:link w:val="af6"/>
    <w:qFormat/>
    <w:rsid w:val="007C6F88"/>
    <w:pPr>
      <w:spacing w:before="240" w:after="120"/>
      <w:jc w:val="center"/>
      <w:outlineLvl w:val="0"/>
    </w:pPr>
    <w:rPr>
      <w:rFonts w:ascii="游ゴシック Light" w:eastAsia="ＭＳ ゴシック" w:hAnsi="游ゴシック Light"/>
      <w:sz w:val="32"/>
      <w:szCs w:val="32"/>
    </w:rPr>
  </w:style>
  <w:style w:type="character" w:customStyle="1" w:styleId="af6">
    <w:name w:val="表題 (文字)"/>
    <w:link w:val="af5"/>
    <w:rsid w:val="007C6F88"/>
    <w:rPr>
      <w:rFonts w:ascii="游ゴシック Light" w:eastAsia="ＭＳ ゴシック" w:hAnsi="游ゴシック Light" w:cs="Times New Roman"/>
      <w:kern w:val="2"/>
      <w:sz w:val="32"/>
      <w:szCs w:val="32"/>
    </w:rPr>
  </w:style>
  <w:style w:type="character" w:styleId="af7">
    <w:name w:val="Hyperlink"/>
    <w:uiPriority w:val="99"/>
    <w:unhideWhenUsed/>
    <w:rsid w:val="007C6F88"/>
    <w:rPr>
      <w:color w:val="0563C1"/>
      <w:u w:val="single"/>
    </w:rPr>
  </w:style>
  <w:style w:type="paragraph" w:styleId="af8">
    <w:name w:val="Revision"/>
    <w:hidden/>
    <w:uiPriority w:val="99"/>
    <w:semiHidden/>
    <w:rsid w:val="00B82CDF"/>
    <w:rPr>
      <w:kern w:val="2"/>
      <w:sz w:val="21"/>
      <w:szCs w:val="24"/>
    </w:rPr>
  </w:style>
  <w:style w:type="character" w:customStyle="1" w:styleId="il">
    <w:name w:val="il"/>
    <w:rsid w:val="00595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F1E19-63AA-4AC0-9ED0-215BB577E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8</Pages>
  <Words>624</Words>
  <Characters>3563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評価者セミナー用仮想「点検・評価報告書」</vt:lpstr>
      <vt:lpstr>評価者セミナー用仮想「点検・評価報告書」</vt:lpstr>
    </vt:vector>
  </TitlesOfParts>
  <Company>大学基準協会</Company>
  <LinksUpToDate>false</LinksUpToDate>
  <CharactersWithSpaces>4179</CharactersWithSpaces>
  <SharedDoc>false</SharedDoc>
  <HLinks>
    <vt:vector size="84" baseType="variant">
      <vt:variant>
        <vt:i4>150738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630271</vt:lpwstr>
      </vt:variant>
      <vt:variant>
        <vt:i4>144184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630270</vt:lpwstr>
      </vt:variant>
      <vt:variant>
        <vt:i4>20316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0630269</vt:lpwstr>
      </vt:variant>
      <vt:variant>
        <vt:i4>19661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0630268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0630267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630266</vt:lpwstr>
      </vt:variant>
      <vt:variant>
        <vt:i4>124524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630265</vt:lpwstr>
      </vt:variant>
      <vt:variant>
        <vt:i4>117970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630264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630263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630262</vt:lpwstr>
      </vt:variant>
      <vt:variant>
        <vt:i4>150738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630261</vt:lpwstr>
      </vt:variant>
      <vt:variant>
        <vt:i4>144184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630260</vt:lpwstr>
      </vt:variant>
      <vt:variant>
        <vt:i4>20316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630259</vt:lpwstr>
      </vt:variant>
      <vt:variant>
        <vt:i4>19661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6302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評価者セミナー用仮想「点検・評価報告書」</dc:title>
  <dc:subject>書式サンプル</dc:subject>
  <dc:creator>相坂太郎</dc:creator>
  <cp:keywords/>
  <dc:description/>
  <cp:lastModifiedBy>松原 しず花</cp:lastModifiedBy>
  <cp:revision>7</cp:revision>
  <cp:lastPrinted>2021-12-13T06:21:00Z</cp:lastPrinted>
  <dcterms:created xsi:type="dcterms:W3CDTF">2022-02-21T05:31:00Z</dcterms:created>
  <dcterms:modified xsi:type="dcterms:W3CDTF">2022-02-21T10:04:00Z</dcterms:modified>
</cp:coreProperties>
</file>